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3C1F13" w14:paraId="5A698B0F" w14:textId="77777777" w:rsidTr="003C1F13">
        <w:tc>
          <w:tcPr>
            <w:tcW w:w="104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9C9C9" w:themeFill="accent3" w:themeFillTint="99"/>
          </w:tcPr>
          <w:p w14:paraId="0CC41BC2" w14:textId="52BA2FEC" w:rsidR="003C1F13" w:rsidRDefault="003C1F13" w:rsidP="003C1F13">
            <w:pPr>
              <w:spacing w:line="300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b/>
                <w:bCs/>
                <w:smallCaps/>
                <w:color w:val="202124"/>
                <w:spacing w:val="3"/>
                <w:sz w:val="21"/>
                <w:szCs w:val="21"/>
                <w:lang w:val="en-GB"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mallCaps/>
                <w:color w:val="202124"/>
                <w:spacing w:val="3"/>
                <w:sz w:val="21"/>
                <w:szCs w:val="21"/>
                <w:lang w:val="en-GB" w:eastAsia="pl-PL"/>
              </w:rPr>
              <w:t>Appendix 1—The visualization of the bil</w:t>
            </w:r>
            <w:r>
              <w:rPr>
                <w:rFonts w:ascii="Times New Roman" w:eastAsia="Times New Roman" w:hAnsi="Times New Roman" w:cs="Times New Roman"/>
                <w:b/>
                <w:bCs/>
                <w:smallCaps/>
                <w:color w:val="202124"/>
                <w:spacing w:val="3"/>
                <w:sz w:val="21"/>
                <w:szCs w:val="21"/>
                <w:lang w:val="en-GB" w:eastAsia="pl-PL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mallCaps/>
                <w:color w:val="202124"/>
                <w:spacing w:val="3"/>
                <w:sz w:val="21"/>
                <w:szCs w:val="21"/>
                <w:lang w:val="en-GB" w:eastAsia="pl-PL"/>
              </w:rPr>
              <w:t xml:space="preserve">ngual </w:t>
            </w:r>
            <w:r>
              <w:rPr>
                <w:rFonts w:ascii="Times New Roman" w:eastAsia="Times New Roman" w:hAnsi="Times New Roman" w:cs="Times New Roman"/>
                <w:b/>
                <w:bCs/>
                <w:smallCaps/>
                <w:color w:val="202124"/>
                <w:spacing w:val="3"/>
                <w:sz w:val="21"/>
                <w:szCs w:val="21"/>
                <w:lang w:val="en-GB" w:eastAsia="pl-PL"/>
              </w:rPr>
              <w:t xml:space="preserve">(EN|PL) </w:t>
            </w:r>
            <w:r>
              <w:rPr>
                <w:rFonts w:ascii="Times New Roman" w:eastAsia="Times New Roman" w:hAnsi="Times New Roman" w:cs="Times New Roman"/>
                <w:b/>
                <w:bCs/>
                <w:smallCaps/>
                <w:color w:val="202124"/>
                <w:spacing w:val="3"/>
                <w:sz w:val="21"/>
                <w:szCs w:val="21"/>
                <w:lang w:val="en-GB" w:eastAsia="pl-PL"/>
              </w:rPr>
              <w:t>version of the Binary Dimensions matrix</w:t>
            </w:r>
          </w:p>
        </w:tc>
      </w:tr>
    </w:tbl>
    <w:p w14:paraId="07167505" w14:textId="77777777" w:rsidR="003C1F13" w:rsidRDefault="003C1F13" w:rsidP="006928C0">
      <w:pPr>
        <w:spacing w:after="0" w:line="300" w:lineRule="atLeast"/>
        <w:jc w:val="center"/>
        <w:textAlignment w:val="center"/>
        <w:rPr>
          <w:rFonts w:ascii="Times New Roman" w:eastAsia="Times New Roman" w:hAnsi="Times New Roman" w:cs="Times New Roman"/>
          <w:b/>
          <w:bCs/>
          <w:smallCaps/>
          <w:color w:val="202124"/>
          <w:spacing w:val="3"/>
          <w:sz w:val="21"/>
          <w:szCs w:val="21"/>
          <w:lang w:val="en-GB" w:eastAsia="pl-PL"/>
        </w:rPr>
      </w:pPr>
    </w:p>
    <w:p w14:paraId="161704D7" w14:textId="6D49078A" w:rsidR="004A3F35" w:rsidRPr="00FE040D" w:rsidRDefault="00331938" w:rsidP="006928C0">
      <w:pPr>
        <w:spacing w:after="0" w:line="300" w:lineRule="atLeast"/>
        <w:jc w:val="center"/>
        <w:textAlignment w:val="center"/>
        <w:rPr>
          <w:rFonts w:ascii="Times New Roman" w:eastAsia="Times New Roman" w:hAnsi="Times New Roman" w:cs="Times New Roman"/>
          <w:b/>
          <w:bCs/>
          <w:smallCaps/>
          <w:color w:val="202124"/>
          <w:spacing w:val="3"/>
          <w:sz w:val="21"/>
          <w:szCs w:val="21"/>
          <w:lang w:val="en-GB" w:eastAsia="pl-PL"/>
        </w:rPr>
      </w:pPr>
      <w:r w:rsidRPr="00FE040D">
        <w:rPr>
          <w:rFonts w:ascii="Times New Roman" w:eastAsia="Times New Roman" w:hAnsi="Times New Roman" w:cs="Times New Roman"/>
          <w:b/>
          <w:bCs/>
          <w:smallCaps/>
          <w:color w:val="202124"/>
          <w:spacing w:val="3"/>
          <w:sz w:val="21"/>
          <w:szCs w:val="21"/>
          <w:lang w:val="en-GB" w:eastAsia="pl-PL"/>
        </w:rPr>
        <w:t xml:space="preserve">How do you experience the magic of words? </w:t>
      </w:r>
    </w:p>
    <w:p w14:paraId="1D66BB94" w14:textId="784FDCBE" w:rsidR="00AC138E" w:rsidRPr="00FE040D" w:rsidRDefault="00AC138E" w:rsidP="00AC138E">
      <w:pPr>
        <w:spacing w:before="240" w:line="240" w:lineRule="auto"/>
        <w:textAlignment w:val="center"/>
        <w:rPr>
          <w:rFonts w:ascii="Times New Roman" w:hAnsi="Times New Roman" w:cs="Times New Roman"/>
          <w:color w:val="202124"/>
          <w:shd w:val="clear" w:color="auto" w:fill="FFFFFF"/>
          <w:lang w:val="en-US"/>
        </w:rPr>
      </w:pPr>
      <w:r w:rsidRPr="00FE040D">
        <w:rPr>
          <w:rFonts w:ascii="Times New Roman" w:hAnsi="Times New Roman" w:cs="Times New Roman"/>
          <w:color w:val="202124"/>
          <w:shd w:val="clear" w:color="auto" w:fill="FFFFFF"/>
          <w:lang w:val="en-US"/>
        </w:rPr>
        <w:t xml:space="preserve">Close your eyes for a moment and try to picture a place called </w:t>
      </w:r>
      <w:r w:rsidR="003C1F13" w:rsidRPr="003C1F13">
        <w:rPr>
          <w:rFonts w:ascii="Times New Roman" w:hAnsi="Times New Roman" w:cs="Times New Roman"/>
          <w:b/>
          <w:bCs/>
          <w:smallCaps/>
          <w:color w:val="202124"/>
          <w:shd w:val="clear" w:color="auto" w:fill="FFFFFF"/>
          <w:lang w:val="en-US"/>
        </w:rPr>
        <w:t>Witches’ Hollow</w:t>
      </w:r>
      <w:r w:rsidRPr="00FE040D">
        <w:rPr>
          <w:rFonts w:ascii="Times New Roman" w:hAnsi="Times New Roman" w:cs="Times New Roman"/>
          <w:color w:val="202124"/>
          <w:shd w:val="clear" w:color="auto" w:fill="FFFFFF"/>
          <w:lang w:val="en-US"/>
        </w:rPr>
        <w:t>. What is it like? What comes to your mind? How does it make you feel?</w:t>
      </w:r>
    </w:p>
    <w:p w14:paraId="2966490C" w14:textId="3D998A01" w:rsidR="00AC138E" w:rsidRPr="00FE040D" w:rsidRDefault="00AC138E" w:rsidP="00AC138E">
      <w:pPr>
        <w:spacing w:before="240" w:line="240" w:lineRule="auto"/>
        <w:textAlignment w:val="center"/>
        <w:rPr>
          <w:rFonts w:ascii="Times New Roman" w:hAnsi="Times New Roman" w:cs="Times New Roman"/>
          <w:color w:val="202124"/>
          <w:shd w:val="clear" w:color="auto" w:fill="FFFFFF"/>
          <w:lang w:val="en-US"/>
        </w:rPr>
      </w:pPr>
      <w:r w:rsidRPr="00FE040D">
        <w:rPr>
          <w:rFonts w:ascii="Times New Roman" w:hAnsi="Times New Roman" w:cs="Times New Roman"/>
          <w:color w:val="202124"/>
          <w:shd w:val="clear" w:color="auto" w:fill="FFFFFF"/>
          <w:lang w:val="en-US"/>
        </w:rPr>
        <w:t>Which element of the following pair describes </w:t>
      </w:r>
      <w:r w:rsidRPr="003C1F13">
        <w:rPr>
          <w:rFonts w:ascii="Times New Roman" w:hAnsi="Times New Roman" w:cs="Times New Roman"/>
          <w:b/>
          <w:bCs/>
          <w:smallCaps/>
          <w:color w:val="202124"/>
          <w:shd w:val="clear" w:color="auto" w:fill="FFFFFF"/>
          <w:lang w:val="en-US"/>
        </w:rPr>
        <w:t>W</w:t>
      </w:r>
      <w:r w:rsidR="003C1F13" w:rsidRPr="003C1F13">
        <w:rPr>
          <w:rFonts w:ascii="Times New Roman" w:hAnsi="Times New Roman" w:cs="Times New Roman"/>
          <w:b/>
          <w:bCs/>
          <w:smallCaps/>
          <w:color w:val="202124"/>
          <w:shd w:val="clear" w:color="auto" w:fill="FFFFFF"/>
          <w:lang w:val="en-US"/>
        </w:rPr>
        <w:t>itches</w:t>
      </w:r>
      <w:r w:rsidRPr="003C1F13">
        <w:rPr>
          <w:rFonts w:ascii="Times New Roman" w:hAnsi="Times New Roman" w:cs="Times New Roman"/>
          <w:b/>
          <w:bCs/>
          <w:smallCaps/>
          <w:color w:val="202124"/>
          <w:shd w:val="clear" w:color="auto" w:fill="FFFFFF"/>
          <w:lang w:val="en-US"/>
        </w:rPr>
        <w:t>’ H</w:t>
      </w:r>
      <w:r w:rsidR="003C1F13" w:rsidRPr="003C1F13">
        <w:rPr>
          <w:rFonts w:ascii="Times New Roman" w:hAnsi="Times New Roman" w:cs="Times New Roman"/>
          <w:b/>
          <w:bCs/>
          <w:smallCaps/>
          <w:color w:val="202124"/>
          <w:shd w:val="clear" w:color="auto" w:fill="FFFFFF"/>
          <w:lang w:val="en-US"/>
        </w:rPr>
        <w:t>ollow</w:t>
      </w:r>
      <w:r w:rsidR="003C1F13">
        <w:rPr>
          <w:rFonts w:ascii="Times New Roman" w:hAnsi="Times New Roman" w:cs="Times New Roman"/>
          <w:b/>
          <w:bCs/>
          <w:color w:val="202124"/>
          <w:shd w:val="clear" w:color="auto" w:fill="FFFFFF"/>
          <w:lang w:val="en-US"/>
        </w:rPr>
        <w:t xml:space="preserve"> </w:t>
      </w:r>
      <w:r w:rsidRPr="00FE040D">
        <w:rPr>
          <w:rFonts w:ascii="Times New Roman" w:hAnsi="Times New Roman" w:cs="Times New Roman"/>
          <w:color w:val="202124"/>
          <w:shd w:val="clear" w:color="auto" w:fill="FFFFFF"/>
          <w:lang w:val="en-US"/>
        </w:rPr>
        <w:t>better?</w:t>
      </w:r>
    </w:p>
    <w:p w14:paraId="3AD7AF8E" w14:textId="540D0B6E" w:rsidR="004A3F35" w:rsidRDefault="00AC138E" w:rsidP="00AC138E">
      <w:pPr>
        <w:spacing w:before="240" w:line="240" w:lineRule="auto"/>
        <w:textAlignment w:val="center"/>
        <w:rPr>
          <w:rFonts w:ascii="Times New Roman" w:hAnsi="Times New Roman" w:cs="Times New Roman"/>
          <w:color w:val="202124"/>
          <w:shd w:val="clear" w:color="auto" w:fill="FFFFFF"/>
          <w:lang w:val="en-US"/>
        </w:rPr>
      </w:pPr>
      <w:r w:rsidRPr="00FE040D">
        <w:rPr>
          <w:rFonts w:ascii="Times New Roman" w:hAnsi="Times New Roman" w:cs="Times New Roman"/>
          <w:color w:val="202124"/>
          <w:shd w:val="clear" w:color="auto" w:fill="FFFFFF"/>
          <w:lang w:val="en-US"/>
        </w:rPr>
        <w:t>1 = only the first (←Left) word of the pair</w:t>
      </w:r>
      <w:r w:rsidRPr="00FE040D">
        <w:rPr>
          <w:rFonts w:ascii="Times New Roman" w:hAnsi="Times New Roman" w:cs="Times New Roman"/>
          <w:color w:val="202124"/>
          <w:lang w:val="en-US"/>
        </w:rPr>
        <w:br/>
      </w:r>
      <w:r w:rsidRPr="00FE040D">
        <w:rPr>
          <w:rFonts w:ascii="Times New Roman" w:hAnsi="Times New Roman" w:cs="Times New Roman"/>
          <w:color w:val="202124"/>
          <w:shd w:val="clear" w:color="auto" w:fill="FFFFFF"/>
          <w:lang w:val="en-US"/>
        </w:rPr>
        <w:t>2 = mostly the first word (L) of the pair</w:t>
      </w:r>
      <w:r w:rsidRPr="00FE040D">
        <w:rPr>
          <w:rFonts w:ascii="Times New Roman" w:hAnsi="Times New Roman" w:cs="Times New Roman"/>
          <w:color w:val="202124"/>
          <w:lang w:val="en-US"/>
        </w:rPr>
        <w:br/>
      </w:r>
      <w:r w:rsidRPr="00FE040D">
        <w:rPr>
          <w:rFonts w:ascii="Times New Roman" w:hAnsi="Times New Roman" w:cs="Times New Roman"/>
          <w:color w:val="202124"/>
          <w:shd w:val="clear" w:color="auto" w:fill="FFFFFF"/>
          <w:lang w:val="en-US"/>
        </w:rPr>
        <w:t>3 = rather the first word (L)</w:t>
      </w:r>
      <w:r w:rsidRPr="00FE040D">
        <w:rPr>
          <w:rFonts w:ascii="Times New Roman" w:hAnsi="Times New Roman" w:cs="Times New Roman"/>
          <w:color w:val="202124"/>
          <w:lang w:val="en-US"/>
        </w:rPr>
        <w:br/>
      </w:r>
      <w:r w:rsidRPr="00FE040D">
        <w:rPr>
          <w:rFonts w:ascii="Times New Roman" w:hAnsi="Times New Roman" w:cs="Times New Roman"/>
          <w:color w:val="202124"/>
          <w:shd w:val="clear" w:color="auto" w:fill="FFFFFF"/>
          <w:lang w:val="en-US"/>
        </w:rPr>
        <w:t>4 = both words equally</w:t>
      </w:r>
      <w:r w:rsidRPr="00FE040D">
        <w:rPr>
          <w:rFonts w:ascii="Times New Roman" w:hAnsi="Times New Roman" w:cs="Times New Roman"/>
          <w:color w:val="202124"/>
          <w:lang w:val="en-US"/>
        </w:rPr>
        <w:br/>
      </w:r>
      <w:r w:rsidRPr="00FE040D">
        <w:rPr>
          <w:rFonts w:ascii="Times New Roman" w:hAnsi="Times New Roman" w:cs="Times New Roman"/>
          <w:color w:val="202124"/>
          <w:shd w:val="clear" w:color="auto" w:fill="FFFFFF"/>
          <w:lang w:val="en-US"/>
        </w:rPr>
        <w:t>5 = rather the second word (R)</w:t>
      </w:r>
      <w:r w:rsidRPr="00FE040D">
        <w:rPr>
          <w:rFonts w:ascii="Times New Roman" w:hAnsi="Times New Roman" w:cs="Times New Roman"/>
          <w:color w:val="202124"/>
          <w:lang w:val="en-US"/>
        </w:rPr>
        <w:br/>
      </w:r>
      <w:r w:rsidRPr="00FE040D">
        <w:rPr>
          <w:rFonts w:ascii="Times New Roman" w:hAnsi="Times New Roman" w:cs="Times New Roman"/>
          <w:color w:val="202124"/>
          <w:shd w:val="clear" w:color="auto" w:fill="FFFFFF"/>
          <w:lang w:val="en-US"/>
        </w:rPr>
        <w:t>6 = mostly the second word (R) of the pair</w:t>
      </w:r>
      <w:r w:rsidRPr="00FE040D">
        <w:rPr>
          <w:rFonts w:ascii="Times New Roman" w:hAnsi="Times New Roman" w:cs="Times New Roman"/>
          <w:color w:val="202124"/>
          <w:lang w:val="en-US"/>
        </w:rPr>
        <w:br/>
      </w:r>
      <w:r w:rsidRPr="00FE040D">
        <w:rPr>
          <w:rFonts w:ascii="Times New Roman" w:hAnsi="Times New Roman" w:cs="Times New Roman"/>
          <w:color w:val="202124"/>
          <w:shd w:val="clear" w:color="auto" w:fill="FFFFFF"/>
          <w:lang w:val="en-US"/>
        </w:rPr>
        <w:t>7 = only the second (Right→) word of the pair</w:t>
      </w:r>
    </w:p>
    <w:tbl>
      <w:tblPr>
        <w:tblStyle w:val="Tabela-Siatka"/>
        <w:tblW w:w="10348" w:type="dxa"/>
        <w:jc w:val="center"/>
        <w:tblLook w:val="04A0" w:firstRow="1" w:lastRow="0" w:firstColumn="1" w:lastColumn="0" w:noHBand="0" w:noVBand="1"/>
      </w:tblPr>
      <w:tblGrid>
        <w:gridCol w:w="1843"/>
        <w:gridCol w:w="992"/>
        <w:gridCol w:w="992"/>
        <w:gridCol w:w="992"/>
        <w:gridCol w:w="993"/>
        <w:gridCol w:w="992"/>
        <w:gridCol w:w="992"/>
        <w:gridCol w:w="993"/>
        <w:gridCol w:w="1559"/>
      </w:tblGrid>
      <w:tr w:rsidR="003E5C8B" w:rsidRPr="00AC138E" w14:paraId="40449ACB" w14:textId="0B1B98E8" w:rsidTr="003C1F13">
        <w:trPr>
          <w:trHeight w:val="909"/>
          <w:jc w:val="center"/>
        </w:trPr>
        <w:tc>
          <w:tcPr>
            <w:tcW w:w="1843" w:type="dxa"/>
            <w:vAlign w:val="center"/>
          </w:tcPr>
          <w:p w14:paraId="52B56EFE" w14:textId="6B8FFC99" w:rsidR="006928C0" w:rsidRPr="00AC138E" w:rsidRDefault="006928C0" w:rsidP="006928C0">
            <w:pPr>
              <w:spacing w:line="300" w:lineRule="atLeast"/>
              <w:textAlignment w:val="center"/>
              <w:rPr>
                <w:rFonts w:ascii="Times New Roman" w:eastAsia="Times New Roman" w:hAnsi="Times New Roman" w:cs="Times New Roman"/>
                <w:color w:val="202124"/>
                <w:spacing w:val="3"/>
                <w:sz w:val="21"/>
                <w:szCs w:val="21"/>
                <w:lang w:val="en-GB" w:eastAsia="pl-PL"/>
              </w:rPr>
            </w:pPr>
            <w:r w:rsidRPr="00AC138E">
              <w:rPr>
                <w:rFonts w:ascii="Times New Roman" w:eastAsia="Times New Roman" w:hAnsi="Times New Roman" w:cs="Times New Roman"/>
                <w:color w:val="202124"/>
                <w:spacing w:val="3"/>
                <w:sz w:val="21"/>
                <w:szCs w:val="21"/>
                <w:lang w:val="en-GB" w:eastAsia="pl-PL"/>
              </w:rPr>
              <w:t xml:space="preserve">first (L) </w:t>
            </w:r>
          </w:p>
        </w:tc>
        <w:tc>
          <w:tcPr>
            <w:tcW w:w="992" w:type="dxa"/>
            <w:tcBorders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156FFA6A" w14:textId="754E3DD1" w:rsidR="006928C0" w:rsidRPr="00AC138E" w:rsidRDefault="00AC138E" w:rsidP="00AC138E">
            <w:pPr>
              <w:pStyle w:val="Bezodstpw"/>
              <w:jc w:val="center"/>
              <w:rPr>
                <w:rFonts w:ascii="Times New Roman" w:hAnsi="Times New Roman" w:cs="Times New Roman"/>
              </w:rPr>
            </w:pPr>
            <w:r w:rsidRPr="00AC138E">
              <w:rPr>
                <w:rFonts w:ascii="Times New Roman" w:eastAsia="Garamond" w:hAnsi="Times New Roman" w:cs="Times New Roman"/>
              </w:rPr>
              <w:t>1</w:t>
            </w:r>
          </w:p>
        </w:tc>
        <w:tc>
          <w:tcPr>
            <w:tcW w:w="992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3E67CD1" w14:textId="50F8D69E" w:rsidR="006928C0" w:rsidRPr="00AC138E" w:rsidRDefault="00AC138E" w:rsidP="00AC13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 w:rsidRPr="00AC138E">
              <w:rPr>
                <w:rFonts w:ascii="Times New Roman" w:eastAsia="Garamond" w:hAnsi="Times New Roman" w:cs="Times New Roman"/>
                <w:lang w:val="en-GB"/>
              </w:rPr>
              <w:t>2</w:t>
            </w:r>
          </w:p>
        </w:tc>
        <w:tc>
          <w:tcPr>
            <w:tcW w:w="992" w:type="dxa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3C4F1C44" w14:textId="639B1EC8" w:rsidR="006928C0" w:rsidRPr="00AC138E" w:rsidRDefault="00AC138E" w:rsidP="00AC13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Garamond" w:hAnsi="Times New Roman" w:cs="Times New Roman"/>
                <w:color w:val="000000"/>
                <w:lang w:val="en-GB"/>
              </w:rPr>
            </w:pPr>
            <w:r w:rsidRPr="00AC138E">
              <w:rPr>
                <w:rFonts w:ascii="Times New Roman" w:eastAsia="Garamond" w:hAnsi="Times New Roman" w:cs="Times New Roman"/>
                <w:lang w:val="en-GB"/>
              </w:rPr>
              <w:t>3</w:t>
            </w:r>
          </w:p>
        </w:tc>
        <w:tc>
          <w:tcPr>
            <w:tcW w:w="993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1FC3B56" w14:textId="2D34F4AB" w:rsidR="006928C0" w:rsidRPr="00AC138E" w:rsidRDefault="00AC138E" w:rsidP="00AC13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 w:rsidRPr="00AC138E">
              <w:rPr>
                <w:rFonts w:ascii="Times New Roman" w:eastAsia="Garamond" w:hAnsi="Times New Roman" w:cs="Times New Roman"/>
                <w:lang w:val="en-GB"/>
              </w:rPr>
              <w:t>4</w:t>
            </w:r>
          </w:p>
        </w:tc>
        <w:tc>
          <w:tcPr>
            <w:tcW w:w="992" w:type="dxa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047D3BE5" w14:textId="4B87A0E9" w:rsidR="006928C0" w:rsidRPr="00AC138E" w:rsidRDefault="00AC138E" w:rsidP="00AC13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Garamond" w:hAnsi="Times New Roman" w:cs="Times New Roman"/>
                <w:color w:val="000000"/>
                <w:lang w:val="en-GB"/>
              </w:rPr>
            </w:pPr>
            <w:r w:rsidRPr="00AC138E">
              <w:rPr>
                <w:rFonts w:ascii="Times New Roman" w:eastAsia="Garamond" w:hAnsi="Times New Roman" w:cs="Times New Roman"/>
                <w:lang w:val="en-GB"/>
              </w:rPr>
              <w:t>5</w:t>
            </w:r>
          </w:p>
        </w:tc>
        <w:tc>
          <w:tcPr>
            <w:tcW w:w="992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36F7803" w14:textId="546BED9E" w:rsidR="006928C0" w:rsidRPr="00AC138E" w:rsidRDefault="00AC138E" w:rsidP="00AC138E">
            <w:pPr>
              <w:pStyle w:val="Bezodstpw"/>
              <w:jc w:val="center"/>
              <w:rPr>
                <w:rFonts w:ascii="Times New Roman" w:hAnsi="Times New Roman" w:cs="Times New Roman"/>
              </w:rPr>
            </w:pPr>
            <w:r w:rsidRPr="00AC138E">
              <w:rPr>
                <w:rFonts w:ascii="Times New Roman" w:eastAsia="Garamond" w:hAnsi="Times New Roman" w:cs="Times New Roman"/>
              </w:rPr>
              <w:t>6</w:t>
            </w:r>
          </w:p>
        </w:tc>
        <w:tc>
          <w:tcPr>
            <w:tcW w:w="993" w:type="dxa"/>
            <w:tcBorders>
              <w:left w:val="nil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65BF14A" w14:textId="184CC69B" w:rsidR="006928C0" w:rsidRPr="00AC138E" w:rsidRDefault="00AC138E" w:rsidP="00AC138E">
            <w:pPr>
              <w:pStyle w:val="Bezodstpw"/>
              <w:jc w:val="center"/>
              <w:rPr>
                <w:rFonts w:ascii="Times New Roman" w:eastAsia="Garamond" w:hAnsi="Times New Roman" w:cs="Times New Roman"/>
              </w:rPr>
            </w:pPr>
            <w:r w:rsidRPr="00AC138E">
              <w:rPr>
                <w:rFonts w:ascii="Times New Roman" w:eastAsia="Garamond" w:hAnsi="Times New Roman" w:cs="Times New Roman"/>
              </w:rPr>
              <w:t>7</w:t>
            </w:r>
          </w:p>
        </w:tc>
        <w:tc>
          <w:tcPr>
            <w:tcW w:w="1559" w:type="dxa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3CC5A6C4" w14:textId="762EEB86" w:rsidR="006928C0" w:rsidRPr="00AC138E" w:rsidRDefault="006928C0" w:rsidP="006928C0">
            <w:pPr>
              <w:pStyle w:val="Bezodstpw"/>
              <w:rPr>
                <w:rFonts w:ascii="Times New Roman" w:hAnsi="Times New Roman" w:cs="Times New Roman"/>
                <w:sz w:val="21"/>
                <w:szCs w:val="21"/>
              </w:rPr>
            </w:pPr>
            <w:r w:rsidRPr="00AC138E">
              <w:rPr>
                <w:rFonts w:ascii="Times New Roman" w:hAnsi="Times New Roman" w:cs="Times New Roman"/>
                <w:sz w:val="21"/>
                <w:szCs w:val="21"/>
              </w:rPr>
              <w:t>second (R)</w:t>
            </w:r>
          </w:p>
        </w:tc>
      </w:tr>
      <w:tr w:rsidR="00A50FD9" w:rsidRPr="00331938" w14:paraId="13A1BEC6" w14:textId="77777777" w:rsidTr="003E5C8B">
        <w:trPr>
          <w:jc w:val="center"/>
        </w:trPr>
        <w:tc>
          <w:tcPr>
            <w:tcW w:w="1843" w:type="dxa"/>
          </w:tcPr>
          <w:p w14:paraId="3B8892CE" w14:textId="77777777" w:rsidR="003E5C8B" w:rsidRDefault="003E5C8B" w:rsidP="003C1F13">
            <w:pPr>
              <w:jc w:val="right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1"/>
                <w:szCs w:val="21"/>
                <w:lang w:val="en-GB" w:eastAsia="pl-PL"/>
              </w:rPr>
            </w:pPr>
            <w:r w:rsidRPr="003E5C8B">
              <w:rPr>
                <w:rFonts w:ascii="Garamond" w:eastAsia="Times New Roman" w:hAnsi="Garamond" w:cs="Arial"/>
                <w:smallCaps/>
                <w:color w:val="202124"/>
                <w:spacing w:val="3"/>
                <w:sz w:val="21"/>
                <w:szCs w:val="21"/>
                <w:lang w:val="en-GB" w:eastAsia="pl-PL"/>
              </w:rPr>
              <w:t>boring</w:t>
            </w:r>
          </w:p>
          <w:p w14:paraId="65477B46" w14:textId="2CB85CEA" w:rsidR="003E5C8B" w:rsidRPr="003E5C8B" w:rsidRDefault="003E5C8B" w:rsidP="003C1F13">
            <w:pPr>
              <w:jc w:val="right"/>
              <w:textAlignment w:val="center"/>
              <w:rPr>
                <w:rFonts w:ascii="Garamond" w:eastAsia="Times New Roman" w:hAnsi="Garamond" w:cs="Arial"/>
                <w:color w:val="202124"/>
                <w:spacing w:val="3"/>
                <w:sz w:val="21"/>
                <w:szCs w:val="21"/>
                <w:lang w:val="en-GB" w:eastAsia="pl-PL"/>
              </w:rPr>
            </w:pPr>
            <w:proofErr w:type="spellStart"/>
            <w:r w:rsidRPr="003E5C8B">
              <w:rPr>
                <w:rFonts w:ascii="Garamond" w:eastAsia="Times New Roman" w:hAnsi="Garamond" w:cs="Arial"/>
                <w:color w:val="202124"/>
                <w:spacing w:val="3"/>
                <w:sz w:val="21"/>
                <w:szCs w:val="21"/>
                <w:lang w:val="en-GB" w:eastAsia="pl-PL"/>
              </w:rPr>
              <w:t>nudne</w:t>
            </w:r>
            <w:proofErr w:type="spellEnd"/>
          </w:p>
        </w:tc>
        <w:tc>
          <w:tcPr>
            <w:tcW w:w="992" w:type="dxa"/>
            <w:tcBorders>
              <w:right w:val="nil"/>
            </w:tcBorders>
            <w:shd w:val="clear" w:color="auto" w:fill="D9D9D9" w:themeFill="background1" w:themeFillShade="D9"/>
            <w:vAlign w:val="center"/>
          </w:tcPr>
          <w:p w14:paraId="02512585" w14:textId="2F2FA00A" w:rsidR="003E5C8B" w:rsidRPr="00331938" w:rsidRDefault="003E5C8B" w:rsidP="003E5C8B">
            <w:pPr>
              <w:pStyle w:val="Bezodstpw"/>
              <w:jc w:val="center"/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7E1900CE" w14:textId="511B7F04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040E676" w14:textId="26E49F10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74D5FE94" w14:textId="2BB6DDCA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0945911" w14:textId="216751F8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6629D131" w14:textId="13C06ACB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3" w:type="dxa"/>
            <w:tcBorders>
              <w:left w:val="nil"/>
            </w:tcBorders>
            <w:shd w:val="clear" w:color="auto" w:fill="D9D9D9" w:themeFill="background1" w:themeFillShade="D9"/>
            <w:vAlign w:val="center"/>
          </w:tcPr>
          <w:p w14:paraId="6D4B33D8" w14:textId="57CD9D1A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1559" w:type="dxa"/>
            <w:tcBorders>
              <w:left w:val="nil"/>
            </w:tcBorders>
            <w:shd w:val="clear" w:color="auto" w:fill="auto"/>
            <w:vAlign w:val="center"/>
          </w:tcPr>
          <w:p w14:paraId="7290B06F" w14:textId="77777777" w:rsidR="003E5C8B" w:rsidRDefault="003E5C8B" w:rsidP="00A50FD9">
            <w:pPr>
              <w:textAlignment w:val="center"/>
              <w:rPr>
                <w:rFonts w:ascii="Garamond" w:eastAsia="Times New Roman" w:hAnsi="Garamond" w:cs="Cambria Math"/>
                <w:smallCaps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</w:pPr>
            <w:r>
              <w:rPr>
                <w:rFonts w:ascii="Garamond" w:eastAsia="Times New Roman" w:hAnsi="Garamond" w:cs="Cambria Math"/>
                <w:smallCaps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  <w:t>interesting</w:t>
            </w:r>
          </w:p>
          <w:p w14:paraId="7910C6A6" w14:textId="4AB5435D" w:rsidR="003E5C8B" w:rsidRPr="003E5C8B" w:rsidRDefault="003E5C8B" w:rsidP="00A50FD9">
            <w:pPr>
              <w:textAlignment w:val="center"/>
              <w:rPr>
                <w:rFonts w:ascii="Garamond" w:eastAsia="Times New Roman" w:hAnsi="Garamond" w:cs="Cambria Math"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</w:pPr>
            <w:proofErr w:type="spellStart"/>
            <w:r w:rsidRPr="003E5C8B">
              <w:rPr>
                <w:rFonts w:ascii="Garamond" w:eastAsia="Times New Roman" w:hAnsi="Garamond" w:cs="Cambria Math"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  <w:t>ciekawe</w:t>
            </w:r>
            <w:proofErr w:type="spellEnd"/>
          </w:p>
        </w:tc>
      </w:tr>
      <w:tr w:rsidR="00A50FD9" w:rsidRPr="00331938" w14:paraId="0C03C06D" w14:textId="77777777" w:rsidTr="003E5C8B">
        <w:trPr>
          <w:jc w:val="center"/>
        </w:trPr>
        <w:tc>
          <w:tcPr>
            <w:tcW w:w="1843" w:type="dxa"/>
          </w:tcPr>
          <w:p w14:paraId="65254FCE" w14:textId="77777777" w:rsidR="003E5C8B" w:rsidRDefault="003E5C8B" w:rsidP="003C1F13">
            <w:pPr>
              <w:jc w:val="right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1"/>
                <w:szCs w:val="21"/>
                <w:lang w:val="en-GB" w:eastAsia="pl-PL"/>
              </w:rPr>
            </w:pPr>
            <w:r w:rsidRPr="003E5C8B">
              <w:rPr>
                <w:rFonts w:ascii="Garamond" w:eastAsia="Times New Roman" w:hAnsi="Garamond" w:cs="Arial"/>
                <w:smallCaps/>
                <w:color w:val="202124"/>
                <w:spacing w:val="3"/>
                <w:sz w:val="21"/>
                <w:szCs w:val="21"/>
                <w:lang w:val="en-GB" w:eastAsia="pl-PL"/>
              </w:rPr>
              <w:t>calm(ness)</w:t>
            </w:r>
          </w:p>
          <w:p w14:paraId="2A9BA0D4" w14:textId="67FC49EA" w:rsidR="003E5C8B" w:rsidRPr="003E5C8B" w:rsidRDefault="003E5C8B" w:rsidP="003C1F13">
            <w:pPr>
              <w:jc w:val="right"/>
              <w:textAlignment w:val="center"/>
              <w:rPr>
                <w:rFonts w:ascii="Garamond" w:eastAsia="Times New Roman" w:hAnsi="Garamond" w:cs="Arial"/>
                <w:color w:val="202124"/>
                <w:spacing w:val="3"/>
                <w:sz w:val="21"/>
                <w:szCs w:val="21"/>
                <w:lang w:val="en-GB" w:eastAsia="pl-PL"/>
              </w:rPr>
            </w:pPr>
            <w:proofErr w:type="spellStart"/>
            <w:r w:rsidRPr="003E5C8B">
              <w:rPr>
                <w:rFonts w:ascii="Garamond" w:eastAsia="Times New Roman" w:hAnsi="Garamond" w:cs="Arial"/>
                <w:color w:val="202124"/>
                <w:spacing w:val="3"/>
                <w:sz w:val="21"/>
                <w:szCs w:val="21"/>
                <w:lang w:val="en-GB" w:eastAsia="pl-PL"/>
              </w:rPr>
              <w:t>spokój</w:t>
            </w:r>
            <w:proofErr w:type="spellEnd"/>
          </w:p>
        </w:tc>
        <w:tc>
          <w:tcPr>
            <w:tcW w:w="992" w:type="dxa"/>
            <w:tcBorders>
              <w:right w:val="nil"/>
            </w:tcBorders>
            <w:shd w:val="clear" w:color="auto" w:fill="D9D9D9" w:themeFill="background1" w:themeFillShade="D9"/>
            <w:vAlign w:val="center"/>
          </w:tcPr>
          <w:p w14:paraId="2F75BC89" w14:textId="0610C07F" w:rsidR="003E5C8B" w:rsidRPr="00331938" w:rsidRDefault="003E5C8B" w:rsidP="003E5C8B">
            <w:pPr>
              <w:pStyle w:val="Bezodstpw"/>
              <w:jc w:val="center"/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52CE8D3D" w14:textId="4BB577A4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90D4336" w14:textId="0BBBAE91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6CD85797" w14:textId="3A2497F0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2A5280D" w14:textId="28E5B2EC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54FE5FA6" w14:textId="0F0DCE52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3" w:type="dxa"/>
            <w:tcBorders>
              <w:left w:val="nil"/>
            </w:tcBorders>
            <w:shd w:val="clear" w:color="auto" w:fill="D9D9D9" w:themeFill="background1" w:themeFillShade="D9"/>
            <w:vAlign w:val="center"/>
          </w:tcPr>
          <w:p w14:paraId="3DA856D8" w14:textId="1FB0D750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1559" w:type="dxa"/>
            <w:tcBorders>
              <w:left w:val="nil"/>
            </w:tcBorders>
            <w:shd w:val="clear" w:color="auto" w:fill="auto"/>
            <w:vAlign w:val="center"/>
          </w:tcPr>
          <w:p w14:paraId="77205FEE" w14:textId="77777777" w:rsidR="003E5C8B" w:rsidRDefault="003E5C8B" w:rsidP="00A50FD9">
            <w:pPr>
              <w:textAlignment w:val="center"/>
              <w:rPr>
                <w:rFonts w:ascii="Garamond" w:eastAsia="Times New Roman" w:hAnsi="Garamond" w:cs="Cambria Math"/>
                <w:smallCaps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</w:pPr>
            <w:r w:rsidRPr="00AC138E">
              <w:rPr>
                <w:rFonts w:ascii="Garamond" w:eastAsia="Times New Roman" w:hAnsi="Garamond" w:cs="Cambria Math"/>
                <w:smallCaps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  <w:t>anxiety</w:t>
            </w:r>
          </w:p>
          <w:p w14:paraId="7E1879C0" w14:textId="436AA4F8" w:rsidR="003E5C8B" w:rsidRPr="003E5C8B" w:rsidRDefault="003E5C8B" w:rsidP="00A50FD9">
            <w:pPr>
              <w:textAlignment w:val="center"/>
              <w:rPr>
                <w:rFonts w:ascii="Garamond" w:eastAsia="Times New Roman" w:hAnsi="Garamond" w:cs="Cambria Math"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</w:pPr>
            <w:proofErr w:type="spellStart"/>
            <w:r w:rsidRPr="003E5C8B">
              <w:rPr>
                <w:rFonts w:ascii="Garamond" w:eastAsia="Times New Roman" w:hAnsi="Garamond" w:cs="Cambria Math"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  <w:t>niepokój</w:t>
            </w:r>
            <w:proofErr w:type="spellEnd"/>
          </w:p>
        </w:tc>
      </w:tr>
      <w:tr w:rsidR="00A50FD9" w:rsidRPr="00331938" w14:paraId="515E5464" w14:textId="77777777" w:rsidTr="003E5C8B">
        <w:trPr>
          <w:jc w:val="center"/>
        </w:trPr>
        <w:tc>
          <w:tcPr>
            <w:tcW w:w="1843" w:type="dxa"/>
          </w:tcPr>
          <w:p w14:paraId="6A798F1D" w14:textId="77777777" w:rsidR="003E5C8B" w:rsidRDefault="003E5C8B" w:rsidP="003C1F13">
            <w:pPr>
              <w:jc w:val="right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1"/>
                <w:szCs w:val="21"/>
                <w:lang w:val="en-GB" w:eastAsia="pl-PL"/>
              </w:rPr>
            </w:pPr>
            <w:r w:rsidRPr="003E5C8B">
              <w:rPr>
                <w:rFonts w:ascii="Garamond" w:eastAsia="Times New Roman" w:hAnsi="Garamond" w:cs="Arial"/>
                <w:smallCaps/>
                <w:color w:val="202124"/>
                <w:spacing w:val="3"/>
                <w:sz w:val="21"/>
                <w:szCs w:val="21"/>
                <w:lang w:val="en-GB" w:eastAsia="pl-PL"/>
              </w:rPr>
              <w:t>calm(ness)</w:t>
            </w:r>
          </w:p>
          <w:p w14:paraId="77D41D5D" w14:textId="54744704" w:rsidR="003E5C8B" w:rsidRPr="003E5C8B" w:rsidRDefault="003E5C8B" w:rsidP="003C1F13">
            <w:pPr>
              <w:jc w:val="right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1"/>
                <w:szCs w:val="21"/>
                <w:lang w:val="en-GB" w:eastAsia="pl-PL"/>
              </w:rPr>
            </w:pPr>
            <w:proofErr w:type="spellStart"/>
            <w:r w:rsidRPr="003E5C8B">
              <w:rPr>
                <w:rFonts w:ascii="Garamond" w:eastAsia="Times New Roman" w:hAnsi="Garamond" w:cs="Arial"/>
                <w:color w:val="202124"/>
                <w:spacing w:val="3"/>
                <w:sz w:val="21"/>
                <w:szCs w:val="21"/>
                <w:lang w:val="en-GB" w:eastAsia="pl-PL"/>
              </w:rPr>
              <w:t>spokój</w:t>
            </w:r>
            <w:proofErr w:type="spellEnd"/>
          </w:p>
        </w:tc>
        <w:tc>
          <w:tcPr>
            <w:tcW w:w="992" w:type="dxa"/>
            <w:tcBorders>
              <w:right w:val="nil"/>
            </w:tcBorders>
            <w:shd w:val="clear" w:color="auto" w:fill="D9D9D9" w:themeFill="background1" w:themeFillShade="D9"/>
            <w:vAlign w:val="center"/>
          </w:tcPr>
          <w:p w14:paraId="1F777385" w14:textId="5E40E264" w:rsidR="003E5C8B" w:rsidRPr="00331938" w:rsidRDefault="003E5C8B" w:rsidP="003E5C8B">
            <w:pPr>
              <w:pStyle w:val="Bezodstpw"/>
              <w:jc w:val="center"/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44977D2C" w14:textId="7A39F75B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2A9E23F" w14:textId="1CD366E1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4A593585" w14:textId="751E9349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B6716B8" w14:textId="310557A6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1CDF74CD" w14:textId="35004629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3" w:type="dxa"/>
            <w:tcBorders>
              <w:left w:val="nil"/>
            </w:tcBorders>
            <w:shd w:val="clear" w:color="auto" w:fill="D9D9D9" w:themeFill="background1" w:themeFillShade="D9"/>
            <w:vAlign w:val="center"/>
          </w:tcPr>
          <w:p w14:paraId="43909BCA" w14:textId="669057FA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1559" w:type="dxa"/>
            <w:tcBorders>
              <w:left w:val="nil"/>
            </w:tcBorders>
            <w:shd w:val="clear" w:color="auto" w:fill="auto"/>
            <w:vAlign w:val="center"/>
          </w:tcPr>
          <w:p w14:paraId="5A997D55" w14:textId="77777777" w:rsidR="003E5C8B" w:rsidRDefault="003E5C8B" w:rsidP="00A50FD9">
            <w:pPr>
              <w:textAlignment w:val="center"/>
              <w:rPr>
                <w:rFonts w:ascii="Garamond" w:eastAsia="Times New Roman" w:hAnsi="Garamond" w:cs="Cambria Math"/>
                <w:smallCaps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</w:pPr>
            <w:r>
              <w:rPr>
                <w:rFonts w:ascii="Garamond" w:eastAsia="Times New Roman" w:hAnsi="Garamond" w:cs="Cambria Math"/>
                <w:smallCaps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  <w:t>rage</w:t>
            </w:r>
          </w:p>
          <w:p w14:paraId="1DB55A85" w14:textId="52D9FF40" w:rsidR="003E5C8B" w:rsidRPr="003E5C8B" w:rsidRDefault="003E5C8B" w:rsidP="00A50FD9">
            <w:pPr>
              <w:textAlignment w:val="center"/>
              <w:rPr>
                <w:rFonts w:ascii="Garamond" w:eastAsia="Times New Roman" w:hAnsi="Garamond" w:cs="Cambria Math"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</w:pPr>
            <w:proofErr w:type="spellStart"/>
            <w:r w:rsidRPr="003E5C8B">
              <w:rPr>
                <w:rFonts w:ascii="Garamond" w:eastAsia="Times New Roman" w:hAnsi="Garamond" w:cs="Cambria Math"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  <w:t>gniew</w:t>
            </w:r>
            <w:proofErr w:type="spellEnd"/>
          </w:p>
        </w:tc>
      </w:tr>
      <w:tr w:rsidR="003E5C8B" w:rsidRPr="00331938" w14:paraId="1BF34EA6" w14:textId="6079A20E" w:rsidTr="003E5C8B">
        <w:trPr>
          <w:jc w:val="center"/>
        </w:trPr>
        <w:tc>
          <w:tcPr>
            <w:tcW w:w="1843" w:type="dxa"/>
          </w:tcPr>
          <w:p w14:paraId="10BD7E29" w14:textId="77777777" w:rsidR="006928C0" w:rsidRDefault="006928C0" w:rsidP="003C1F13">
            <w:pPr>
              <w:jc w:val="right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1"/>
                <w:szCs w:val="21"/>
                <w:lang w:val="en-GB" w:eastAsia="pl-PL"/>
              </w:rPr>
            </w:pPr>
            <w:r w:rsidRPr="003E5C8B">
              <w:rPr>
                <w:rFonts w:ascii="Garamond" w:eastAsia="Times New Roman" w:hAnsi="Garamond" w:cs="Arial"/>
                <w:smallCaps/>
                <w:color w:val="202124"/>
                <w:spacing w:val="3"/>
                <w:sz w:val="21"/>
                <w:szCs w:val="21"/>
                <w:lang w:val="en-GB" w:eastAsia="pl-PL"/>
              </w:rPr>
              <w:t>cold</w:t>
            </w:r>
          </w:p>
          <w:p w14:paraId="2E9829A6" w14:textId="557E28C1" w:rsidR="003E5C8B" w:rsidRPr="003E5C8B" w:rsidRDefault="003E5C8B" w:rsidP="003C1F13">
            <w:pPr>
              <w:jc w:val="right"/>
              <w:textAlignment w:val="center"/>
              <w:rPr>
                <w:rFonts w:ascii="Garamond" w:eastAsia="Times New Roman" w:hAnsi="Garamond" w:cs="Arial"/>
                <w:color w:val="202124"/>
                <w:spacing w:val="3"/>
                <w:sz w:val="21"/>
                <w:szCs w:val="21"/>
                <w:lang w:val="en-GB" w:eastAsia="pl-PL"/>
              </w:rPr>
            </w:pPr>
            <w:proofErr w:type="spellStart"/>
            <w:r w:rsidRPr="003E5C8B">
              <w:rPr>
                <w:rFonts w:ascii="Garamond" w:eastAsia="Times New Roman" w:hAnsi="Garamond" w:cs="Arial"/>
                <w:color w:val="202124"/>
                <w:spacing w:val="3"/>
                <w:sz w:val="21"/>
                <w:szCs w:val="21"/>
                <w:lang w:val="en-GB" w:eastAsia="pl-PL"/>
              </w:rPr>
              <w:t>zimno</w:t>
            </w:r>
            <w:proofErr w:type="spellEnd"/>
          </w:p>
        </w:tc>
        <w:tc>
          <w:tcPr>
            <w:tcW w:w="992" w:type="dxa"/>
            <w:tcBorders>
              <w:right w:val="nil"/>
            </w:tcBorders>
            <w:shd w:val="clear" w:color="auto" w:fill="D9D9D9" w:themeFill="background1" w:themeFillShade="D9"/>
            <w:vAlign w:val="center"/>
          </w:tcPr>
          <w:p w14:paraId="1E82A211" w14:textId="6B33EA88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14903B13" w14:textId="33AAA213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C36F3A8" w14:textId="0FE0F5C5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632E773B" w14:textId="789D5425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8A0EE60" w14:textId="22429B3A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20E5877C" w14:textId="176D473A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3" w:type="dxa"/>
            <w:tcBorders>
              <w:left w:val="nil"/>
            </w:tcBorders>
            <w:shd w:val="clear" w:color="auto" w:fill="D9D9D9" w:themeFill="background1" w:themeFillShade="D9"/>
            <w:vAlign w:val="center"/>
          </w:tcPr>
          <w:p w14:paraId="208B52C7" w14:textId="47E40A81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1559" w:type="dxa"/>
            <w:tcBorders>
              <w:left w:val="nil"/>
            </w:tcBorders>
            <w:shd w:val="clear" w:color="auto" w:fill="auto"/>
            <w:vAlign w:val="center"/>
          </w:tcPr>
          <w:p w14:paraId="48A73603" w14:textId="77777777" w:rsidR="006928C0" w:rsidRDefault="006928C0" w:rsidP="00A50FD9">
            <w:pPr>
              <w:textAlignment w:val="center"/>
              <w:rPr>
                <w:rFonts w:ascii="Garamond" w:eastAsia="Times New Roman" w:hAnsi="Garamond" w:cs="Cambria Math"/>
                <w:smallCaps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</w:pPr>
            <w:r w:rsidRPr="00AC138E">
              <w:rPr>
                <w:rFonts w:ascii="Garamond" w:eastAsia="Times New Roman" w:hAnsi="Garamond" w:cs="Cambria Math"/>
                <w:smallCaps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  <w:t>hot</w:t>
            </w:r>
          </w:p>
          <w:p w14:paraId="354AE5CD" w14:textId="2A0D9045" w:rsidR="003E5C8B" w:rsidRPr="003E5C8B" w:rsidRDefault="003E5C8B" w:rsidP="00A50FD9">
            <w:pPr>
              <w:textAlignment w:val="center"/>
              <w:rPr>
                <w:rFonts w:ascii="Garamond" w:eastAsia="Times New Roman" w:hAnsi="Garamond" w:cs="Cambria Math"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</w:pPr>
            <w:proofErr w:type="spellStart"/>
            <w:r w:rsidRPr="003E5C8B">
              <w:rPr>
                <w:rFonts w:ascii="Garamond" w:eastAsia="Times New Roman" w:hAnsi="Garamond" w:cs="Cambria Math"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  <w:t>gorąco</w:t>
            </w:r>
            <w:proofErr w:type="spellEnd"/>
          </w:p>
        </w:tc>
      </w:tr>
      <w:tr w:rsidR="003E5C8B" w:rsidRPr="00331938" w14:paraId="2C2C1885" w14:textId="155EC6D6" w:rsidTr="003E5C8B">
        <w:trPr>
          <w:jc w:val="center"/>
        </w:trPr>
        <w:tc>
          <w:tcPr>
            <w:tcW w:w="1843" w:type="dxa"/>
          </w:tcPr>
          <w:p w14:paraId="5A73044F" w14:textId="77777777" w:rsidR="006928C0" w:rsidRDefault="006928C0" w:rsidP="003C1F13">
            <w:pPr>
              <w:jc w:val="right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1"/>
                <w:szCs w:val="21"/>
                <w:lang w:val="en-GB" w:eastAsia="pl-PL"/>
              </w:rPr>
            </w:pPr>
            <w:r w:rsidRPr="003E5C8B">
              <w:rPr>
                <w:rFonts w:ascii="Garamond" w:eastAsia="Times New Roman" w:hAnsi="Garamond" w:cs="Arial"/>
                <w:smallCaps/>
                <w:color w:val="202124"/>
                <w:spacing w:val="3"/>
                <w:sz w:val="21"/>
                <w:szCs w:val="21"/>
                <w:lang w:val="en-GB" w:eastAsia="pl-PL"/>
              </w:rPr>
              <w:t>common</w:t>
            </w:r>
          </w:p>
          <w:p w14:paraId="601CEC2D" w14:textId="3BB4CA50" w:rsidR="003E5C8B" w:rsidRPr="003E5C8B" w:rsidRDefault="003E5C8B" w:rsidP="003C1F13">
            <w:pPr>
              <w:jc w:val="right"/>
              <w:textAlignment w:val="center"/>
              <w:rPr>
                <w:rFonts w:ascii="Garamond" w:eastAsia="Times New Roman" w:hAnsi="Garamond" w:cs="Arial"/>
                <w:color w:val="202124"/>
                <w:spacing w:val="3"/>
                <w:sz w:val="21"/>
                <w:szCs w:val="21"/>
                <w:lang w:val="en-GB" w:eastAsia="pl-PL"/>
              </w:rPr>
            </w:pPr>
            <w:proofErr w:type="spellStart"/>
            <w:r w:rsidRPr="003E5C8B">
              <w:rPr>
                <w:rFonts w:ascii="Garamond" w:eastAsia="Times New Roman" w:hAnsi="Garamond" w:cs="Arial"/>
                <w:color w:val="202124"/>
                <w:spacing w:val="3"/>
                <w:sz w:val="21"/>
                <w:szCs w:val="21"/>
                <w:lang w:val="en-GB" w:eastAsia="pl-PL"/>
              </w:rPr>
              <w:t>pospolite</w:t>
            </w:r>
            <w:proofErr w:type="spellEnd"/>
          </w:p>
        </w:tc>
        <w:tc>
          <w:tcPr>
            <w:tcW w:w="992" w:type="dxa"/>
            <w:tcBorders>
              <w:right w:val="nil"/>
            </w:tcBorders>
            <w:shd w:val="clear" w:color="auto" w:fill="D9D9D9" w:themeFill="background1" w:themeFillShade="D9"/>
            <w:vAlign w:val="center"/>
          </w:tcPr>
          <w:p w14:paraId="509D6B30" w14:textId="41B94FD4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4225FF68" w14:textId="341876A3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6C412FF" w14:textId="444135D9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6B198EC9" w14:textId="46B2005C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E87A02B" w14:textId="7049B4BE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441861DF" w14:textId="56522A73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3" w:type="dxa"/>
            <w:tcBorders>
              <w:left w:val="nil"/>
            </w:tcBorders>
            <w:shd w:val="clear" w:color="auto" w:fill="D9D9D9" w:themeFill="background1" w:themeFillShade="D9"/>
            <w:vAlign w:val="center"/>
          </w:tcPr>
          <w:p w14:paraId="766F7017" w14:textId="1273C265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1559" w:type="dxa"/>
            <w:tcBorders>
              <w:left w:val="nil"/>
            </w:tcBorders>
            <w:shd w:val="clear" w:color="auto" w:fill="auto"/>
            <w:vAlign w:val="center"/>
          </w:tcPr>
          <w:p w14:paraId="30EBA02A" w14:textId="77777777" w:rsidR="006928C0" w:rsidRDefault="006928C0" w:rsidP="00A50FD9">
            <w:pPr>
              <w:textAlignment w:val="center"/>
              <w:rPr>
                <w:rFonts w:ascii="Garamond" w:eastAsia="Times New Roman" w:hAnsi="Garamond" w:cs="Cambria Math"/>
                <w:smallCaps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</w:pPr>
            <w:r w:rsidRPr="00AC138E">
              <w:rPr>
                <w:rFonts w:ascii="Garamond" w:eastAsia="Times New Roman" w:hAnsi="Garamond" w:cs="Cambria Math"/>
                <w:smallCaps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  <w:t>exotic</w:t>
            </w:r>
          </w:p>
          <w:p w14:paraId="6FFEBFA7" w14:textId="2809039B" w:rsidR="003E5C8B" w:rsidRPr="003E5C8B" w:rsidRDefault="003E5C8B" w:rsidP="00A50FD9">
            <w:pPr>
              <w:textAlignment w:val="center"/>
              <w:rPr>
                <w:rFonts w:ascii="Garamond" w:eastAsia="Times New Roman" w:hAnsi="Garamond" w:cs="Cambria Math"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</w:pPr>
            <w:proofErr w:type="spellStart"/>
            <w:r w:rsidRPr="003E5C8B">
              <w:rPr>
                <w:rFonts w:ascii="Garamond" w:eastAsia="Times New Roman" w:hAnsi="Garamond" w:cs="Cambria Math"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  <w:t>egzotyczne</w:t>
            </w:r>
            <w:proofErr w:type="spellEnd"/>
          </w:p>
        </w:tc>
      </w:tr>
      <w:tr w:rsidR="003E5C8B" w:rsidRPr="00331938" w14:paraId="54E3DDFB" w14:textId="1B0B678D" w:rsidTr="003E5C8B">
        <w:trPr>
          <w:jc w:val="center"/>
        </w:trPr>
        <w:tc>
          <w:tcPr>
            <w:tcW w:w="1843" w:type="dxa"/>
          </w:tcPr>
          <w:p w14:paraId="23D7F4D8" w14:textId="77777777" w:rsidR="006928C0" w:rsidRDefault="006928C0" w:rsidP="003C1F13">
            <w:pPr>
              <w:jc w:val="right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1"/>
                <w:szCs w:val="21"/>
                <w:lang w:val="en-GB" w:eastAsia="pl-PL"/>
              </w:rPr>
            </w:pPr>
            <w:r w:rsidRPr="003E5C8B">
              <w:rPr>
                <w:rFonts w:ascii="Garamond" w:eastAsia="Times New Roman" w:hAnsi="Garamond" w:cs="Arial"/>
                <w:smallCaps/>
                <w:color w:val="202124"/>
                <w:spacing w:val="3"/>
                <w:sz w:val="21"/>
                <w:szCs w:val="21"/>
                <w:lang w:val="en-GB" w:eastAsia="pl-PL"/>
              </w:rPr>
              <w:t>contemporary</w:t>
            </w:r>
          </w:p>
          <w:p w14:paraId="32B56B07" w14:textId="133000C4" w:rsidR="003E5C8B" w:rsidRPr="003E5C8B" w:rsidRDefault="003E5C8B" w:rsidP="003C1F13">
            <w:pPr>
              <w:jc w:val="right"/>
              <w:textAlignment w:val="center"/>
              <w:rPr>
                <w:rFonts w:ascii="Garamond" w:eastAsia="Times New Roman" w:hAnsi="Garamond" w:cs="Arial"/>
                <w:color w:val="202124"/>
                <w:spacing w:val="3"/>
                <w:sz w:val="21"/>
                <w:szCs w:val="21"/>
                <w:lang w:val="en-GB" w:eastAsia="pl-PL"/>
              </w:rPr>
            </w:pPr>
            <w:proofErr w:type="spellStart"/>
            <w:r w:rsidRPr="003E5C8B">
              <w:rPr>
                <w:rFonts w:ascii="Garamond" w:eastAsia="Times New Roman" w:hAnsi="Garamond" w:cs="Arial"/>
                <w:color w:val="202124"/>
                <w:spacing w:val="3"/>
                <w:sz w:val="21"/>
                <w:szCs w:val="21"/>
                <w:lang w:val="en-GB" w:eastAsia="pl-PL"/>
              </w:rPr>
              <w:t>współczesne</w:t>
            </w:r>
            <w:proofErr w:type="spellEnd"/>
          </w:p>
        </w:tc>
        <w:tc>
          <w:tcPr>
            <w:tcW w:w="992" w:type="dxa"/>
            <w:tcBorders>
              <w:right w:val="nil"/>
            </w:tcBorders>
            <w:shd w:val="clear" w:color="auto" w:fill="D9D9D9" w:themeFill="background1" w:themeFillShade="D9"/>
            <w:vAlign w:val="center"/>
          </w:tcPr>
          <w:p w14:paraId="74D7B4AC" w14:textId="7D384B8F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123B0F1E" w14:textId="298C2CD9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EBFA346" w14:textId="14BB90EA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18E7A92C" w14:textId="35C49912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A51B077" w14:textId="56A7D176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7AEB7089" w14:textId="29336854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3" w:type="dxa"/>
            <w:tcBorders>
              <w:left w:val="nil"/>
            </w:tcBorders>
            <w:shd w:val="clear" w:color="auto" w:fill="D9D9D9" w:themeFill="background1" w:themeFillShade="D9"/>
            <w:vAlign w:val="center"/>
          </w:tcPr>
          <w:p w14:paraId="35493786" w14:textId="7DF553C3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1559" w:type="dxa"/>
            <w:tcBorders>
              <w:left w:val="nil"/>
            </w:tcBorders>
            <w:shd w:val="clear" w:color="auto" w:fill="auto"/>
            <w:vAlign w:val="center"/>
          </w:tcPr>
          <w:p w14:paraId="39B72447" w14:textId="77777777" w:rsidR="006928C0" w:rsidRDefault="006928C0" w:rsidP="00A50FD9">
            <w:pPr>
              <w:textAlignment w:val="center"/>
              <w:rPr>
                <w:rFonts w:ascii="Garamond" w:eastAsia="Times New Roman" w:hAnsi="Garamond" w:cs="Cambria Math"/>
                <w:smallCaps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</w:pPr>
            <w:r w:rsidRPr="00AC138E">
              <w:rPr>
                <w:rFonts w:ascii="Garamond" w:eastAsia="Times New Roman" w:hAnsi="Garamond" w:cs="Cambria Math"/>
                <w:smallCaps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  <w:t>ancient</w:t>
            </w:r>
          </w:p>
          <w:p w14:paraId="1F9045B2" w14:textId="65D2429E" w:rsidR="003E5C8B" w:rsidRPr="003E5C8B" w:rsidRDefault="003E5C8B" w:rsidP="00A50FD9">
            <w:pPr>
              <w:textAlignment w:val="center"/>
              <w:rPr>
                <w:rFonts w:ascii="Garamond" w:eastAsia="Times New Roman" w:hAnsi="Garamond" w:cs="Cambria Math"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</w:pPr>
            <w:proofErr w:type="spellStart"/>
            <w:r w:rsidRPr="003E5C8B">
              <w:rPr>
                <w:rFonts w:ascii="Garamond" w:eastAsia="Times New Roman" w:hAnsi="Garamond" w:cs="Cambria Math"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  <w:t>pradawne</w:t>
            </w:r>
            <w:proofErr w:type="spellEnd"/>
          </w:p>
        </w:tc>
      </w:tr>
      <w:tr w:rsidR="003E5C8B" w:rsidRPr="00331938" w14:paraId="2B4C5168" w14:textId="7CCE7D5A" w:rsidTr="003E5C8B">
        <w:trPr>
          <w:jc w:val="center"/>
        </w:trPr>
        <w:tc>
          <w:tcPr>
            <w:tcW w:w="1843" w:type="dxa"/>
          </w:tcPr>
          <w:p w14:paraId="52EC1C84" w14:textId="77777777" w:rsidR="006928C0" w:rsidRDefault="006928C0" w:rsidP="003C1F13">
            <w:pPr>
              <w:jc w:val="right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1"/>
                <w:szCs w:val="21"/>
                <w:lang w:val="en-GB" w:eastAsia="pl-PL"/>
              </w:rPr>
            </w:pPr>
            <w:r w:rsidRPr="003E5C8B">
              <w:rPr>
                <w:rFonts w:ascii="Garamond" w:eastAsia="Times New Roman" w:hAnsi="Garamond" w:cs="Arial"/>
                <w:smallCaps/>
                <w:color w:val="202124"/>
                <w:spacing w:val="3"/>
                <w:sz w:val="21"/>
                <w:szCs w:val="21"/>
                <w:lang w:val="en-GB" w:eastAsia="pl-PL"/>
              </w:rPr>
              <w:t>corporeal</w:t>
            </w:r>
          </w:p>
          <w:p w14:paraId="44C7B8E8" w14:textId="4E1E1F22" w:rsidR="003E5C8B" w:rsidRPr="003E5C8B" w:rsidRDefault="003E5C8B" w:rsidP="003C1F13">
            <w:pPr>
              <w:jc w:val="right"/>
              <w:textAlignment w:val="center"/>
              <w:rPr>
                <w:rFonts w:ascii="Garamond" w:eastAsia="Times New Roman" w:hAnsi="Garamond" w:cs="Arial"/>
                <w:color w:val="202124"/>
                <w:spacing w:val="3"/>
                <w:sz w:val="21"/>
                <w:szCs w:val="21"/>
                <w:lang w:val="en-GB" w:eastAsia="pl-PL"/>
              </w:rPr>
            </w:pPr>
            <w:proofErr w:type="spellStart"/>
            <w:r w:rsidRPr="003E5C8B">
              <w:rPr>
                <w:rFonts w:ascii="Garamond" w:eastAsia="Times New Roman" w:hAnsi="Garamond" w:cs="Arial"/>
                <w:color w:val="202124"/>
                <w:spacing w:val="3"/>
                <w:sz w:val="21"/>
                <w:szCs w:val="21"/>
                <w:lang w:val="en-GB" w:eastAsia="pl-PL"/>
              </w:rPr>
              <w:t>cielesne</w:t>
            </w:r>
            <w:proofErr w:type="spellEnd"/>
          </w:p>
        </w:tc>
        <w:tc>
          <w:tcPr>
            <w:tcW w:w="992" w:type="dxa"/>
            <w:tcBorders>
              <w:right w:val="nil"/>
            </w:tcBorders>
            <w:shd w:val="clear" w:color="auto" w:fill="D9D9D9" w:themeFill="background1" w:themeFillShade="D9"/>
            <w:vAlign w:val="center"/>
          </w:tcPr>
          <w:p w14:paraId="3D0D6423" w14:textId="73B79B17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45C773F9" w14:textId="01A14E50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FB8E875" w14:textId="7AB314A1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43BA918B" w14:textId="52312499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76E4E72" w14:textId="7F1B8031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0DC45A29" w14:textId="34361D3B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3" w:type="dxa"/>
            <w:tcBorders>
              <w:left w:val="nil"/>
            </w:tcBorders>
            <w:shd w:val="clear" w:color="auto" w:fill="D9D9D9" w:themeFill="background1" w:themeFillShade="D9"/>
            <w:vAlign w:val="center"/>
          </w:tcPr>
          <w:p w14:paraId="40C39C34" w14:textId="479B4D16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1559" w:type="dxa"/>
            <w:tcBorders>
              <w:left w:val="nil"/>
            </w:tcBorders>
            <w:shd w:val="clear" w:color="auto" w:fill="auto"/>
            <w:vAlign w:val="center"/>
          </w:tcPr>
          <w:p w14:paraId="4ED7A16B" w14:textId="77777777" w:rsidR="006928C0" w:rsidRDefault="006928C0" w:rsidP="00A50FD9">
            <w:pPr>
              <w:textAlignment w:val="center"/>
              <w:rPr>
                <w:rFonts w:ascii="Garamond" w:eastAsia="Times New Roman" w:hAnsi="Garamond" w:cs="Cambria Math"/>
                <w:smallCaps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</w:pPr>
            <w:r w:rsidRPr="00AC138E">
              <w:rPr>
                <w:rFonts w:ascii="Garamond" w:eastAsia="Times New Roman" w:hAnsi="Garamond" w:cs="Cambria Math"/>
                <w:smallCaps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  <w:t>spiritual</w:t>
            </w:r>
          </w:p>
          <w:p w14:paraId="18ABCEAC" w14:textId="0386B64C" w:rsidR="003E5C8B" w:rsidRPr="003E5C8B" w:rsidRDefault="003E5C8B" w:rsidP="00A50FD9">
            <w:pPr>
              <w:textAlignment w:val="center"/>
              <w:rPr>
                <w:rFonts w:ascii="Garamond" w:eastAsia="Times New Roman" w:hAnsi="Garamond" w:cs="Cambria Math"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</w:pPr>
            <w:proofErr w:type="spellStart"/>
            <w:r w:rsidRPr="003E5C8B">
              <w:rPr>
                <w:rFonts w:ascii="Garamond" w:eastAsia="Times New Roman" w:hAnsi="Garamond" w:cs="Cambria Math"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  <w:t>duchowe</w:t>
            </w:r>
            <w:proofErr w:type="spellEnd"/>
          </w:p>
        </w:tc>
      </w:tr>
      <w:tr w:rsidR="003E5C8B" w:rsidRPr="00331938" w14:paraId="54BA3B3E" w14:textId="12246265" w:rsidTr="003E5C8B">
        <w:trPr>
          <w:jc w:val="center"/>
        </w:trPr>
        <w:tc>
          <w:tcPr>
            <w:tcW w:w="1843" w:type="dxa"/>
          </w:tcPr>
          <w:p w14:paraId="07243846" w14:textId="77777777" w:rsidR="006928C0" w:rsidRDefault="006928C0" w:rsidP="003C1F13">
            <w:pPr>
              <w:jc w:val="right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1"/>
                <w:szCs w:val="21"/>
                <w:lang w:val="en-GB" w:eastAsia="pl-PL"/>
              </w:rPr>
            </w:pPr>
            <w:r w:rsidRPr="003E5C8B">
              <w:rPr>
                <w:rFonts w:ascii="Garamond" w:eastAsia="Times New Roman" w:hAnsi="Garamond" w:cs="Arial"/>
                <w:smallCaps/>
                <w:color w:val="202124"/>
                <w:spacing w:val="3"/>
                <w:sz w:val="21"/>
                <w:szCs w:val="21"/>
                <w:lang w:val="en-GB" w:eastAsia="pl-PL"/>
              </w:rPr>
              <w:t>dark</w:t>
            </w:r>
            <w:r w:rsidR="00AC138E" w:rsidRPr="003E5C8B">
              <w:rPr>
                <w:rFonts w:ascii="Garamond" w:eastAsia="Times New Roman" w:hAnsi="Garamond" w:cs="Arial"/>
                <w:smallCaps/>
                <w:color w:val="202124"/>
                <w:spacing w:val="3"/>
                <w:sz w:val="21"/>
                <w:szCs w:val="21"/>
                <w:lang w:val="en-GB" w:eastAsia="pl-PL"/>
              </w:rPr>
              <w:t>ness</w:t>
            </w:r>
          </w:p>
          <w:p w14:paraId="29DBC671" w14:textId="100B2A4A" w:rsidR="003E5C8B" w:rsidRPr="003E5C8B" w:rsidRDefault="003E5C8B" w:rsidP="003C1F13">
            <w:pPr>
              <w:jc w:val="right"/>
              <w:textAlignment w:val="center"/>
              <w:rPr>
                <w:rFonts w:ascii="Garamond" w:eastAsia="Times New Roman" w:hAnsi="Garamond" w:cs="Arial"/>
                <w:color w:val="202124"/>
                <w:spacing w:val="3"/>
                <w:sz w:val="21"/>
                <w:szCs w:val="21"/>
                <w:lang w:val="en-GB" w:eastAsia="pl-PL"/>
              </w:rPr>
            </w:pPr>
            <w:proofErr w:type="spellStart"/>
            <w:r w:rsidRPr="003E5C8B">
              <w:rPr>
                <w:rFonts w:ascii="Garamond" w:eastAsia="Times New Roman" w:hAnsi="Garamond" w:cs="Arial"/>
                <w:color w:val="202124"/>
                <w:spacing w:val="3"/>
                <w:sz w:val="21"/>
                <w:szCs w:val="21"/>
                <w:lang w:val="en-GB" w:eastAsia="pl-PL"/>
              </w:rPr>
              <w:t>ciemność</w:t>
            </w:r>
            <w:proofErr w:type="spellEnd"/>
          </w:p>
        </w:tc>
        <w:tc>
          <w:tcPr>
            <w:tcW w:w="992" w:type="dxa"/>
            <w:tcBorders>
              <w:right w:val="nil"/>
            </w:tcBorders>
            <w:shd w:val="clear" w:color="auto" w:fill="D9D9D9" w:themeFill="background1" w:themeFillShade="D9"/>
            <w:vAlign w:val="center"/>
          </w:tcPr>
          <w:p w14:paraId="6F58B7B6" w14:textId="65C5C228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398CB914" w14:textId="2445FF7F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6A506C2" w14:textId="432B6A76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64014027" w14:textId="4255F259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F0705CA" w14:textId="5D11E052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6B75E641" w14:textId="1B0C3B8D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3" w:type="dxa"/>
            <w:tcBorders>
              <w:left w:val="nil"/>
            </w:tcBorders>
            <w:shd w:val="clear" w:color="auto" w:fill="D9D9D9" w:themeFill="background1" w:themeFillShade="D9"/>
            <w:vAlign w:val="center"/>
          </w:tcPr>
          <w:p w14:paraId="250F3D95" w14:textId="2BE9188A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1559" w:type="dxa"/>
            <w:tcBorders>
              <w:left w:val="nil"/>
            </w:tcBorders>
            <w:shd w:val="clear" w:color="auto" w:fill="auto"/>
            <w:vAlign w:val="center"/>
          </w:tcPr>
          <w:p w14:paraId="29CB5CB7" w14:textId="77777777" w:rsidR="006928C0" w:rsidRDefault="006928C0" w:rsidP="00A50FD9">
            <w:pPr>
              <w:textAlignment w:val="center"/>
              <w:rPr>
                <w:rFonts w:ascii="Garamond" w:eastAsia="Times New Roman" w:hAnsi="Garamond" w:cs="Cambria Math"/>
                <w:smallCaps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</w:pPr>
            <w:r w:rsidRPr="00AC138E">
              <w:rPr>
                <w:rFonts w:ascii="Garamond" w:eastAsia="Times New Roman" w:hAnsi="Garamond" w:cs="Cambria Math"/>
                <w:smallCaps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  <w:t>light</w:t>
            </w:r>
          </w:p>
          <w:p w14:paraId="18DF823A" w14:textId="372828FD" w:rsidR="003E5C8B" w:rsidRPr="003E5C8B" w:rsidRDefault="003E5C8B" w:rsidP="00A50FD9">
            <w:pPr>
              <w:textAlignment w:val="center"/>
              <w:rPr>
                <w:rFonts w:ascii="Garamond" w:eastAsia="Times New Roman" w:hAnsi="Garamond" w:cs="Cambria Math"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</w:pPr>
            <w:proofErr w:type="spellStart"/>
            <w:r w:rsidRPr="003E5C8B">
              <w:rPr>
                <w:rFonts w:ascii="Garamond" w:eastAsia="Times New Roman" w:hAnsi="Garamond" w:cs="Cambria Math"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  <w:t>światło</w:t>
            </w:r>
            <w:proofErr w:type="spellEnd"/>
          </w:p>
        </w:tc>
      </w:tr>
      <w:tr w:rsidR="003E5C8B" w:rsidRPr="00331938" w14:paraId="0BB883DF" w14:textId="5193B420" w:rsidTr="003E5C8B">
        <w:trPr>
          <w:jc w:val="center"/>
        </w:trPr>
        <w:tc>
          <w:tcPr>
            <w:tcW w:w="1843" w:type="dxa"/>
          </w:tcPr>
          <w:p w14:paraId="4EB357EB" w14:textId="77777777" w:rsidR="006928C0" w:rsidRDefault="006928C0" w:rsidP="003C1F13">
            <w:pPr>
              <w:jc w:val="right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1"/>
                <w:szCs w:val="21"/>
                <w:lang w:val="en-GB" w:eastAsia="pl-PL"/>
              </w:rPr>
            </w:pPr>
            <w:r w:rsidRPr="003E5C8B">
              <w:rPr>
                <w:rFonts w:ascii="Garamond" w:eastAsia="Times New Roman" w:hAnsi="Garamond" w:cs="Arial"/>
                <w:smallCaps/>
                <w:color w:val="202124"/>
                <w:spacing w:val="3"/>
                <w:sz w:val="21"/>
                <w:szCs w:val="21"/>
                <w:lang w:val="en-GB" w:eastAsia="pl-PL"/>
              </w:rPr>
              <w:t>dry</w:t>
            </w:r>
          </w:p>
          <w:p w14:paraId="077FA99F" w14:textId="2A3905FE" w:rsidR="003E5C8B" w:rsidRPr="003E5C8B" w:rsidRDefault="003E5C8B" w:rsidP="003C1F13">
            <w:pPr>
              <w:jc w:val="right"/>
              <w:textAlignment w:val="center"/>
              <w:rPr>
                <w:rFonts w:ascii="Garamond" w:eastAsia="Times New Roman" w:hAnsi="Garamond" w:cs="Arial"/>
                <w:color w:val="202124"/>
                <w:spacing w:val="3"/>
                <w:sz w:val="21"/>
                <w:szCs w:val="21"/>
                <w:lang w:val="en-GB" w:eastAsia="pl-PL"/>
              </w:rPr>
            </w:pPr>
            <w:proofErr w:type="spellStart"/>
            <w:r w:rsidRPr="003E5C8B">
              <w:rPr>
                <w:rFonts w:ascii="Garamond" w:eastAsia="Times New Roman" w:hAnsi="Garamond" w:cs="Arial"/>
                <w:color w:val="202124"/>
                <w:spacing w:val="3"/>
                <w:sz w:val="21"/>
                <w:szCs w:val="21"/>
                <w:lang w:val="en-GB" w:eastAsia="pl-PL"/>
              </w:rPr>
              <w:t>suche</w:t>
            </w:r>
            <w:proofErr w:type="spellEnd"/>
          </w:p>
        </w:tc>
        <w:tc>
          <w:tcPr>
            <w:tcW w:w="992" w:type="dxa"/>
            <w:tcBorders>
              <w:right w:val="nil"/>
            </w:tcBorders>
            <w:shd w:val="clear" w:color="auto" w:fill="D9D9D9" w:themeFill="background1" w:themeFillShade="D9"/>
            <w:vAlign w:val="center"/>
          </w:tcPr>
          <w:p w14:paraId="479AE20C" w14:textId="6EB65BA9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1BDEC36C" w14:textId="2C6779F7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BFBD0A3" w14:textId="73A00203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167FE538" w14:textId="763F2854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3894D51" w14:textId="11D781D5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0567EA35" w14:textId="3F553EE7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3" w:type="dxa"/>
            <w:tcBorders>
              <w:left w:val="nil"/>
            </w:tcBorders>
            <w:shd w:val="clear" w:color="auto" w:fill="D9D9D9" w:themeFill="background1" w:themeFillShade="D9"/>
            <w:vAlign w:val="center"/>
          </w:tcPr>
          <w:p w14:paraId="7E909531" w14:textId="285F2DEA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1559" w:type="dxa"/>
            <w:tcBorders>
              <w:left w:val="nil"/>
            </w:tcBorders>
            <w:shd w:val="clear" w:color="auto" w:fill="auto"/>
            <w:vAlign w:val="center"/>
          </w:tcPr>
          <w:p w14:paraId="231A251B" w14:textId="77777777" w:rsidR="006928C0" w:rsidRDefault="006928C0" w:rsidP="00A50FD9">
            <w:pPr>
              <w:textAlignment w:val="center"/>
              <w:rPr>
                <w:rFonts w:ascii="Garamond" w:eastAsia="Times New Roman" w:hAnsi="Garamond" w:cs="Cambria Math"/>
                <w:smallCaps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</w:pPr>
            <w:r w:rsidRPr="00AC138E">
              <w:rPr>
                <w:rFonts w:ascii="Garamond" w:eastAsia="Times New Roman" w:hAnsi="Garamond" w:cs="Cambria Math"/>
                <w:smallCaps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  <w:t>wet</w:t>
            </w:r>
          </w:p>
          <w:p w14:paraId="2A720D49" w14:textId="7BD8C4E8" w:rsidR="003E5C8B" w:rsidRPr="003E5C8B" w:rsidRDefault="003E5C8B" w:rsidP="00A50FD9">
            <w:pPr>
              <w:textAlignment w:val="center"/>
              <w:rPr>
                <w:rFonts w:ascii="Garamond" w:eastAsia="Times New Roman" w:hAnsi="Garamond" w:cs="Cambria Math"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</w:pPr>
            <w:proofErr w:type="spellStart"/>
            <w:r w:rsidRPr="003E5C8B">
              <w:rPr>
                <w:rFonts w:ascii="Garamond" w:eastAsia="Times New Roman" w:hAnsi="Garamond" w:cs="Cambria Math"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  <w:t>morke</w:t>
            </w:r>
            <w:proofErr w:type="spellEnd"/>
          </w:p>
        </w:tc>
      </w:tr>
      <w:tr w:rsidR="003E5C8B" w:rsidRPr="00331938" w14:paraId="33BA2D02" w14:textId="7474854E" w:rsidTr="003E5C8B">
        <w:trPr>
          <w:jc w:val="center"/>
        </w:trPr>
        <w:tc>
          <w:tcPr>
            <w:tcW w:w="1843" w:type="dxa"/>
          </w:tcPr>
          <w:p w14:paraId="0440EA8A" w14:textId="77777777" w:rsidR="006928C0" w:rsidRDefault="006928C0" w:rsidP="003C1F13">
            <w:pPr>
              <w:jc w:val="right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1"/>
                <w:szCs w:val="21"/>
                <w:lang w:val="en-GB" w:eastAsia="pl-PL"/>
              </w:rPr>
            </w:pPr>
            <w:r w:rsidRPr="003E5C8B">
              <w:rPr>
                <w:rFonts w:ascii="Garamond" w:eastAsia="Times New Roman" w:hAnsi="Garamond" w:cs="Arial"/>
                <w:smallCaps/>
                <w:color w:val="202124"/>
                <w:spacing w:val="3"/>
                <w:sz w:val="21"/>
                <w:szCs w:val="21"/>
                <w:lang w:val="en-GB" w:eastAsia="pl-PL"/>
              </w:rPr>
              <w:t>earth</w:t>
            </w:r>
          </w:p>
          <w:p w14:paraId="40A7BA48" w14:textId="6F0FE221" w:rsidR="003E5C8B" w:rsidRPr="003E5C8B" w:rsidRDefault="003E5C8B" w:rsidP="003C1F13">
            <w:pPr>
              <w:jc w:val="right"/>
              <w:textAlignment w:val="center"/>
              <w:rPr>
                <w:rFonts w:ascii="Garamond" w:eastAsia="Times New Roman" w:hAnsi="Garamond" w:cs="Arial"/>
                <w:color w:val="202124"/>
                <w:spacing w:val="3"/>
                <w:sz w:val="21"/>
                <w:szCs w:val="21"/>
                <w:lang w:val="en-GB" w:eastAsia="pl-PL"/>
              </w:rPr>
            </w:pPr>
            <w:proofErr w:type="spellStart"/>
            <w:r w:rsidRPr="003E5C8B">
              <w:rPr>
                <w:rFonts w:ascii="Garamond" w:eastAsia="Times New Roman" w:hAnsi="Garamond" w:cs="Arial"/>
                <w:color w:val="202124"/>
                <w:spacing w:val="3"/>
                <w:sz w:val="21"/>
                <w:szCs w:val="21"/>
                <w:lang w:val="en-GB" w:eastAsia="pl-PL"/>
              </w:rPr>
              <w:t>ziemia</w:t>
            </w:r>
            <w:proofErr w:type="spellEnd"/>
          </w:p>
        </w:tc>
        <w:tc>
          <w:tcPr>
            <w:tcW w:w="992" w:type="dxa"/>
            <w:tcBorders>
              <w:right w:val="nil"/>
            </w:tcBorders>
            <w:shd w:val="clear" w:color="auto" w:fill="D9D9D9" w:themeFill="background1" w:themeFillShade="D9"/>
            <w:vAlign w:val="center"/>
          </w:tcPr>
          <w:p w14:paraId="7DA245CD" w14:textId="64E74825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555CCE05" w14:textId="18BEBB02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4587C17" w14:textId="5C7A226D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319D7C3C" w14:textId="6FFB2336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1B3E9A2" w14:textId="139C8C44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6E16AB8A" w14:textId="445B03FA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3" w:type="dxa"/>
            <w:tcBorders>
              <w:left w:val="nil"/>
            </w:tcBorders>
            <w:shd w:val="clear" w:color="auto" w:fill="D9D9D9" w:themeFill="background1" w:themeFillShade="D9"/>
            <w:vAlign w:val="center"/>
          </w:tcPr>
          <w:p w14:paraId="76BFB61B" w14:textId="6671444B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1559" w:type="dxa"/>
            <w:tcBorders>
              <w:left w:val="nil"/>
            </w:tcBorders>
            <w:shd w:val="clear" w:color="auto" w:fill="auto"/>
            <w:vAlign w:val="center"/>
          </w:tcPr>
          <w:p w14:paraId="15BF300E" w14:textId="77777777" w:rsidR="006928C0" w:rsidRDefault="006928C0" w:rsidP="00A50FD9">
            <w:pPr>
              <w:textAlignment w:val="center"/>
              <w:rPr>
                <w:rFonts w:ascii="Garamond" w:eastAsia="Times New Roman" w:hAnsi="Garamond" w:cs="Cambria Math"/>
                <w:smallCaps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</w:pPr>
            <w:r w:rsidRPr="00AC138E">
              <w:rPr>
                <w:rFonts w:ascii="Garamond" w:eastAsia="Times New Roman" w:hAnsi="Garamond" w:cs="Cambria Math"/>
                <w:smallCaps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  <w:t>sky</w:t>
            </w:r>
          </w:p>
          <w:p w14:paraId="352AEEBB" w14:textId="2C75E0F2" w:rsidR="003E5C8B" w:rsidRPr="003E5C8B" w:rsidRDefault="003E5C8B" w:rsidP="00A50FD9">
            <w:pPr>
              <w:textAlignment w:val="center"/>
              <w:rPr>
                <w:rFonts w:ascii="Garamond" w:eastAsia="Times New Roman" w:hAnsi="Garamond" w:cs="Cambria Math"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</w:pPr>
            <w:proofErr w:type="spellStart"/>
            <w:r w:rsidRPr="003E5C8B">
              <w:rPr>
                <w:rFonts w:ascii="Garamond" w:eastAsia="Times New Roman" w:hAnsi="Garamond" w:cs="Cambria Math"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  <w:t>niebo</w:t>
            </w:r>
            <w:proofErr w:type="spellEnd"/>
          </w:p>
        </w:tc>
      </w:tr>
      <w:tr w:rsidR="003E5C8B" w:rsidRPr="00331938" w14:paraId="20489FE3" w14:textId="4B155D44" w:rsidTr="003E5C8B">
        <w:trPr>
          <w:jc w:val="center"/>
        </w:trPr>
        <w:tc>
          <w:tcPr>
            <w:tcW w:w="1843" w:type="dxa"/>
          </w:tcPr>
          <w:p w14:paraId="53E8F60B" w14:textId="77777777" w:rsidR="006928C0" w:rsidRDefault="006928C0" w:rsidP="003C1F13">
            <w:pPr>
              <w:jc w:val="right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1"/>
                <w:szCs w:val="21"/>
                <w:lang w:val="en-GB" w:eastAsia="pl-PL"/>
              </w:rPr>
            </w:pPr>
            <w:r w:rsidRPr="003E5C8B">
              <w:rPr>
                <w:rFonts w:ascii="Garamond" w:eastAsia="Times New Roman" w:hAnsi="Garamond" w:cs="Arial"/>
                <w:smallCaps/>
                <w:color w:val="202124"/>
                <w:spacing w:val="3"/>
                <w:sz w:val="21"/>
                <w:szCs w:val="21"/>
                <w:lang w:val="en-GB" w:eastAsia="pl-PL"/>
              </w:rPr>
              <w:t>ephemeral</w:t>
            </w:r>
          </w:p>
          <w:p w14:paraId="085D81AB" w14:textId="5A23E29A" w:rsidR="003E5C8B" w:rsidRPr="003E5C8B" w:rsidRDefault="003E5C8B" w:rsidP="003C1F13">
            <w:pPr>
              <w:jc w:val="right"/>
              <w:textAlignment w:val="center"/>
              <w:rPr>
                <w:rFonts w:ascii="Garamond" w:eastAsia="Times New Roman" w:hAnsi="Garamond" w:cs="Arial"/>
                <w:color w:val="202124"/>
                <w:spacing w:val="3"/>
                <w:sz w:val="21"/>
                <w:szCs w:val="21"/>
                <w:lang w:val="en-GB" w:eastAsia="pl-PL"/>
              </w:rPr>
            </w:pPr>
            <w:proofErr w:type="spellStart"/>
            <w:r w:rsidRPr="003E5C8B">
              <w:rPr>
                <w:rFonts w:ascii="Garamond" w:eastAsia="Times New Roman" w:hAnsi="Garamond" w:cs="Arial"/>
                <w:color w:val="202124"/>
                <w:spacing w:val="3"/>
                <w:sz w:val="21"/>
                <w:szCs w:val="21"/>
                <w:lang w:val="en-GB" w:eastAsia="pl-PL"/>
              </w:rPr>
              <w:t>efemeryczne</w:t>
            </w:r>
            <w:proofErr w:type="spellEnd"/>
          </w:p>
        </w:tc>
        <w:tc>
          <w:tcPr>
            <w:tcW w:w="992" w:type="dxa"/>
            <w:tcBorders>
              <w:right w:val="nil"/>
            </w:tcBorders>
            <w:shd w:val="clear" w:color="auto" w:fill="D9D9D9" w:themeFill="background1" w:themeFillShade="D9"/>
            <w:vAlign w:val="center"/>
          </w:tcPr>
          <w:p w14:paraId="06442BBB" w14:textId="17C7A70F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004E57AA" w14:textId="6818F562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885C71C" w14:textId="54879AD2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1F34596A" w14:textId="1082C2D6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656EA03" w14:textId="77BDD5E8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3F5C38E6" w14:textId="72B46269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3" w:type="dxa"/>
            <w:tcBorders>
              <w:left w:val="nil"/>
            </w:tcBorders>
            <w:shd w:val="clear" w:color="auto" w:fill="D9D9D9" w:themeFill="background1" w:themeFillShade="D9"/>
            <w:vAlign w:val="center"/>
          </w:tcPr>
          <w:p w14:paraId="4FFFB827" w14:textId="2255ECBB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1559" w:type="dxa"/>
            <w:tcBorders>
              <w:left w:val="nil"/>
            </w:tcBorders>
            <w:shd w:val="clear" w:color="auto" w:fill="auto"/>
            <w:vAlign w:val="center"/>
          </w:tcPr>
          <w:p w14:paraId="32D908BD" w14:textId="77777777" w:rsidR="006928C0" w:rsidRDefault="006928C0" w:rsidP="00A50FD9">
            <w:pPr>
              <w:textAlignment w:val="center"/>
              <w:rPr>
                <w:rFonts w:ascii="Garamond" w:eastAsia="Times New Roman" w:hAnsi="Garamond" w:cs="Cambria Math"/>
                <w:smallCaps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</w:pPr>
            <w:r w:rsidRPr="00AC138E">
              <w:rPr>
                <w:rFonts w:ascii="Garamond" w:eastAsia="Times New Roman" w:hAnsi="Garamond" w:cs="Cambria Math"/>
                <w:smallCaps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  <w:t>eternal</w:t>
            </w:r>
          </w:p>
          <w:p w14:paraId="0DA7D1AC" w14:textId="0BEC637F" w:rsidR="003E5C8B" w:rsidRPr="003E5C8B" w:rsidRDefault="003E5C8B" w:rsidP="00A50FD9">
            <w:pPr>
              <w:textAlignment w:val="center"/>
              <w:rPr>
                <w:rFonts w:ascii="Garamond" w:eastAsia="Times New Roman" w:hAnsi="Garamond" w:cs="Cambria Math"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</w:pPr>
            <w:proofErr w:type="spellStart"/>
            <w:r w:rsidRPr="003E5C8B">
              <w:rPr>
                <w:rFonts w:ascii="Garamond" w:eastAsia="Times New Roman" w:hAnsi="Garamond" w:cs="Cambria Math"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  <w:t>nieprzemijające</w:t>
            </w:r>
            <w:proofErr w:type="spellEnd"/>
          </w:p>
        </w:tc>
      </w:tr>
      <w:tr w:rsidR="00A50FD9" w:rsidRPr="00331938" w14:paraId="240ACCF0" w14:textId="77777777" w:rsidTr="003E5C8B">
        <w:trPr>
          <w:jc w:val="center"/>
        </w:trPr>
        <w:tc>
          <w:tcPr>
            <w:tcW w:w="1843" w:type="dxa"/>
          </w:tcPr>
          <w:p w14:paraId="69044F61" w14:textId="77777777" w:rsidR="003E5C8B" w:rsidRDefault="003E5C8B" w:rsidP="003C1F13">
            <w:pPr>
              <w:jc w:val="right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1"/>
                <w:szCs w:val="21"/>
                <w:lang w:val="en-GB" w:eastAsia="pl-PL"/>
              </w:rPr>
            </w:pPr>
            <w:r w:rsidRPr="003E5C8B">
              <w:rPr>
                <w:rFonts w:ascii="Garamond" w:eastAsia="Times New Roman" w:hAnsi="Garamond" w:cs="Arial"/>
                <w:smallCaps/>
                <w:color w:val="202124"/>
                <w:spacing w:val="3"/>
                <w:sz w:val="21"/>
                <w:szCs w:val="21"/>
                <w:lang w:val="en-GB" w:eastAsia="pl-PL"/>
              </w:rPr>
              <w:t>exposed</w:t>
            </w:r>
          </w:p>
          <w:p w14:paraId="5B9CAD11" w14:textId="6B303547" w:rsidR="003E5C8B" w:rsidRPr="003E5C8B" w:rsidRDefault="003E5C8B" w:rsidP="003C1F13">
            <w:pPr>
              <w:jc w:val="right"/>
              <w:textAlignment w:val="center"/>
              <w:rPr>
                <w:rFonts w:ascii="Garamond" w:eastAsia="Times New Roman" w:hAnsi="Garamond" w:cs="Arial"/>
                <w:color w:val="202124"/>
                <w:spacing w:val="3"/>
                <w:sz w:val="21"/>
                <w:szCs w:val="21"/>
                <w:lang w:val="en-GB" w:eastAsia="pl-PL"/>
              </w:rPr>
            </w:pPr>
            <w:proofErr w:type="spellStart"/>
            <w:r w:rsidRPr="003E5C8B">
              <w:rPr>
                <w:rFonts w:ascii="Garamond" w:eastAsia="Times New Roman" w:hAnsi="Garamond" w:cs="Arial"/>
                <w:color w:val="202124"/>
                <w:spacing w:val="3"/>
                <w:sz w:val="21"/>
                <w:szCs w:val="21"/>
                <w:lang w:val="en-GB" w:eastAsia="pl-PL"/>
              </w:rPr>
              <w:t>nieskryte</w:t>
            </w:r>
            <w:proofErr w:type="spellEnd"/>
          </w:p>
        </w:tc>
        <w:tc>
          <w:tcPr>
            <w:tcW w:w="992" w:type="dxa"/>
            <w:tcBorders>
              <w:right w:val="nil"/>
            </w:tcBorders>
            <w:shd w:val="clear" w:color="auto" w:fill="D9D9D9" w:themeFill="background1" w:themeFillShade="D9"/>
            <w:vAlign w:val="center"/>
          </w:tcPr>
          <w:p w14:paraId="24A85AD1" w14:textId="54750A5D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69B0BE25" w14:textId="291B70F2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C7B7073" w14:textId="1CC8C19E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6695D1E7" w14:textId="5CB88BBC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CA27ADD" w14:textId="2ED5941F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20503200" w14:textId="52A04785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3" w:type="dxa"/>
            <w:tcBorders>
              <w:left w:val="nil"/>
            </w:tcBorders>
            <w:shd w:val="clear" w:color="auto" w:fill="D9D9D9" w:themeFill="background1" w:themeFillShade="D9"/>
            <w:vAlign w:val="center"/>
          </w:tcPr>
          <w:p w14:paraId="3F9AE8F1" w14:textId="69E4A67C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1559" w:type="dxa"/>
            <w:tcBorders>
              <w:left w:val="nil"/>
            </w:tcBorders>
            <w:shd w:val="clear" w:color="auto" w:fill="auto"/>
            <w:vAlign w:val="center"/>
          </w:tcPr>
          <w:p w14:paraId="3FD91DAD" w14:textId="77777777" w:rsidR="003E5C8B" w:rsidRDefault="003E5C8B" w:rsidP="00A50FD9">
            <w:pPr>
              <w:textAlignment w:val="center"/>
              <w:rPr>
                <w:rFonts w:ascii="Garamond" w:eastAsia="Times New Roman" w:hAnsi="Garamond" w:cs="Cambria Math"/>
                <w:smallCaps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</w:pPr>
            <w:r>
              <w:rPr>
                <w:rFonts w:ascii="Garamond" w:eastAsia="Times New Roman" w:hAnsi="Garamond" w:cs="Cambria Math"/>
                <w:smallCaps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  <w:t>hidden</w:t>
            </w:r>
          </w:p>
          <w:p w14:paraId="34E72F35" w14:textId="447DA63F" w:rsidR="003E5C8B" w:rsidRPr="003E5C8B" w:rsidRDefault="003E5C8B" w:rsidP="00A50FD9">
            <w:pPr>
              <w:textAlignment w:val="center"/>
              <w:rPr>
                <w:rFonts w:ascii="Garamond" w:eastAsia="Times New Roman" w:hAnsi="Garamond" w:cs="Cambria Math"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</w:pPr>
            <w:proofErr w:type="spellStart"/>
            <w:r w:rsidRPr="003E5C8B">
              <w:rPr>
                <w:rFonts w:ascii="Garamond" w:eastAsia="Times New Roman" w:hAnsi="Garamond" w:cs="Cambria Math"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  <w:t>ukryte</w:t>
            </w:r>
            <w:proofErr w:type="spellEnd"/>
          </w:p>
        </w:tc>
      </w:tr>
      <w:tr w:rsidR="003E5C8B" w:rsidRPr="00331938" w14:paraId="4BC62279" w14:textId="7A237066" w:rsidTr="003E5C8B">
        <w:trPr>
          <w:jc w:val="center"/>
        </w:trPr>
        <w:tc>
          <w:tcPr>
            <w:tcW w:w="1843" w:type="dxa"/>
          </w:tcPr>
          <w:p w14:paraId="2719763C" w14:textId="77777777" w:rsidR="003E5C8B" w:rsidRDefault="003E5C8B" w:rsidP="003C1F13">
            <w:pPr>
              <w:jc w:val="right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1"/>
                <w:szCs w:val="21"/>
                <w:lang w:val="en-GB" w:eastAsia="pl-PL"/>
              </w:rPr>
            </w:pPr>
            <w:r w:rsidRPr="003E5C8B">
              <w:rPr>
                <w:rFonts w:ascii="Garamond" w:eastAsia="Times New Roman" w:hAnsi="Garamond" w:cs="Arial"/>
                <w:smallCaps/>
                <w:color w:val="202124"/>
                <w:spacing w:val="3"/>
                <w:sz w:val="21"/>
                <w:szCs w:val="21"/>
                <w:lang w:val="en-GB" w:eastAsia="pl-PL"/>
              </w:rPr>
              <w:t>familiar</w:t>
            </w:r>
          </w:p>
          <w:p w14:paraId="1D2A9AA3" w14:textId="532EC162" w:rsidR="003E5C8B" w:rsidRPr="003E5C8B" w:rsidRDefault="003E5C8B" w:rsidP="003C1F13">
            <w:pPr>
              <w:jc w:val="right"/>
              <w:textAlignment w:val="center"/>
              <w:rPr>
                <w:rFonts w:ascii="Garamond" w:eastAsia="Times New Roman" w:hAnsi="Garamond" w:cs="Arial"/>
                <w:color w:val="202124"/>
                <w:spacing w:val="3"/>
                <w:sz w:val="21"/>
                <w:szCs w:val="21"/>
                <w:lang w:val="en-GB" w:eastAsia="pl-PL"/>
              </w:rPr>
            </w:pPr>
            <w:proofErr w:type="spellStart"/>
            <w:r w:rsidRPr="003E5C8B">
              <w:rPr>
                <w:rFonts w:ascii="Garamond" w:eastAsia="Times New Roman" w:hAnsi="Garamond" w:cs="Arial"/>
                <w:color w:val="202124"/>
                <w:spacing w:val="3"/>
                <w:sz w:val="21"/>
                <w:szCs w:val="21"/>
                <w:lang w:val="en-GB" w:eastAsia="pl-PL"/>
              </w:rPr>
              <w:t>swojskie</w:t>
            </w:r>
            <w:proofErr w:type="spellEnd"/>
          </w:p>
        </w:tc>
        <w:tc>
          <w:tcPr>
            <w:tcW w:w="992" w:type="dxa"/>
            <w:tcBorders>
              <w:right w:val="nil"/>
            </w:tcBorders>
            <w:shd w:val="clear" w:color="auto" w:fill="D9D9D9" w:themeFill="background1" w:themeFillShade="D9"/>
            <w:vAlign w:val="center"/>
          </w:tcPr>
          <w:p w14:paraId="067B2A86" w14:textId="70BF5712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3E1AF8D9" w14:textId="723E97B4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BC97014" w14:textId="75F742BA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69DD8189" w14:textId="70511166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1BF4F8A" w14:textId="5E4FC057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535B5B1D" w14:textId="7D076ADF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3" w:type="dxa"/>
            <w:tcBorders>
              <w:left w:val="nil"/>
            </w:tcBorders>
            <w:shd w:val="clear" w:color="auto" w:fill="D9D9D9" w:themeFill="background1" w:themeFillShade="D9"/>
            <w:vAlign w:val="center"/>
          </w:tcPr>
          <w:p w14:paraId="72C35CA5" w14:textId="15BD8D33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1559" w:type="dxa"/>
            <w:tcBorders>
              <w:left w:val="nil"/>
            </w:tcBorders>
            <w:shd w:val="clear" w:color="auto" w:fill="auto"/>
            <w:vAlign w:val="center"/>
          </w:tcPr>
          <w:p w14:paraId="5F16FE2B" w14:textId="77777777" w:rsidR="003E5C8B" w:rsidRDefault="003E5C8B" w:rsidP="00A50FD9">
            <w:pPr>
              <w:textAlignment w:val="center"/>
              <w:rPr>
                <w:rFonts w:ascii="Garamond" w:eastAsia="Times New Roman" w:hAnsi="Garamond" w:cs="Cambria Math"/>
                <w:smallCaps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</w:pPr>
            <w:r w:rsidRPr="00AC138E">
              <w:rPr>
                <w:rFonts w:ascii="Garamond" w:eastAsia="Times New Roman" w:hAnsi="Garamond" w:cs="Cambria Math"/>
                <w:smallCaps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  <w:t>alien</w:t>
            </w:r>
          </w:p>
          <w:p w14:paraId="3C9BECBF" w14:textId="5F197BB7" w:rsidR="003E5C8B" w:rsidRPr="003E5C8B" w:rsidRDefault="003E5C8B" w:rsidP="00A50FD9">
            <w:pPr>
              <w:textAlignment w:val="center"/>
              <w:rPr>
                <w:rFonts w:ascii="Garamond" w:eastAsia="Times New Roman" w:hAnsi="Garamond" w:cs="Cambria Math"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</w:pPr>
            <w:proofErr w:type="spellStart"/>
            <w:r w:rsidRPr="003E5C8B">
              <w:rPr>
                <w:rFonts w:ascii="Garamond" w:eastAsia="Times New Roman" w:hAnsi="Garamond" w:cs="Cambria Math"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  <w:t>obce</w:t>
            </w:r>
            <w:proofErr w:type="spellEnd"/>
          </w:p>
        </w:tc>
      </w:tr>
      <w:tr w:rsidR="003E5C8B" w:rsidRPr="00331938" w14:paraId="2483950B" w14:textId="44D6203F" w:rsidTr="003E5C8B">
        <w:trPr>
          <w:jc w:val="center"/>
        </w:trPr>
        <w:tc>
          <w:tcPr>
            <w:tcW w:w="1843" w:type="dxa"/>
          </w:tcPr>
          <w:p w14:paraId="367893B9" w14:textId="77777777" w:rsidR="003E5C8B" w:rsidRDefault="003E5C8B" w:rsidP="003C1F13">
            <w:pPr>
              <w:jc w:val="right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1"/>
                <w:szCs w:val="21"/>
                <w:lang w:val="en-GB" w:eastAsia="pl-PL"/>
              </w:rPr>
            </w:pPr>
            <w:r w:rsidRPr="003E5C8B">
              <w:rPr>
                <w:rFonts w:ascii="Garamond" w:eastAsia="Times New Roman" w:hAnsi="Garamond" w:cs="Arial"/>
                <w:smallCaps/>
                <w:color w:val="202124"/>
                <w:spacing w:val="3"/>
                <w:sz w:val="21"/>
                <w:szCs w:val="21"/>
                <w:lang w:val="en-GB" w:eastAsia="pl-PL"/>
              </w:rPr>
              <w:t>feminine</w:t>
            </w:r>
          </w:p>
          <w:p w14:paraId="0B25519B" w14:textId="705F0FAA" w:rsidR="003E5C8B" w:rsidRPr="003E5C8B" w:rsidRDefault="003E5C8B" w:rsidP="003C1F13">
            <w:pPr>
              <w:jc w:val="right"/>
              <w:textAlignment w:val="center"/>
              <w:rPr>
                <w:rFonts w:ascii="Garamond" w:eastAsia="Times New Roman" w:hAnsi="Garamond" w:cs="Arial"/>
                <w:color w:val="202124"/>
                <w:spacing w:val="3"/>
                <w:sz w:val="21"/>
                <w:szCs w:val="21"/>
                <w:lang w:val="en-GB" w:eastAsia="pl-PL"/>
              </w:rPr>
            </w:pPr>
            <w:proofErr w:type="spellStart"/>
            <w:r w:rsidRPr="003E5C8B">
              <w:rPr>
                <w:rFonts w:ascii="Garamond" w:eastAsia="Times New Roman" w:hAnsi="Garamond" w:cs="Arial"/>
                <w:color w:val="202124"/>
                <w:spacing w:val="3"/>
                <w:sz w:val="21"/>
                <w:szCs w:val="21"/>
                <w:lang w:val="en-GB" w:eastAsia="pl-PL"/>
              </w:rPr>
              <w:t>kobiece</w:t>
            </w:r>
            <w:proofErr w:type="spellEnd"/>
          </w:p>
        </w:tc>
        <w:tc>
          <w:tcPr>
            <w:tcW w:w="992" w:type="dxa"/>
            <w:tcBorders>
              <w:right w:val="nil"/>
            </w:tcBorders>
            <w:shd w:val="clear" w:color="auto" w:fill="D9D9D9" w:themeFill="background1" w:themeFillShade="D9"/>
            <w:vAlign w:val="center"/>
          </w:tcPr>
          <w:p w14:paraId="31B84C06" w14:textId="2F16E663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06495C2C" w14:textId="084818AE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761BD3B" w14:textId="5B3EDFC1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0BA55196" w14:textId="20F47844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037901A" w14:textId="3F2B06D6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4EA02084" w14:textId="7C2A53AF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3" w:type="dxa"/>
            <w:tcBorders>
              <w:left w:val="nil"/>
            </w:tcBorders>
            <w:shd w:val="clear" w:color="auto" w:fill="D9D9D9" w:themeFill="background1" w:themeFillShade="D9"/>
            <w:vAlign w:val="center"/>
          </w:tcPr>
          <w:p w14:paraId="700C5772" w14:textId="74DB3E9B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1559" w:type="dxa"/>
            <w:tcBorders>
              <w:left w:val="nil"/>
            </w:tcBorders>
            <w:shd w:val="clear" w:color="auto" w:fill="auto"/>
            <w:vAlign w:val="center"/>
          </w:tcPr>
          <w:p w14:paraId="47A96D2F" w14:textId="77777777" w:rsidR="003E5C8B" w:rsidRDefault="003E5C8B" w:rsidP="00A50FD9">
            <w:pPr>
              <w:textAlignment w:val="center"/>
              <w:rPr>
                <w:rFonts w:ascii="Garamond" w:eastAsia="Times New Roman" w:hAnsi="Garamond" w:cs="Cambria Math"/>
                <w:smallCaps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</w:pPr>
            <w:r w:rsidRPr="00AC138E">
              <w:rPr>
                <w:rFonts w:ascii="Garamond" w:eastAsia="Times New Roman" w:hAnsi="Garamond" w:cs="Cambria Math"/>
                <w:smallCaps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  <w:t>masculine</w:t>
            </w:r>
          </w:p>
          <w:p w14:paraId="659FE7F4" w14:textId="364578F9" w:rsidR="003E5C8B" w:rsidRPr="003E5C8B" w:rsidRDefault="003E5C8B" w:rsidP="00A50FD9">
            <w:pPr>
              <w:textAlignment w:val="center"/>
              <w:rPr>
                <w:rFonts w:ascii="Garamond" w:eastAsia="Times New Roman" w:hAnsi="Garamond" w:cs="Cambria Math"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</w:pPr>
            <w:proofErr w:type="spellStart"/>
            <w:r w:rsidRPr="003E5C8B">
              <w:rPr>
                <w:rFonts w:ascii="Garamond" w:eastAsia="Times New Roman" w:hAnsi="Garamond" w:cs="Cambria Math"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  <w:t>męskie</w:t>
            </w:r>
            <w:proofErr w:type="spellEnd"/>
          </w:p>
        </w:tc>
      </w:tr>
      <w:tr w:rsidR="003E5C8B" w:rsidRPr="00331938" w14:paraId="57872C74" w14:textId="42925807" w:rsidTr="003E5C8B">
        <w:trPr>
          <w:jc w:val="center"/>
        </w:trPr>
        <w:tc>
          <w:tcPr>
            <w:tcW w:w="1843" w:type="dxa"/>
          </w:tcPr>
          <w:p w14:paraId="593E36FC" w14:textId="77777777" w:rsidR="003E5C8B" w:rsidRDefault="003E5C8B" w:rsidP="003C1F13">
            <w:pPr>
              <w:jc w:val="right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1"/>
                <w:szCs w:val="21"/>
                <w:lang w:val="en-GB" w:eastAsia="pl-PL"/>
              </w:rPr>
            </w:pPr>
            <w:r w:rsidRPr="003E5C8B">
              <w:rPr>
                <w:rFonts w:ascii="Garamond" w:eastAsia="Times New Roman" w:hAnsi="Garamond" w:cs="Arial"/>
                <w:smallCaps/>
                <w:color w:val="202124"/>
                <w:spacing w:val="3"/>
                <w:sz w:val="21"/>
                <w:szCs w:val="21"/>
                <w:lang w:val="en-GB" w:eastAsia="pl-PL"/>
              </w:rPr>
              <w:t>finite</w:t>
            </w:r>
          </w:p>
          <w:p w14:paraId="66F99EBC" w14:textId="54DE767E" w:rsidR="003E5C8B" w:rsidRPr="003E5C8B" w:rsidRDefault="003E5C8B" w:rsidP="003C1F13">
            <w:pPr>
              <w:jc w:val="right"/>
              <w:textAlignment w:val="center"/>
              <w:rPr>
                <w:rFonts w:ascii="Garamond" w:eastAsia="Times New Roman" w:hAnsi="Garamond" w:cs="Arial"/>
                <w:color w:val="202124"/>
                <w:spacing w:val="3"/>
                <w:sz w:val="21"/>
                <w:szCs w:val="21"/>
                <w:lang w:val="en-GB" w:eastAsia="pl-PL"/>
              </w:rPr>
            </w:pPr>
            <w:proofErr w:type="spellStart"/>
            <w:r w:rsidRPr="003E5C8B">
              <w:rPr>
                <w:rFonts w:ascii="Garamond" w:eastAsia="Times New Roman" w:hAnsi="Garamond" w:cs="Arial"/>
                <w:color w:val="202124"/>
                <w:spacing w:val="3"/>
                <w:sz w:val="21"/>
                <w:szCs w:val="21"/>
                <w:lang w:val="en-GB" w:eastAsia="pl-PL"/>
              </w:rPr>
              <w:t>skończoność</w:t>
            </w:r>
            <w:proofErr w:type="spellEnd"/>
          </w:p>
        </w:tc>
        <w:tc>
          <w:tcPr>
            <w:tcW w:w="992" w:type="dxa"/>
            <w:tcBorders>
              <w:right w:val="nil"/>
            </w:tcBorders>
            <w:shd w:val="clear" w:color="auto" w:fill="D9D9D9" w:themeFill="background1" w:themeFillShade="D9"/>
            <w:vAlign w:val="center"/>
          </w:tcPr>
          <w:p w14:paraId="114B870A" w14:textId="34DB09D7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19883DF6" w14:textId="16E93CC5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ABDCA1B" w14:textId="33D0BFEE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7DFF2913" w14:textId="7D169CAF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0D7B1BE" w14:textId="152C07DF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2DCA98F8" w14:textId="2CA696DE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3" w:type="dxa"/>
            <w:tcBorders>
              <w:left w:val="nil"/>
            </w:tcBorders>
            <w:shd w:val="clear" w:color="auto" w:fill="D9D9D9" w:themeFill="background1" w:themeFillShade="D9"/>
            <w:vAlign w:val="center"/>
          </w:tcPr>
          <w:p w14:paraId="505B3EDB" w14:textId="48A79B8A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1559" w:type="dxa"/>
            <w:tcBorders>
              <w:left w:val="nil"/>
            </w:tcBorders>
            <w:shd w:val="clear" w:color="auto" w:fill="auto"/>
            <w:vAlign w:val="center"/>
          </w:tcPr>
          <w:p w14:paraId="1502300A" w14:textId="77777777" w:rsidR="003E5C8B" w:rsidRDefault="003E5C8B" w:rsidP="00A50FD9">
            <w:pPr>
              <w:textAlignment w:val="center"/>
              <w:rPr>
                <w:rFonts w:ascii="Garamond" w:eastAsia="Times New Roman" w:hAnsi="Garamond" w:cs="Cambria Math"/>
                <w:smallCaps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</w:pPr>
            <w:r w:rsidRPr="00AC138E">
              <w:rPr>
                <w:rFonts w:ascii="Garamond" w:eastAsia="Times New Roman" w:hAnsi="Garamond" w:cs="Cambria Math"/>
                <w:smallCaps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  <w:t>infinite</w:t>
            </w:r>
          </w:p>
          <w:p w14:paraId="0347DCF6" w14:textId="01EEE3A9" w:rsidR="003E5C8B" w:rsidRPr="003E5C8B" w:rsidRDefault="003E5C8B" w:rsidP="00A50FD9">
            <w:pPr>
              <w:textAlignment w:val="center"/>
              <w:rPr>
                <w:rFonts w:ascii="Garamond" w:eastAsia="Times New Roman" w:hAnsi="Garamond" w:cs="Cambria Math"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</w:pPr>
            <w:proofErr w:type="spellStart"/>
            <w:r w:rsidRPr="003E5C8B">
              <w:rPr>
                <w:rFonts w:ascii="Garamond" w:eastAsia="Times New Roman" w:hAnsi="Garamond" w:cs="Cambria Math"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  <w:t>nieskończoność</w:t>
            </w:r>
            <w:proofErr w:type="spellEnd"/>
          </w:p>
        </w:tc>
      </w:tr>
      <w:tr w:rsidR="003E5C8B" w:rsidRPr="00331938" w14:paraId="4EC20C68" w14:textId="76F489BA" w:rsidTr="003E5C8B">
        <w:trPr>
          <w:jc w:val="center"/>
        </w:trPr>
        <w:tc>
          <w:tcPr>
            <w:tcW w:w="1843" w:type="dxa"/>
          </w:tcPr>
          <w:p w14:paraId="59DBFEC6" w14:textId="77777777" w:rsidR="003E5C8B" w:rsidRDefault="003E5C8B" w:rsidP="003C1F13">
            <w:pPr>
              <w:jc w:val="right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1"/>
                <w:szCs w:val="21"/>
                <w:lang w:val="en-GB" w:eastAsia="pl-PL"/>
              </w:rPr>
            </w:pPr>
            <w:r w:rsidRPr="003E5C8B">
              <w:rPr>
                <w:rFonts w:ascii="Garamond" w:eastAsia="Times New Roman" w:hAnsi="Garamond" w:cs="Arial"/>
                <w:smallCaps/>
                <w:color w:val="202124"/>
                <w:spacing w:val="3"/>
                <w:sz w:val="21"/>
                <w:szCs w:val="21"/>
                <w:lang w:val="en-GB" w:eastAsia="pl-PL"/>
              </w:rPr>
              <w:t>fragrance</w:t>
            </w:r>
          </w:p>
          <w:p w14:paraId="77C13042" w14:textId="6831604F" w:rsidR="003E5C8B" w:rsidRPr="003E5C8B" w:rsidRDefault="003E5C8B" w:rsidP="003C1F13">
            <w:pPr>
              <w:jc w:val="right"/>
              <w:textAlignment w:val="center"/>
              <w:rPr>
                <w:rFonts w:ascii="Garamond" w:eastAsia="Times New Roman" w:hAnsi="Garamond" w:cs="Arial"/>
                <w:color w:val="202124"/>
                <w:spacing w:val="3"/>
                <w:sz w:val="21"/>
                <w:szCs w:val="21"/>
                <w:lang w:val="en-GB" w:eastAsia="pl-PL"/>
              </w:rPr>
            </w:pPr>
            <w:proofErr w:type="spellStart"/>
            <w:r w:rsidRPr="003E5C8B">
              <w:rPr>
                <w:rFonts w:ascii="Garamond" w:eastAsia="Times New Roman" w:hAnsi="Garamond" w:cs="Arial"/>
                <w:color w:val="202124"/>
                <w:spacing w:val="3"/>
                <w:sz w:val="21"/>
                <w:szCs w:val="21"/>
                <w:lang w:val="en-GB" w:eastAsia="pl-PL"/>
              </w:rPr>
              <w:t>wonność</w:t>
            </w:r>
            <w:proofErr w:type="spellEnd"/>
          </w:p>
        </w:tc>
        <w:tc>
          <w:tcPr>
            <w:tcW w:w="992" w:type="dxa"/>
            <w:tcBorders>
              <w:right w:val="nil"/>
            </w:tcBorders>
            <w:shd w:val="clear" w:color="auto" w:fill="D9D9D9" w:themeFill="background1" w:themeFillShade="D9"/>
            <w:vAlign w:val="center"/>
          </w:tcPr>
          <w:p w14:paraId="4965572D" w14:textId="5E9CFE30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4FCE3549" w14:textId="1FF5A982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4DF067D" w14:textId="4ACBC11F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6B08C27F" w14:textId="2F41C8AE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A1A8137" w14:textId="206D1F64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75DBF737" w14:textId="3A1A5419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3" w:type="dxa"/>
            <w:tcBorders>
              <w:left w:val="nil"/>
            </w:tcBorders>
            <w:shd w:val="clear" w:color="auto" w:fill="D9D9D9" w:themeFill="background1" w:themeFillShade="D9"/>
            <w:vAlign w:val="center"/>
          </w:tcPr>
          <w:p w14:paraId="12A7E9D3" w14:textId="21F2F5D9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1559" w:type="dxa"/>
            <w:tcBorders>
              <w:left w:val="nil"/>
            </w:tcBorders>
            <w:shd w:val="clear" w:color="auto" w:fill="auto"/>
            <w:vAlign w:val="center"/>
          </w:tcPr>
          <w:p w14:paraId="01D7B90C" w14:textId="77777777" w:rsidR="003E5C8B" w:rsidRDefault="003E5C8B" w:rsidP="00A50FD9">
            <w:pPr>
              <w:textAlignment w:val="center"/>
              <w:rPr>
                <w:rFonts w:ascii="Garamond" w:eastAsia="Times New Roman" w:hAnsi="Garamond" w:cs="Cambria Math"/>
                <w:smallCaps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</w:pPr>
            <w:r w:rsidRPr="00AC138E">
              <w:rPr>
                <w:rFonts w:ascii="Garamond" w:eastAsia="Times New Roman" w:hAnsi="Garamond" w:cs="Cambria Math"/>
                <w:smallCaps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  <w:t>stench</w:t>
            </w:r>
          </w:p>
          <w:p w14:paraId="1E54A5E7" w14:textId="35C05D6B" w:rsidR="003E5C8B" w:rsidRPr="003E5C8B" w:rsidRDefault="003E5C8B" w:rsidP="00A50FD9">
            <w:pPr>
              <w:textAlignment w:val="center"/>
              <w:rPr>
                <w:rFonts w:ascii="Garamond" w:eastAsia="Times New Roman" w:hAnsi="Garamond" w:cs="Cambria Math"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</w:pPr>
            <w:proofErr w:type="spellStart"/>
            <w:r w:rsidRPr="003E5C8B">
              <w:rPr>
                <w:rFonts w:ascii="Garamond" w:eastAsia="Times New Roman" w:hAnsi="Garamond" w:cs="Cambria Math"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  <w:t>smród</w:t>
            </w:r>
            <w:proofErr w:type="spellEnd"/>
          </w:p>
        </w:tc>
      </w:tr>
      <w:tr w:rsidR="00A50FD9" w:rsidRPr="00331938" w14:paraId="175B3E5C" w14:textId="77777777" w:rsidTr="003E5C8B">
        <w:trPr>
          <w:jc w:val="center"/>
        </w:trPr>
        <w:tc>
          <w:tcPr>
            <w:tcW w:w="1843" w:type="dxa"/>
          </w:tcPr>
          <w:p w14:paraId="55A2C7CD" w14:textId="77777777" w:rsidR="003E5C8B" w:rsidRDefault="003E5C8B" w:rsidP="003C1F13">
            <w:pPr>
              <w:jc w:val="right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1"/>
                <w:szCs w:val="21"/>
                <w:lang w:val="en-GB" w:eastAsia="pl-PL"/>
              </w:rPr>
            </w:pPr>
            <w:r w:rsidRPr="003E5C8B">
              <w:rPr>
                <w:rFonts w:ascii="Garamond" w:eastAsia="Times New Roman" w:hAnsi="Garamond" w:cs="Arial"/>
                <w:smallCaps/>
                <w:color w:val="202124"/>
                <w:spacing w:val="3"/>
                <w:sz w:val="21"/>
                <w:szCs w:val="21"/>
                <w:lang w:val="en-GB" w:eastAsia="pl-PL"/>
              </w:rPr>
              <w:t>fresh</w:t>
            </w:r>
          </w:p>
          <w:p w14:paraId="7E507592" w14:textId="1652D34F" w:rsidR="003E5C8B" w:rsidRPr="003E5C8B" w:rsidRDefault="003E5C8B" w:rsidP="003C1F13">
            <w:pPr>
              <w:jc w:val="right"/>
              <w:textAlignment w:val="center"/>
              <w:rPr>
                <w:rFonts w:ascii="Garamond" w:eastAsia="Times New Roman" w:hAnsi="Garamond" w:cs="Arial"/>
                <w:color w:val="202124"/>
                <w:spacing w:val="3"/>
                <w:sz w:val="21"/>
                <w:szCs w:val="21"/>
                <w:lang w:val="en-GB" w:eastAsia="pl-PL"/>
              </w:rPr>
            </w:pPr>
            <w:proofErr w:type="spellStart"/>
            <w:r>
              <w:rPr>
                <w:rFonts w:ascii="Garamond" w:eastAsia="Times New Roman" w:hAnsi="Garamond" w:cs="Arial"/>
                <w:color w:val="202124"/>
                <w:spacing w:val="3"/>
                <w:sz w:val="21"/>
                <w:szCs w:val="21"/>
                <w:lang w:val="en-GB" w:eastAsia="pl-PL"/>
              </w:rPr>
              <w:t>rześkie</w:t>
            </w:r>
            <w:proofErr w:type="spellEnd"/>
          </w:p>
        </w:tc>
        <w:tc>
          <w:tcPr>
            <w:tcW w:w="992" w:type="dxa"/>
            <w:tcBorders>
              <w:right w:val="nil"/>
            </w:tcBorders>
            <w:shd w:val="clear" w:color="auto" w:fill="D9D9D9" w:themeFill="background1" w:themeFillShade="D9"/>
            <w:vAlign w:val="center"/>
          </w:tcPr>
          <w:p w14:paraId="6FBB5919" w14:textId="00CE4779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0156060D" w14:textId="0498A4EF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C32DED6" w14:textId="6EFC0C3C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269BA7D7" w14:textId="566E53F6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C8297DB" w14:textId="6197F030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79088199" w14:textId="1CE649E4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3" w:type="dxa"/>
            <w:tcBorders>
              <w:left w:val="nil"/>
            </w:tcBorders>
            <w:shd w:val="clear" w:color="auto" w:fill="D9D9D9" w:themeFill="background1" w:themeFillShade="D9"/>
            <w:vAlign w:val="center"/>
          </w:tcPr>
          <w:p w14:paraId="5660D101" w14:textId="49AD6B3F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1559" w:type="dxa"/>
            <w:tcBorders>
              <w:left w:val="nil"/>
            </w:tcBorders>
            <w:shd w:val="clear" w:color="auto" w:fill="auto"/>
            <w:vAlign w:val="center"/>
          </w:tcPr>
          <w:p w14:paraId="34F7329A" w14:textId="77777777" w:rsidR="003E5C8B" w:rsidRDefault="003E5C8B" w:rsidP="00A50FD9">
            <w:pPr>
              <w:textAlignment w:val="center"/>
              <w:rPr>
                <w:rFonts w:ascii="Garamond" w:eastAsia="Times New Roman" w:hAnsi="Garamond" w:cs="Cambria Math"/>
                <w:smallCaps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</w:pPr>
            <w:r>
              <w:rPr>
                <w:rFonts w:ascii="Garamond" w:eastAsia="Times New Roman" w:hAnsi="Garamond" w:cs="Cambria Math"/>
                <w:smallCaps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  <w:t>stale</w:t>
            </w:r>
          </w:p>
          <w:p w14:paraId="5B3EE81B" w14:textId="572DEE28" w:rsidR="003E5C8B" w:rsidRPr="003E5C8B" w:rsidRDefault="003E5C8B" w:rsidP="00A50FD9">
            <w:pPr>
              <w:textAlignment w:val="center"/>
              <w:rPr>
                <w:rFonts w:ascii="Garamond" w:eastAsia="Times New Roman" w:hAnsi="Garamond" w:cs="Cambria Math"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</w:pPr>
            <w:proofErr w:type="spellStart"/>
            <w:r w:rsidRPr="003E5C8B">
              <w:rPr>
                <w:rFonts w:ascii="Garamond" w:eastAsia="Times New Roman" w:hAnsi="Garamond" w:cs="Cambria Math"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  <w:t>duszne</w:t>
            </w:r>
            <w:proofErr w:type="spellEnd"/>
          </w:p>
        </w:tc>
      </w:tr>
      <w:tr w:rsidR="003E5C8B" w:rsidRPr="00331938" w14:paraId="65916ECE" w14:textId="306D46BE" w:rsidTr="003E5C8B">
        <w:trPr>
          <w:jc w:val="center"/>
        </w:trPr>
        <w:tc>
          <w:tcPr>
            <w:tcW w:w="1843" w:type="dxa"/>
          </w:tcPr>
          <w:p w14:paraId="2B985AE0" w14:textId="77777777" w:rsidR="006928C0" w:rsidRDefault="006928C0" w:rsidP="003C1F13">
            <w:pPr>
              <w:jc w:val="right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1"/>
                <w:szCs w:val="21"/>
                <w:lang w:val="en-GB" w:eastAsia="pl-PL"/>
              </w:rPr>
            </w:pPr>
            <w:r w:rsidRPr="003E5C8B">
              <w:rPr>
                <w:rFonts w:ascii="Garamond" w:eastAsia="Times New Roman" w:hAnsi="Garamond" w:cs="Arial"/>
                <w:smallCaps/>
                <w:color w:val="202124"/>
                <w:spacing w:val="3"/>
                <w:sz w:val="21"/>
                <w:szCs w:val="21"/>
                <w:lang w:val="en-GB" w:eastAsia="pl-PL"/>
              </w:rPr>
              <w:t>good</w:t>
            </w:r>
          </w:p>
          <w:p w14:paraId="0562D9EF" w14:textId="2EDEEAA5" w:rsidR="003E5C8B" w:rsidRPr="003E5C8B" w:rsidRDefault="003E5C8B" w:rsidP="003C1F13">
            <w:pPr>
              <w:jc w:val="right"/>
              <w:textAlignment w:val="center"/>
              <w:rPr>
                <w:rFonts w:ascii="Garamond" w:eastAsia="Times New Roman" w:hAnsi="Garamond" w:cs="Arial"/>
                <w:color w:val="202124"/>
                <w:spacing w:val="3"/>
                <w:sz w:val="21"/>
                <w:szCs w:val="21"/>
                <w:lang w:val="en-GB" w:eastAsia="pl-PL"/>
              </w:rPr>
            </w:pPr>
            <w:r w:rsidRPr="003E5C8B">
              <w:rPr>
                <w:rFonts w:ascii="Garamond" w:eastAsia="Times New Roman" w:hAnsi="Garamond" w:cs="Arial"/>
                <w:color w:val="202124"/>
                <w:spacing w:val="3"/>
                <w:sz w:val="21"/>
                <w:szCs w:val="21"/>
                <w:lang w:val="en-GB" w:eastAsia="pl-PL"/>
              </w:rPr>
              <w:t>dobro</w:t>
            </w:r>
          </w:p>
        </w:tc>
        <w:tc>
          <w:tcPr>
            <w:tcW w:w="992" w:type="dxa"/>
            <w:tcBorders>
              <w:right w:val="nil"/>
            </w:tcBorders>
            <w:shd w:val="clear" w:color="auto" w:fill="D9D9D9" w:themeFill="background1" w:themeFillShade="D9"/>
            <w:vAlign w:val="center"/>
          </w:tcPr>
          <w:p w14:paraId="3C4F6BBC" w14:textId="0534888E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4DE4D0D4" w14:textId="6C112FE5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E2C446F" w14:textId="0CDA5DC0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634A33FC" w14:textId="61CAABC1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0B92656" w14:textId="62447275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4A007846" w14:textId="1C67BD17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3" w:type="dxa"/>
            <w:tcBorders>
              <w:left w:val="nil"/>
            </w:tcBorders>
            <w:shd w:val="clear" w:color="auto" w:fill="D9D9D9" w:themeFill="background1" w:themeFillShade="D9"/>
            <w:vAlign w:val="center"/>
          </w:tcPr>
          <w:p w14:paraId="0F12F6C4" w14:textId="423F593C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1559" w:type="dxa"/>
            <w:tcBorders>
              <w:left w:val="nil"/>
            </w:tcBorders>
            <w:shd w:val="clear" w:color="auto" w:fill="auto"/>
            <w:vAlign w:val="center"/>
          </w:tcPr>
          <w:p w14:paraId="0059D79E" w14:textId="77777777" w:rsidR="006928C0" w:rsidRDefault="006928C0" w:rsidP="00A50FD9">
            <w:pPr>
              <w:textAlignment w:val="center"/>
              <w:rPr>
                <w:rFonts w:ascii="Garamond" w:eastAsia="Times New Roman" w:hAnsi="Garamond" w:cs="Cambria Math"/>
                <w:smallCaps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</w:pPr>
            <w:r w:rsidRPr="00AC138E">
              <w:rPr>
                <w:rFonts w:ascii="Garamond" w:eastAsia="Times New Roman" w:hAnsi="Garamond" w:cs="Cambria Math"/>
                <w:smallCaps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  <w:t>evil</w:t>
            </w:r>
          </w:p>
          <w:p w14:paraId="6B3FA6DC" w14:textId="33FE314B" w:rsidR="003E5C8B" w:rsidRPr="003E5C8B" w:rsidRDefault="003E5C8B" w:rsidP="00A50FD9">
            <w:pPr>
              <w:textAlignment w:val="center"/>
              <w:rPr>
                <w:rFonts w:ascii="Garamond" w:eastAsia="Times New Roman" w:hAnsi="Garamond" w:cs="Cambria Math"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</w:pPr>
            <w:proofErr w:type="spellStart"/>
            <w:r w:rsidRPr="003E5C8B">
              <w:rPr>
                <w:rFonts w:ascii="Garamond" w:eastAsia="Times New Roman" w:hAnsi="Garamond" w:cs="Cambria Math"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  <w:t>zło</w:t>
            </w:r>
            <w:proofErr w:type="spellEnd"/>
          </w:p>
        </w:tc>
      </w:tr>
      <w:tr w:rsidR="00A50FD9" w:rsidRPr="00331938" w14:paraId="3B42EC77" w14:textId="77777777" w:rsidTr="003E5C8B">
        <w:trPr>
          <w:jc w:val="center"/>
        </w:trPr>
        <w:tc>
          <w:tcPr>
            <w:tcW w:w="1843" w:type="dxa"/>
          </w:tcPr>
          <w:p w14:paraId="1083629C" w14:textId="77777777" w:rsidR="003E5C8B" w:rsidRDefault="003E5C8B" w:rsidP="003C1F13">
            <w:pPr>
              <w:jc w:val="right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1"/>
                <w:szCs w:val="21"/>
                <w:lang w:val="en-GB" w:eastAsia="pl-PL"/>
              </w:rPr>
            </w:pPr>
            <w:r w:rsidRPr="003E5C8B">
              <w:rPr>
                <w:rFonts w:ascii="Garamond" w:eastAsia="Times New Roman" w:hAnsi="Garamond" w:cs="Arial"/>
                <w:smallCaps/>
                <w:color w:val="202124"/>
                <w:spacing w:val="3"/>
                <w:sz w:val="21"/>
                <w:szCs w:val="21"/>
                <w:lang w:val="en-GB" w:eastAsia="pl-PL"/>
              </w:rPr>
              <w:t>harmony</w:t>
            </w:r>
          </w:p>
          <w:p w14:paraId="7F352740" w14:textId="21E0F4EC" w:rsidR="003E5C8B" w:rsidRPr="003E5C8B" w:rsidRDefault="003E5C8B" w:rsidP="003C1F13">
            <w:pPr>
              <w:jc w:val="right"/>
              <w:textAlignment w:val="center"/>
              <w:rPr>
                <w:rFonts w:ascii="Garamond" w:eastAsia="Times New Roman" w:hAnsi="Garamond" w:cs="Arial"/>
                <w:color w:val="202124"/>
                <w:spacing w:val="3"/>
                <w:sz w:val="21"/>
                <w:szCs w:val="21"/>
                <w:lang w:val="en-GB" w:eastAsia="pl-PL"/>
              </w:rPr>
            </w:pPr>
            <w:proofErr w:type="spellStart"/>
            <w:r w:rsidRPr="003E5C8B">
              <w:rPr>
                <w:rFonts w:ascii="Garamond" w:eastAsia="Times New Roman" w:hAnsi="Garamond" w:cs="Arial"/>
                <w:color w:val="202124"/>
                <w:spacing w:val="3"/>
                <w:sz w:val="21"/>
                <w:szCs w:val="21"/>
                <w:lang w:val="en-GB" w:eastAsia="pl-PL"/>
              </w:rPr>
              <w:t>harmonia</w:t>
            </w:r>
            <w:proofErr w:type="spellEnd"/>
          </w:p>
        </w:tc>
        <w:tc>
          <w:tcPr>
            <w:tcW w:w="992" w:type="dxa"/>
            <w:tcBorders>
              <w:right w:val="nil"/>
            </w:tcBorders>
            <w:shd w:val="clear" w:color="auto" w:fill="D9D9D9" w:themeFill="background1" w:themeFillShade="D9"/>
            <w:vAlign w:val="center"/>
          </w:tcPr>
          <w:p w14:paraId="352FCC0B" w14:textId="488A78FF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05B39D56" w14:textId="0350A8B4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6A7AFD4" w14:textId="4864C19B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7A112BB5" w14:textId="5C642456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FC6BAD5" w14:textId="08D2DD99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05FA75CB" w14:textId="1C8BEEB5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3" w:type="dxa"/>
            <w:tcBorders>
              <w:left w:val="nil"/>
            </w:tcBorders>
            <w:shd w:val="clear" w:color="auto" w:fill="D9D9D9" w:themeFill="background1" w:themeFillShade="D9"/>
            <w:vAlign w:val="center"/>
          </w:tcPr>
          <w:p w14:paraId="74859C53" w14:textId="3F514B1A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1559" w:type="dxa"/>
            <w:tcBorders>
              <w:left w:val="nil"/>
            </w:tcBorders>
            <w:shd w:val="clear" w:color="auto" w:fill="auto"/>
            <w:vAlign w:val="center"/>
          </w:tcPr>
          <w:p w14:paraId="5B9D5EB4" w14:textId="77777777" w:rsidR="003E5C8B" w:rsidRDefault="003E5C8B" w:rsidP="00A50FD9">
            <w:pPr>
              <w:textAlignment w:val="center"/>
              <w:rPr>
                <w:rFonts w:ascii="Garamond" w:eastAsia="Times New Roman" w:hAnsi="Garamond" w:cs="Cambria Math"/>
                <w:smallCaps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</w:pPr>
            <w:r>
              <w:rPr>
                <w:rFonts w:ascii="Garamond" w:eastAsia="Times New Roman" w:hAnsi="Garamond" w:cs="Cambria Math"/>
                <w:smallCaps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  <w:t>dissonance</w:t>
            </w:r>
          </w:p>
          <w:p w14:paraId="44CB031B" w14:textId="2BD90C42" w:rsidR="003E5C8B" w:rsidRPr="003E5C8B" w:rsidRDefault="003E5C8B" w:rsidP="00A50FD9">
            <w:pPr>
              <w:textAlignment w:val="center"/>
              <w:rPr>
                <w:rFonts w:ascii="Garamond" w:eastAsia="Times New Roman" w:hAnsi="Garamond" w:cs="Cambria Math"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</w:pPr>
            <w:proofErr w:type="spellStart"/>
            <w:r w:rsidRPr="003E5C8B">
              <w:rPr>
                <w:rFonts w:ascii="Garamond" w:eastAsia="Times New Roman" w:hAnsi="Garamond" w:cs="Cambria Math"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  <w:t>dysonans</w:t>
            </w:r>
            <w:proofErr w:type="spellEnd"/>
          </w:p>
        </w:tc>
      </w:tr>
      <w:tr w:rsidR="00A50FD9" w:rsidRPr="00331938" w14:paraId="46A74F70" w14:textId="77777777" w:rsidTr="003E5C8B">
        <w:trPr>
          <w:jc w:val="center"/>
        </w:trPr>
        <w:tc>
          <w:tcPr>
            <w:tcW w:w="1843" w:type="dxa"/>
          </w:tcPr>
          <w:p w14:paraId="6F8CF212" w14:textId="77777777" w:rsidR="003E5C8B" w:rsidRDefault="003E5C8B" w:rsidP="003C1F13">
            <w:pPr>
              <w:jc w:val="right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1"/>
                <w:szCs w:val="21"/>
                <w:lang w:val="en-GB" w:eastAsia="pl-PL"/>
              </w:rPr>
            </w:pPr>
            <w:r w:rsidRPr="003E5C8B">
              <w:rPr>
                <w:rFonts w:ascii="Garamond" w:eastAsia="Times New Roman" w:hAnsi="Garamond" w:cs="Arial"/>
                <w:smallCaps/>
                <w:color w:val="202124"/>
                <w:spacing w:val="3"/>
                <w:sz w:val="21"/>
                <w:szCs w:val="21"/>
                <w:lang w:val="en-GB" w:eastAsia="pl-PL"/>
              </w:rPr>
              <w:t>hideousness</w:t>
            </w:r>
          </w:p>
          <w:p w14:paraId="046F1F5F" w14:textId="0E2F5CD0" w:rsidR="003E5C8B" w:rsidRPr="003E5C8B" w:rsidRDefault="003E5C8B" w:rsidP="003C1F13">
            <w:pPr>
              <w:jc w:val="right"/>
              <w:textAlignment w:val="center"/>
              <w:rPr>
                <w:rFonts w:ascii="Garamond" w:eastAsia="Times New Roman" w:hAnsi="Garamond" w:cs="Arial"/>
                <w:color w:val="202124"/>
                <w:spacing w:val="3"/>
                <w:sz w:val="21"/>
                <w:szCs w:val="21"/>
                <w:lang w:val="en-GB" w:eastAsia="pl-PL"/>
              </w:rPr>
            </w:pPr>
            <w:proofErr w:type="spellStart"/>
            <w:r w:rsidRPr="003E5C8B">
              <w:rPr>
                <w:rFonts w:ascii="Garamond" w:eastAsia="Times New Roman" w:hAnsi="Garamond" w:cs="Arial"/>
                <w:color w:val="202124"/>
                <w:spacing w:val="3"/>
                <w:sz w:val="21"/>
                <w:szCs w:val="21"/>
                <w:lang w:val="en-GB" w:eastAsia="pl-PL"/>
              </w:rPr>
              <w:t>brzydota</w:t>
            </w:r>
            <w:proofErr w:type="spellEnd"/>
          </w:p>
        </w:tc>
        <w:tc>
          <w:tcPr>
            <w:tcW w:w="992" w:type="dxa"/>
            <w:tcBorders>
              <w:right w:val="nil"/>
            </w:tcBorders>
            <w:shd w:val="clear" w:color="auto" w:fill="D9D9D9" w:themeFill="background1" w:themeFillShade="D9"/>
            <w:vAlign w:val="center"/>
          </w:tcPr>
          <w:p w14:paraId="36134220" w14:textId="2CBB0AE0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1BDC8B76" w14:textId="1E9CF278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6DEEC6E" w14:textId="060E96D3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61212B80" w14:textId="78BCDD16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08EAAEF" w14:textId="007A9D4A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0C408013" w14:textId="7AF0E2F1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3" w:type="dxa"/>
            <w:tcBorders>
              <w:left w:val="nil"/>
            </w:tcBorders>
            <w:shd w:val="clear" w:color="auto" w:fill="D9D9D9" w:themeFill="background1" w:themeFillShade="D9"/>
            <w:vAlign w:val="center"/>
          </w:tcPr>
          <w:p w14:paraId="217E05F0" w14:textId="063F2733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1559" w:type="dxa"/>
            <w:tcBorders>
              <w:left w:val="nil"/>
            </w:tcBorders>
            <w:shd w:val="clear" w:color="auto" w:fill="auto"/>
            <w:vAlign w:val="center"/>
          </w:tcPr>
          <w:p w14:paraId="3B5EAE5E" w14:textId="77777777" w:rsidR="003E5C8B" w:rsidRDefault="003E5C8B" w:rsidP="00A50FD9">
            <w:pPr>
              <w:textAlignment w:val="center"/>
              <w:rPr>
                <w:rFonts w:ascii="Garamond" w:eastAsia="Times New Roman" w:hAnsi="Garamond" w:cs="Cambria Math"/>
                <w:smallCaps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</w:pPr>
            <w:r>
              <w:rPr>
                <w:rFonts w:ascii="Garamond" w:eastAsia="Times New Roman" w:hAnsi="Garamond" w:cs="Cambria Math"/>
                <w:smallCaps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  <w:t>beauty</w:t>
            </w:r>
          </w:p>
          <w:p w14:paraId="7AB68207" w14:textId="00B18D14" w:rsidR="003E5C8B" w:rsidRPr="003E5C8B" w:rsidRDefault="003E5C8B" w:rsidP="00A50FD9">
            <w:pPr>
              <w:textAlignment w:val="center"/>
              <w:rPr>
                <w:rFonts w:ascii="Garamond" w:eastAsia="Times New Roman" w:hAnsi="Garamond" w:cs="Cambria Math"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</w:pPr>
            <w:proofErr w:type="spellStart"/>
            <w:r w:rsidRPr="003E5C8B">
              <w:rPr>
                <w:rFonts w:ascii="Garamond" w:eastAsia="Times New Roman" w:hAnsi="Garamond" w:cs="Cambria Math"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  <w:t>piękno</w:t>
            </w:r>
            <w:proofErr w:type="spellEnd"/>
          </w:p>
        </w:tc>
      </w:tr>
      <w:tr w:rsidR="003E5C8B" w:rsidRPr="00331938" w14:paraId="388F91B3" w14:textId="03F13CD6" w:rsidTr="003E5C8B">
        <w:trPr>
          <w:jc w:val="center"/>
        </w:trPr>
        <w:tc>
          <w:tcPr>
            <w:tcW w:w="1843" w:type="dxa"/>
          </w:tcPr>
          <w:p w14:paraId="1587E3B2" w14:textId="77777777" w:rsidR="003E5C8B" w:rsidRDefault="003E5C8B" w:rsidP="003C1F13">
            <w:pPr>
              <w:jc w:val="right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1"/>
                <w:szCs w:val="21"/>
                <w:lang w:val="en-GB" w:eastAsia="pl-PL"/>
              </w:rPr>
            </w:pPr>
            <w:r w:rsidRPr="003E5C8B">
              <w:rPr>
                <w:rFonts w:ascii="Garamond" w:eastAsia="Times New Roman" w:hAnsi="Garamond" w:cs="Arial"/>
                <w:smallCaps/>
                <w:color w:val="202124"/>
                <w:spacing w:val="3"/>
                <w:sz w:val="21"/>
                <w:szCs w:val="21"/>
                <w:lang w:val="en-GB" w:eastAsia="pl-PL"/>
              </w:rPr>
              <w:t>holy</w:t>
            </w:r>
          </w:p>
          <w:p w14:paraId="1754B81E" w14:textId="50D35D22" w:rsidR="003E5C8B" w:rsidRPr="003E5C8B" w:rsidRDefault="003E5C8B" w:rsidP="003C1F13">
            <w:pPr>
              <w:jc w:val="right"/>
              <w:textAlignment w:val="center"/>
              <w:rPr>
                <w:rFonts w:ascii="Garamond" w:eastAsia="Times New Roman" w:hAnsi="Garamond" w:cs="Arial"/>
                <w:color w:val="202124"/>
                <w:spacing w:val="3"/>
                <w:sz w:val="21"/>
                <w:szCs w:val="21"/>
                <w:lang w:val="en-GB" w:eastAsia="pl-PL"/>
              </w:rPr>
            </w:pPr>
            <w:proofErr w:type="spellStart"/>
            <w:r w:rsidRPr="003E5C8B">
              <w:rPr>
                <w:rFonts w:ascii="Garamond" w:eastAsia="Times New Roman" w:hAnsi="Garamond" w:cs="Arial"/>
                <w:color w:val="202124"/>
                <w:spacing w:val="3"/>
                <w:sz w:val="21"/>
                <w:szCs w:val="21"/>
                <w:lang w:val="en-GB" w:eastAsia="pl-PL"/>
              </w:rPr>
              <w:t>święte</w:t>
            </w:r>
            <w:proofErr w:type="spellEnd"/>
          </w:p>
        </w:tc>
        <w:tc>
          <w:tcPr>
            <w:tcW w:w="992" w:type="dxa"/>
            <w:tcBorders>
              <w:right w:val="nil"/>
            </w:tcBorders>
            <w:shd w:val="clear" w:color="auto" w:fill="D9D9D9" w:themeFill="background1" w:themeFillShade="D9"/>
            <w:vAlign w:val="center"/>
          </w:tcPr>
          <w:p w14:paraId="2828243A" w14:textId="169112A9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270289EE" w14:textId="5D0DCCF1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7724688" w14:textId="352BA78D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6608856D" w14:textId="13321163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FF3A560" w14:textId="41932742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711C3A99" w14:textId="0C447D6E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3" w:type="dxa"/>
            <w:tcBorders>
              <w:left w:val="nil"/>
            </w:tcBorders>
            <w:shd w:val="clear" w:color="auto" w:fill="D9D9D9" w:themeFill="background1" w:themeFillShade="D9"/>
            <w:vAlign w:val="center"/>
          </w:tcPr>
          <w:p w14:paraId="630100FB" w14:textId="415E943A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1559" w:type="dxa"/>
            <w:tcBorders>
              <w:left w:val="nil"/>
            </w:tcBorders>
            <w:shd w:val="clear" w:color="auto" w:fill="auto"/>
            <w:vAlign w:val="center"/>
          </w:tcPr>
          <w:p w14:paraId="00082522" w14:textId="77777777" w:rsidR="003E5C8B" w:rsidRDefault="003E5C8B" w:rsidP="00A50FD9">
            <w:pPr>
              <w:textAlignment w:val="center"/>
              <w:rPr>
                <w:rFonts w:ascii="Garamond" w:eastAsia="Times New Roman" w:hAnsi="Garamond" w:cs="Cambria Math"/>
                <w:smallCaps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</w:pPr>
            <w:r w:rsidRPr="00AC138E">
              <w:rPr>
                <w:rFonts w:ascii="Garamond" w:eastAsia="Times New Roman" w:hAnsi="Garamond" w:cs="Cambria Math"/>
                <w:smallCaps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  <w:t>(ac)cursed</w:t>
            </w:r>
          </w:p>
          <w:p w14:paraId="58B79B68" w14:textId="6802377C" w:rsidR="003E5C8B" w:rsidRPr="003E5C8B" w:rsidRDefault="003E5C8B" w:rsidP="00A50FD9">
            <w:pPr>
              <w:textAlignment w:val="center"/>
              <w:rPr>
                <w:rFonts w:ascii="Garamond" w:eastAsia="Times New Roman" w:hAnsi="Garamond" w:cs="Cambria Math"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</w:pPr>
            <w:proofErr w:type="spellStart"/>
            <w:r w:rsidRPr="003E5C8B">
              <w:rPr>
                <w:rFonts w:ascii="Garamond" w:eastAsia="Times New Roman" w:hAnsi="Garamond" w:cs="Cambria Math"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  <w:t>przeklęte</w:t>
            </w:r>
            <w:proofErr w:type="spellEnd"/>
          </w:p>
        </w:tc>
      </w:tr>
      <w:tr w:rsidR="00A50FD9" w:rsidRPr="00331938" w14:paraId="4171785B" w14:textId="77777777" w:rsidTr="003E5C8B">
        <w:trPr>
          <w:jc w:val="center"/>
        </w:trPr>
        <w:tc>
          <w:tcPr>
            <w:tcW w:w="1843" w:type="dxa"/>
          </w:tcPr>
          <w:p w14:paraId="7A31027D" w14:textId="77777777" w:rsidR="003E5C8B" w:rsidRDefault="003E5C8B" w:rsidP="003C1F13">
            <w:pPr>
              <w:jc w:val="right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1"/>
                <w:szCs w:val="21"/>
                <w:lang w:val="en-GB" w:eastAsia="pl-PL"/>
              </w:rPr>
            </w:pPr>
            <w:r w:rsidRPr="003E5C8B">
              <w:rPr>
                <w:rFonts w:ascii="Garamond" w:eastAsia="Times New Roman" w:hAnsi="Garamond" w:cs="Arial"/>
                <w:smallCaps/>
                <w:color w:val="202124"/>
                <w:spacing w:val="3"/>
                <w:sz w:val="21"/>
                <w:szCs w:val="21"/>
                <w:lang w:val="en-GB" w:eastAsia="pl-PL"/>
              </w:rPr>
              <w:lastRenderedPageBreak/>
              <w:t>joy</w:t>
            </w:r>
          </w:p>
          <w:p w14:paraId="5D20629E" w14:textId="6D7B9DB6" w:rsidR="003E5C8B" w:rsidRPr="003E5C8B" w:rsidRDefault="003E5C8B" w:rsidP="003C1F13">
            <w:pPr>
              <w:jc w:val="right"/>
              <w:textAlignment w:val="center"/>
              <w:rPr>
                <w:rFonts w:ascii="Garamond" w:eastAsia="Times New Roman" w:hAnsi="Garamond" w:cs="Arial"/>
                <w:color w:val="202124"/>
                <w:spacing w:val="3"/>
                <w:sz w:val="21"/>
                <w:szCs w:val="21"/>
                <w:lang w:val="en-GB" w:eastAsia="pl-PL"/>
              </w:rPr>
            </w:pPr>
            <w:proofErr w:type="spellStart"/>
            <w:r w:rsidRPr="003E5C8B">
              <w:rPr>
                <w:rFonts w:ascii="Garamond" w:eastAsia="Times New Roman" w:hAnsi="Garamond" w:cs="Arial"/>
                <w:color w:val="202124"/>
                <w:spacing w:val="3"/>
                <w:sz w:val="21"/>
                <w:szCs w:val="21"/>
                <w:lang w:val="en-GB" w:eastAsia="pl-PL"/>
              </w:rPr>
              <w:t>radość</w:t>
            </w:r>
            <w:proofErr w:type="spellEnd"/>
          </w:p>
        </w:tc>
        <w:tc>
          <w:tcPr>
            <w:tcW w:w="992" w:type="dxa"/>
            <w:tcBorders>
              <w:right w:val="nil"/>
            </w:tcBorders>
            <w:shd w:val="clear" w:color="auto" w:fill="D9D9D9" w:themeFill="background1" w:themeFillShade="D9"/>
            <w:vAlign w:val="center"/>
          </w:tcPr>
          <w:p w14:paraId="3E743A30" w14:textId="64694D55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0BE927C5" w14:textId="36C8B508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AA76C5D" w14:textId="4CD5D71C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53F4DD50" w14:textId="42AA39E5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3DB225F" w14:textId="177BCF2D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38C28E53" w14:textId="03C7A1AE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3" w:type="dxa"/>
            <w:tcBorders>
              <w:left w:val="nil"/>
            </w:tcBorders>
            <w:shd w:val="clear" w:color="auto" w:fill="D9D9D9" w:themeFill="background1" w:themeFillShade="D9"/>
            <w:vAlign w:val="center"/>
          </w:tcPr>
          <w:p w14:paraId="1ADACAB7" w14:textId="1C9249C2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1559" w:type="dxa"/>
            <w:tcBorders>
              <w:left w:val="nil"/>
            </w:tcBorders>
            <w:shd w:val="clear" w:color="auto" w:fill="auto"/>
            <w:vAlign w:val="center"/>
          </w:tcPr>
          <w:p w14:paraId="4F91690D" w14:textId="77777777" w:rsidR="003E5C8B" w:rsidRDefault="003E5C8B" w:rsidP="00A50FD9">
            <w:pPr>
              <w:textAlignment w:val="center"/>
              <w:rPr>
                <w:rFonts w:ascii="Garamond" w:eastAsia="Times New Roman" w:hAnsi="Garamond" w:cs="Cambria Math"/>
                <w:smallCaps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</w:pPr>
            <w:r>
              <w:rPr>
                <w:rFonts w:ascii="Garamond" w:eastAsia="Times New Roman" w:hAnsi="Garamond" w:cs="Cambria Math"/>
                <w:smallCaps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  <w:t>sadness</w:t>
            </w:r>
          </w:p>
          <w:p w14:paraId="569F89AC" w14:textId="1AF28923" w:rsidR="003E5C8B" w:rsidRPr="003E5C8B" w:rsidRDefault="003E5C8B" w:rsidP="00A50FD9">
            <w:pPr>
              <w:textAlignment w:val="center"/>
              <w:rPr>
                <w:rFonts w:ascii="Garamond" w:eastAsia="Times New Roman" w:hAnsi="Garamond" w:cs="Cambria Math"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</w:pPr>
            <w:proofErr w:type="spellStart"/>
            <w:r w:rsidRPr="003E5C8B">
              <w:rPr>
                <w:rFonts w:ascii="Garamond" w:eastAsia="Times New Roman" w:hAnsi="Garamond" w:cs="Cambria Math"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  <w:t>smutek</w:t>
            </w:r>
            <w:proofErr w:type="spellEnd"/>
          </w:p>
        </w:tc>
      </w:tr>
      <w:tr w:rsidR="003E5C8B" w:rsidRPr="00331938" w14:paraId="2D3FE17F" w14:textId="77777777" w:rsidTr="003E5C8B">
        <w:trPr>
          <w:jc w:val="center"/>
        </w:trPr>
        <w:tc>
          <w:tcPr>
            <w:tcW w:w="1843" w:type="dxa"/>
          </w:tcPr>
          <w:p w14:paraId="0BEEE3C2" w14:textId="77777777" w:rsidR="006928C0" w:rsidRDefault="006928C0" w:rsidP="003C1F13">
            <w:pPr>
              <w:jc w:val="right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1"/>
                <w:szCs w:val="21"/>
                <w:lang w:val="en-GB" w:eastAsia="pl-PL"/>
              </w:rPr>
            </w:pPr>
            <w:r w:rsidRPr="003E5C8B">
              <w:rPr>
                <w:rFonts w:ascii="Garamond" w:eastAsia="Times New Roman" w:hAnsi="Garamond" w:cs="Arial"/>
                <w:smallCaps/>
                <w:color w:val="202124"/>
                <w:spacing w:val="3"/>
                <w:sz w:val="21"/>
                <w:szCs w:val="21"/>
                <w:lang w:val="en-GB" w:eastAsia="pl-PL"/>
              </w:rPr>
              <w:t>known</w:t>
            </w:r>
          </w:p>
          <w:p w14:paraId="2A790490" w14:textId="767EA31B" w:rsidR="003E5C8B" w:rsidRPr="003E5C8B" w:rsidRDefault="003E5C8B" w:rsidP="003C1F13">
            <w:pPr>
              <w:jc w:val="right"/>
              <w:textAlignment w:val="center"/>
              <w:rPr>
                <w:rFonts w:ascii="Garamond" w:eastAsia="Times New Roman" w:hAnsi="Garamond" w:cs="Arial"/>
                <w:color w:val="202124"/>
                <w:spacing w:val="3"/>
                <w:sz w:val="21"/>
                <w:szCs w:val="21"/>
                <w:lang w:val="en-GB" w:eastAsia="pl-PL"/>
              </w:rPr>
            </w:pPr>
            <w:proofErr w:type="spellStart"/>
            <w:r w:rsidRPr="003E5C8B">
              <w:rPr>
                <w:rFonts w:ascii="Garamond" w:eastAsia="Times New Roman" w:hAnsi="Garamond" w:cs="Arial"/>
                <w:color w:val="202124"/>
                <w:spacing w:val="3"/>
                <w:sz w:val="21"/>
                <w:szCs w:val="21"/>
                <w:lang w:val="en-GB" w:eastAsia="pl-PL"/>
              </w:rPr>
              <w:t>jawne</w:t>
            </w:r>
            <w:proofErr w:type="spellEnd"/>
          </w:p>
        </w:tc>
        <w:tc>
          <w:tcPr>
            <w:tcW w:w="992" w:type="dxa"/>
            <w:tcBorders>
              <w:right w:val="nil"/>
            </w:tcBorders>
            <w:shd w:val="clear" w:color="auto" w:fill="D9D9D9" w:themeFill="background1" w:themeFillShade="D9"/>
            <w:vAlign w:val="center"/>
          </w:tcPr>
          <w:p w14:paraId="7FB0E080" w14:textId="36E29375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3FA186AF" w14:textId="2D3FB1F7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2B8CEE7" w14:textId="7F9B2EFD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76E639E6" w14:textId="7F668D14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9481F6B" w14:textId="1C3F2B22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5EEA373E" w14:textId="3E667C5C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3" w:type="dxa"/>
            <w:tcBorders>
              <w:left w:val="nil"/>
            </w:tcBorders>
            <w:shd w:val="clear" w:color="auto" w:fill="D9D9D9" w:themeFill="background1" w:themeFillShade="D9"/>
            <w:vAlign w:val="center"/>
          </w:tcPr>
          <w:p w14:paraId="5A562A9A" w14:textId="7CBDBA6C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1559" w:type="dxa"/>
            <w:tcBorders>
              <w:left w:val="nil"/>
            </w:tcBorders>
            <w:shd w:val="clear" w:color="auto" w:fill="auto"/>
            <w:vAlign w:val="center"/>
          </w:tcPr>
          <w:p w14:paraId="1B4A6D2B" w14:textId="77777777" w:rsidR="006928C0" w:rsidRDefault="006928C0" w:rsidP="00A50FD9">
            <w:pPr>
              <w:textAlignment w:val="center"/>
              <w:rPr>
                <w:rFonts w:ascii="Garamond" w:eastAsia="Times New Roman" w:hAnsi="Garamond" w:cs="Cambria Math"/>
                <w:smallCaps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</w:pPr>
            <w:r w:rsidRPr="00AC138E">
              <w:rPr>
                <w:rFonts w:ascii="Garamond" w:eastAsia="Times New Roman" w:hAnsi="Garamond" w:cs="Cambria Math"/>
                <w:smallCaps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  <w:t>secret</w:t>
            </w:r>
          </w:p>
          <w:p w14:paraId="36AD310F" w14:textId="365EE5C2" w:rsidR="003E5C8B" w:rsidRPr="003E5C8B" w:rsidRDefault="003E5C8B" w:rsidP="00A50FD9">
            <w:pPr>
              <w:textAlignment w:val="center"/>
              <w:rPr>
                <w:rFonts w:ascii="Garamond" w:eastAsia="Times New Roman" w:hAnsi="Garamond" w:cs="Cambria Math"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</w:pPr>
            <w:proofErr w:type="spellStart"/>
            <w:r w:rsidRPr="003E5C8B">
              <w:rPr>
                <w:rFonts w:ascii="Garamond" w:eastAsia="Times New Roman" w:hAnsi="Garamond" w:cs="Cambria Math"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  <w:t>tajemne</w:t>
            </w:r>
            <w:proofErr w:type="spellEnd"/>
          </w:p>
        </w:tc>
      </w:tr>
      <w:tr w:rsidR="003E5C8B" w:rsidRPr="00331938" w14:paraId="5A601627" w14:textId="16D1D16E" w:rsidTr="003E5C8B">
        <w:trPr>
          <w:jc w:val="center"/>
        </w:trPr>
        <w:tc>
          <w:tcPr>
            <w:tcW w:w="1843" w:type="dxa"/>
          </w:tcPr>
          <w:p w14:paraId="6674D667" w14:textId="77777777" w:rsidR="006928C0" w:rsidRDefault="006928C0" w:rsidP="003C1F13">
            <w:pPr>
              <w:jc w:val="right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1"/>
                <w:szCs w:val="21"/>
                <w:lang w:val="en-GB" w:eastAsia="pl-PL"/>
              </w:rPr>
            </w:pPr>
            <w:r w:rsidRPr="003E5C8B">
              <w:rPr>
                <w:rFonts w:ascii="Garamond" w:eastAsia="Times New Roman" w:hAnsi="Garamond" w:cs="Arial"/>
                <w:smallCaps/>
                <w:color w:val="202124"/>
                <w:spacing w:val="3"/>
                <w:sz w:val="21"/>
                <w:szCs w:val="21"/>
                <w:lang w:val="en-GB" w:eastAsia="pl-PL"/>
              </w:rPr>
              <w:t>life</w:t>
            </w:r>
          </w:p>
          <w:p w14:paraId="76D544CF" w14:textId="326BB2A2" w:rsidR="003E5C8B" w:rsidRPr="003E5C8B" w:rsidRDefault="003E5C8B" w:rsidP="003C1F13">
            <w:pPr>
              <w:jc w:val="right"/>
              <w:textAlignment w:val="center"/>
              <w:rPr>
                <w:rFonts w:ascii="Garamond" w:eastAsia="Times New Roman" w:hAnsi="Garamond" w:cs="Arial"/>
                <w:color w:val="202124"/>
                <w:spacing w:val="3"/>
                <w:sz w:val="21"/>
                <w:szCs w:val="21"/>
                <w:lang w:val="en-GB" w:eastAsia="pl-PL"/>
              </w:rPr>
            </w:pPr>
            <w:proofErr w:type="spellStart"/>
            <w:r w:rsidRPr="003E5C8B">
              <w:rPr>
                <w:rFonts w:ascii="Garamond" w:eastAsia="Times New Roman" w:hAnsi="Garamond" w:cs="Arial"/>
                <w:color w:val="202124"/>
                <w:spacing w:val="3"/>
                <w:sz w:val="21"/>
                <w:szCs w:val="21"/>
                <w:lang w:val="en-GB" w:eastAsia="pl-PL"/>
              </w:rPr>
              <w:t>życie</w:t>
            </w:r>
            <w:proofErr w:type="spellEnd"/>
          </w:p>
        </w:tc>
        <w:tc>
          <w:tcPr>
            <w:tcW w:w="992" w:type="dxa"/>
            <w:tcBorders>
              <w:right w:val="nil"/>
            </w:tcBorders>
            <w:shd w:val="clear" w:color="auto" w:fill="D9D9D9" w:themeFill="background1" w:themeFillShade="D9"/>
            <w:vAlign w:val="center"/>
          </w:tcPr>
          <w:p w14:paraId="6EBDAFA9" w14:textId="593EC3C0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7E08C6F9" w14:textId="1BD98490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1C643E8" w14:textId="5499E153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1E27E217" w14:textId="2EC69F17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B1958C7" w14:textId="379106E1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166FD4FD" w14:textId="3C36F68B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3" w:type="dxa"/>
            <w:tcBorders>
              <w:left w:val="nil"/>
            </w:tcBorders>
            <w:shd w:val="clear" w:color="auto" w:fill="D9D9D9" w:themeFill="background1" w:themeFillShade="D9"/>
            <w:vAlign w:val="center"/>
          </w:tcPr>
          <w:p w14:paraId="5B4AA9C7" w14:textId="5F703AE3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1559" w:type="dxa"/>
            <w:tcBorders>
              <w:left w:val="nil"/>
            </w:tcBorders>
            <w:shd w:val="clear" w:color="auto" w:fill="auto"/>
            <w:vAlign w:val="center"/>
          </w:tcPr>
          <w:p w14:paraId="4C0B6850" w14:textId="77777777" w:rsidR="006928C0" w:rsidRDefault="006928C0" w:rsidP="00A50FD9">
            <w:pPr>
              <w:textAlignment w:val="center"/>
              <w:rPr>
                <w:rFonts w:ascii="Garamond" w:eastAsia="Times New Roman" w:hAnsi="Garamond" w:cs="Cambria Math"/>
                <w:smallCaps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</w:pPr>
            <w:r w:rsidRPr="00AC138E">
              <w:rPr>
                <w:rFonts w:ascii="Garamond" w:eastAsia="Times New Roman" w:hAnsi="Garamond" w:cs="Cambria Math"/>
                <w:smallCaps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  <w:t>death</w:t>
            </w:r>
          </w:p>
          <w:p w14:paraId="0A5C2AFA" w14:textId="2ADC1A70" w:rsidR="003E5C8B" w:rsidRPr="003E5C8B" w:rsidRDefault="003E5C8B" w:rsidP="00A50FD9">
            <w:pPr>
              <w:textAlignment w:val="center"/>
              <w:rPr>
                <w:rFonts w:ascii="Garamond" w:eastAsia="Times New Roman" w:hAnsi="Garamond" w:cs="Cambria Math"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</w:pPr>
            <w:proofErr w:type="spellStart"/>
            <w:r w:rsidRPr="003E5C8B">
              <w:rPr>
                <w:rFonts w:ascii="Garamond" w:eastAsia="Times New Roman" w:hAnsi="Garamond" w:cs="Cambria Math"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  <w:t>śmierć</w:t>
            </w:r>
            <w:proofErr w:type="spellEnd"/>
          </w:p>
        </w:tc>
      </w:tr>
      <w:tr w:rsidR="003E5C8B" w:rsidRPr="00331938" w14:paraId="63AF6621" w14:textId="0CE96D46" w:rsidTr="003E5C8B">
        <w:trPr>
          <w:jc w:val="center"/>
        </w:trPr>
        <w:tc>
          <w:tcPr>
            <w:tcW w:w="1843" w:type="dxa"/>
          </w:tcPr>
          <w:p w14:paraId="61B01638" w14:textId="77777777" w:rsidR="006928C0" w:rsidRDefault="006928C0" w:rsidP="003C1F13">
            <w:pPr>
              <w:jc w:val="right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1"/>
                <w:szCs w:val="21"/>
                <w:lang w:val="en-GB" w:eastAsia="pl-PL"/>
              </w:rPr>
            </w:pPr>
            <w:r w:rsidRPr="003E5C8B">
              <w:rPr>
                <w:rFonts w:ascii="Garamond" w:eastAsia="Times New Roman" w:hAnsi="Garamond" w:cs="Arial"/>
                <w:smallCaps/>
                <w:color w:val="202124"/>
                <w:spacing w:val="3"/>
                <w:sz w:val="21"/>
                <w:szCs w:val="21"/>
                <w:lang w:val="en-GB" w:eastAsia="pl-PL"/>
              </w:rPr>
              <w:t>luck</w:t>
            </w:r>
          </w:p>
          <w:p w14:paraId="333EAE5C" w14:textId="6E75859C" w:rsidR="003E5C8B" w:rsidRPr="003E5C8B" w:rsidRDefault="003E5C8B" w:rsidP="003C1F13">
            <w:pPr>
              <w:jc w:val="right"/>
              <w:textAlignment w:val="center"/>
              <w:rPr>
                <w:rFonts w:ascii="Garamond" w:eastAsia="Times New Roman" w:hAnsi="Garamond" w:cs="Arial"/>
                <w:color w:val="202124"/>
                <w:spacing w:val="3"/>
                <w:sz w:val="21"/>
                <w:szCs w:val="21"/>
                <w:lang w:val="en-GB" w:eastAsia="pl-PL"/>
              </w:rPr>
            </w:pPr>
            <w:proofErr w:type="spellStart"/>
            <w:r w:rsidRPr="003E5C8B">
              <w:rPr>
                <w:rFonts w:ascii="Garamond" w:eastAsia="Times New Roman" w:hAnsi="Garamond" w:cs="Arial"/>
                <w:color w:val="202124"/>
                <w:spacing w:val="3"/>
                <w:sz w:val="21"/>
                <w:szCs w:val="21"/>
                <w:lang w:val="en-GB" w:eastAsia="pl-PL"/>
              </w:rPr>
              <w:t>szczęście</w:t>
            </w:r>
            <w:proofErr w:type="spellEnd"/>
          </w:p>
        </w:tc>
        <w:tc>
          <w:tcPr>
            <w:tcW w:w="992" w:type="dxa"/>
            <w:tcBorders>
              <w:right w:val="nil"/>
            </w:tcBorders>
            <w:shd w:val="clear" w:color="auto" w:fill="D9D9D9" w:themeFill="background1" w:themeFillShade="D9"/>
            <w:vAlign w:val="center"/>
          </w:tcPr>
          <w:p w14:paraId="06B3D13F" w14:textId="57E8795C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3B6F1EDA" w14:textId="02BF39C5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0FF572E" w14:textId="2E660F3C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4EC04C36" w14:textId="14D213C5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2389EEA" w14:textId="51C1C2E0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1135550C" w14:textId="239D0811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3" w:type="dxa"/>
            <w:tcBorders>
              <w:left w:val="nil"/>
            </w:tcBorders>
            <w:shd w:val="clear" w:color="auto" w:fill="D9D9D9" w:themeFill="background1" w:themeFillShade="D9"/>
            <w:vAlign w:val="center"/>
          </w:tcPr>
          <w:p w14:paraId="460C5F43" w14:textId="6F8FEFDA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1559" w:type="dxa"/>
            <w:tcBorders>
              <w:left w:val="nil"/>
            </w:tcBorders>
            <w:shd w:val="clear" w:color="auto" w:fill="auto"/>
            <w:vAlign w:val="center"/>
          </w:tcPr>
          <w:p w14:paraId="14ABC0AE" w14:textId="77777777" w:rsidR="006928C0" w:rsidRDefault="006928C0" w:rsidP="00A50FD9">
            <w:pPr>
              <w:textAlignment w:val="center"/>
              <w:rPr>
                <w:rFonts w:ascii="Garamond" w:eastAsia="Times New Roman" w:hAnsi="Garamond" w:cs="Cambria Math"/>
                <w:smallCaps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</w:pPr>
            <w:r w:rsidRPr="00AC138E">
              <w:rPr>
                <w:rFonts w:ascii="Garamond" w:eastAsia="Times New Roman" w:hAnsi="Garamond" w:cs="Cambria Math"/>
                <w:smallCaps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  <w:t>misfortune</w:t>
            </w:r>
          </w:p>
          <w:p w14:paraId="7211CF99" w14:textId="6684E899" w:rsidR="003E5C8B" w:rsidRPr="003E5C8B" w:rsidRDefault="003E5C8B" w:rsidP="00A50FD9">
            <w:pPr>
              <w:textAlignment w:val="center"/>
              <w:rPr>
                <w:rFonts w:ascii="Garamond" w:eastAsia="Times New Roman" w:hAnsi="Garamond" w:cs="Cambria Math"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</w:pPr>
            <w:proofErr w:type="spellStart"/>
            <w:r w:rsidRPr="003E5C8B">
              <w:rPr>
                <w:rFonts w:ascii="Garamond" w:eastAsia="Times New Roman" w:hAnsi="Garamond" w:cs="Cambria Math"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  <w:t>nieszczęście</w:t>
            </w:r>
            <w:proofErr w:type="spellEnd"/>
          </w:p>
        </w:tc>
      </w:tr>
      <w:tr w:rsidR="003E5C8B" w:rsidRPr="00331938" w14:paraId="2A485D4C" w14:textId="30561120" w:rsidTr="003E5C8B">
        <w:trPr>
          <w:jc w:val="center"/>
        </w:trPr>
        <w:tc>
          <w:tcPr>
            <w:tcW w:w="1843" w:type="dxa"/>
          </w:tcPr>
          <w:p w14:paraId="7E287E4E" w14:textId="77777777" w:rsidR="006928C0" w:rsidRDefault="006928C0" w:rsidP="003C1F13">
            <w:pPr>
              <w:jc w:val="right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1"/>
                <w:szCs w:val="21"/>
                <w:lang w:val="en-GB" w:eastAsia="pl-PL"/>
              </w:rPr>
            </w:pPr>
            <w:r w:rsidRPr="003E5C8B">
              <w:rPr>
                <w:rFonts w:ascii="Garamond" w:eastAsia="Times New Roman" w:hAnsi="Garamond" w:cs="Arial"/>
                <w:smallCaps/>
                <w:color w:val="202124"/>
                <w:spacing w:val="3"/>
                <w:sz w:val="21"/>
                <w:szCs w:val="21"/>
                <w:lang w:val="en-GB" w:eastAsia="pl-PL"/>
              </w:rPr>
              <w:t>north</w:t>
            </w:r>
          </w:p>
          <w:p w14:paraId="5AEDE331" w14:textId="4260AAB4" w:rsidR="003E5C8B" w:rsidRPr="003E5C8B" w:rsidRDefault="003E5C8B" w:rsidP="003C1F13">
            <w:pPr>
              <w:jc w:val="right"/>
              <w:textAlignment w:val="center"/>
              <w:rPr>
                <w:rFonts w:ascii="Garamond" w:eastAsia="Times New Roman" w:hAnsi="Garamond" w:cs="Arial"/>
                <w:color w:val="202124"/>
                <w:spacing w:val="3"/>
                <w:sz w:val="21"/>
                <w:szCs w:val="21"/>
                <w:lang w:val="en-GB" w:eastAsia="pl-PL"/>
              </w:rPr>
            </w:pPr>
            <w:proofErr w:type="spellStart"/>
            <w:r w:rsidRPr="003E5C8B">
              <w:rPr>
                <w:rFonts w:ascii="Garamond" w:eastAsia="Times New Roman" w:hAnsi="Garamond" w:cs="Arial"/>
                <w:color w:val="202124"/>
                <w:spacing w:val="3"/>
                <w:sz w:val="21"/>
                <w:szCs w:val="21"/>
                <w:lang w:val="en-GB" w:eastAsia="pl-PL"/>
              </w:rPr>
              <w:t>północ</w:t>
            </w:r>
            <w:proofErr w:type="spellEnd"/>
            <w:r>
              <w:rPr>
                <w:rFonts w:ascii="Garamond" w:eastAsia="Times New Roman" w:hAnsi="Garamond" w:cs="Arial"/>
                <w:color w:val="202124"/>
                <w:spacing w:val="3"/>
                <w:sz w:val="21"/>
                <w:szCs w:val="21"/>
                <w:lang w:val="en-GB" w:eastAsia="pl-PL"/>
              </w:rPr>
              <w:t xml:space="preserve"> (N)</w:t>
            </w:r>
          </w:p>
        </w:tc>
        <w:tc>
          <w:tcPr>
            <w:tcW w:w="992" w:type="dxa"/>
            <w:tcBorders>
              <w:right w:val="nil"/>
            </w:tcBorders>
            <w:shd w:val="clear" w:color="auto" w:fill="D9D9D9" w:themeFill="background1" w:themeFillShade="D9"/>
            <w:vAlign w:val="center"/>
          </w:tcPr>
          <w:p w14:paraId="7331BB85" w14:textId="0C84ABBF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55F3CCA9" w14:textId="7D17E98B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4FF463E" w14:textId="1C6341B9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503659A4" w14:textId="5A4D1AF2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019CD5B" w14:textId="115DDCC0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08E801AA" w14:textId="5A4B3849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3" w:type="dxa"/>
            <w:tcBorders>
              <w:left w:val="nil"/>
            </w:tcBorders>
            <w:shd w:val="clear" w:color="auto" w:fill="D9D9D9" w:themeFill="background1" w:themeFillShade="D9"/>
            <w:vAlign w:val="center"/>
          </w:tcPr>
          <w:p w14:paraId="479495EC" w14:textId="7FF172C8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1559" w:type="dxa"/>
            <w:tcBorders>
              <w:left w:val="nil"/>
            </w:tcBorders>
            <w:shd w:val="clear" w:color="auto" w:fill="auto"/>
            <w:vAlign w:val="center"/>
          </w:tcPr>
          <w:p w14:paraId="343B1F1D" w14:textId="77777777" w:rsidR="006928C0" w:rsidRDefault="006928C0" w:rsidP="00A50FD9">
            <w:pPr>
              <w:textAlignment w:val="center"/>
              <w:rPr>
                <w:rFonts w:ascii="Garamond" w:eastAsia="Times New Roman" w:hAnsi="Garamond" w:cs="Cambria Math"/>
                <w:smallCaps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</w:pPr>
            <w:r w:rsidRPr="00AC138E">
              <w:rPr>
                <w:rFonts w:ascii="Garamond" w:eastAsia="Times New Roman" w:hAnsi="Garamond" w:cs="Cambria Math"/>
                <w:smallCaps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  <w:t>south</w:t>
            </w:r>
          </w:p>
          <w:p w14:paraId="70DBCBDE" w14:textId="7DD67A10" w:rsidR="003E5C8B" w:rsidRPr="003E5C8B" w:rsidRDefault="003E5C8B" w:rsidP="00A50FD9">
            <w:pPr>
              <w:textAlignment w:val="center"/>
              <w:rPr>
                <w:rFonts w:ascii="Garamond" w:eastAsia="Times New Roman" w:hAnsi="Garamond" w:cs="Cambria Math"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</w:pPr>
            <w:proofErr w:type="spellStart"/>
            <w:r w:rsidRPr="003E5C8B">
              <w:rPr>
                <w:rFonts w:ascii="Garamond" w:eastAsia="Times New Roman" w:hAnsi="Garamond" w:cs="Cambria Math"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  <w:t>południe</w:t>
            </w:r>
            <w:proofErr w:type="spellEnd"/>
            <w:r w:rsidRPr="003E5C8B">
              <w:rPr>
                <w:rFonts w:ascii="Garamond" w:eastAsia="Times New Roman" w:hAnsi="Garamond" w:cs="Cambria Math"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  <w:t xml:space="preserve"> (S)</w:t>
            </w:r>
          </w:p>
        </w:tc>
      </w:tr>
      <w:tr w:rsidR="003E5C8B" w:rsidRPr="00331938" w14:paraId="12B12E8F" w14:textId="3B28FC49" w:rsidTr="003E5C8B">
        <w:trPr>
          <w:jc w:val="center"/>
        </w:trPr>
        <w:tc>
          <w:tcPr>
            <w:tcW w:w="1843" w:type="dxa"/>
          </w:tcPr>
          <w:p w14:paraId="6252D971" w14:textId="77777777" w:rsidR="006928C0" w:rsidRDefault="006928C0" w:rsidP="003C1F13">
            <w:pPr>
              <w:jc w:val="right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1"/>
                <w:szCs w:val="21"/>
                <w:lang w:val="en-GB" w:eastAsia="pl-PL"/>
              </w:rPr>
            </w:pPr>
            <w:r w:rsidRPr="003E5C8B">
              <w:rPr>
                <w:rFonts w:ascii="Garamond" w:eastAsia="Times New Roman" w:hAnsi="Garamond" w:cs="Arial"/>
                <w:smallCaps/>
                <w:color w:val="202124"/>
                <w:spacing w:val="3"/>
                <w:sz w:val="21"/>
                <w:szCs w:val="21"/>
                <w:lang w:val="en-GB" w:eastAsia="pl-PL"/>
              </w:rPr>
              <w:t>order</w:t>
            </w:r>
          </w:p>
          <w:p w14:paraId="352FE8ED" w14:textId="75D712A7" w:rsidR="003E5C8B" w:rsidRPr="003E5C8B" w:rsidRDefault="003E5C8B" w:rsidP="003C1F13">
            <w:pPr>
              <w:jc w:val="right"/>
              <w:textAlignment w:val="center"/>
              <w:rPr>
                <w:rFonts w:ascii="Garamond" w:eastAsia="Times New Roman" w:hAnsi="Garamond" w:cs="Arial"/>
                <w:color w:val="202124"/>
                <w:spacing w:val="3"/>
                <w:sz w:val="21"/>
                <w:szCs w:val="21"/>
                <w:lang w:val="en-GB" w:eastAsia="pl-PL"/>
              </w:rPr>
            </w:pPr>
            <w:proofErr w:type="spellStart"/>
            <w:r w:rsidRPr="003E5C8B">
              <w:rPr>
                <w:rFonts w:ascii="Garamond" w:eastAsia="Times New Roman" w:hAnsi="Garamond" w:cs="Arial"/>
                <w:color w:val="202124"/>
                <w:spacing w:val="3"/>
                <w:sz w:val="21"/>
                <w:szCs w:val="21"/>
                <w:lang w:val="en-GB" w:eastAsia="pl-PL"/>
              </w:rPr>
              <w:t>porządek</w:t>
            </w:r>
            <w:proofErr w:type="spellEnd"/>
          </w:p>
        </w:tc>
        <w:tc>
          <w:tcPr>
            <w:tcW w:w="992" w:type="dxa"/>
            <w:tcBorders>
              <w:right w:val="nil"/>
            </w:tcBorders>
            <w:shd w:val="clear" w:color="auto" w:fill="D9D9D9" w:themeFill="background1" w:themeFillShade="D9"/>
            <w:vAlign w:val="center"/>
          </w:tcPr>
          <w:p w14:paraId="0A07AE68" w14:textId="58BD7263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63BA8B3E" w14:textId="1967756F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67CC3F6" w14:textId="26DD1047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7B766032" w14:textId="5B0FA076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7556856" w14:textId="58EA6F44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72905C9E" w14:textId="12BB26A2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3" w:type="dxa"/>
            <w:tcBorders>
              <w:left w:val="nil"/>
            </w:tcBorders>
            <w:shd w:val="clear" w:color="auto" w:fill="D9D9D9" w:themeFill="background1" w:themeFillShade="D9"/>
            <w:vAlign w:val="center"/>
          </w:tcPr>
          <w:p w14:paraId="273E0E23" w14:textId="6CCD54C5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1559" w:type="dxa"/>
            <w:tcBorders>
              <w:left w:val="nil"/>
            </w:tcBorders>
            <w:shd w:val="clear" w:color="auto" w:fill="auto"/>
            <w:vAlign w:val="center"/>
          </w:tcPr>
          <w:p w14:paraId="58E42E83" w14:textId="77777777" w:rsidR="006928C0" w:rsidRDefault="006928C0" w:rsidP="00A50FD9">
            <w:pPr>
              <w:textAlignment w:val="center"/>
              <w:rPr>
                <w:rFonts w:ascii="Garamond" w:eastAsia="Times New Roman" w:hAnsi="Garamond" w:cs="Cambria Math"/>
                <w:smallCaps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</w:pPr>
            <w:r w:rsidRPr="00AC138E">
              <w:rPr>
                <w:rFonts w:ascii="Garamond" w:eastAsia="Times New Roman" w:hAnsi="Garamond" w:cs="Cambria Math"/>
                <w:smallCaps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  <w:t>chaos</w:t>
            </w:r>
          </w:p>
          <w:p w14:paraId="2E634115" w14:textId="57EB21D4" w:rsidR="003E5C8B" w:rsidRPr="003E5C8B" w:rsidRDefault="003E5C8B" w:rsidP="00A50FD9">
            <w:pPr>
              <w:textAlignment w:val="center"/>
              <w:rPr>
                <w:rFonts w:ascii="Garamond" w:eastAsia="Times New Roman" w:hAnsi="Garamond" w:cs="Cambria Math"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</w:pPr>
            <w:r w:rsidRPr="003E5C8B">
              <w:rPr>
                <w:rFonts w:ascii="Garamond" w:eastAsia="Times New Roman" w:hAnsi="Garamond" w:cs="Cambria Math"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  <w:t>chaos</w:t>
            </w:r>
          </w:p>
        </w:tc>
      </w:tr>
      <w:tr w:rsidR="00A50FD9" w:rsidRPr="00331938" w14:paraId="703D71A6" w14:textId="77777777" w:rsidTr="003E5C8B">
        <w:trPr>
          <w:jc w:val="center"/>
        </w:trPr>
        <w:tc>
          <w:tcPr>
            <w:tcW w:w="1843" w:type="dxa"/>
          </w:tcPr>
          <w:p w14:paraId="5763B725" w14:textId="77777777" w:rsidR="003E5C8B" w:rsidRDefault="003E5C8B" w:rsidP="003C1F13">
            <w:pPr>
              <w:jc w:val="right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1"/>
                <w:szCs w:val="21"/>
                <w:lang w:val="en-GB" w:eastAsia="pl-PL"/>
              </w:rPr>
            </w:pPr>
            <w:r w:rsidRPr="003E5C8B">
              <w:rPr>
                <w:rFonts w:ascii="Garamond" w:eastAsia="Times New Roman" w:hAnsi="Garamond" w:cs="Arial"/>
                <w:smallCaps/>
                <w:color w:val="202124"/>
                <w:spacing w:val="3"/>
                <w:sz w:val="21"/>
                <w:szCs w:val="21"/>
                <w:lang w:val="en-GB" w:eastAsia="pl-PL"/>
              </w:rPr>
              <w:t>pleasant</w:t>
            </w:r>
          </w:p>
          <w:p w14:paraId="148D1C3B" w14:textId="60E8D183" w:rsidR="003E5C8B" w:rsidRPr="003E5C8B" w:rsidRDefault="003E5C8B" w:rsidP="003C1F13">
            <w:pPr>
              <w:jc w:val="right"/>
              <w:textAlignment w:val="center"/>
              <w:rPr>
                <w:rFonts w:ascii="Garamond" w:eastAsia="Times New Roman" w:hAnsi="Garamond" w:cs="Arial"/>
                <w:color w:val="202124"/>
                <w:spacing w:val="3"/>
                <w:sz w:val="21"/>
                <w:szCs w:val="21"/>
                <w:lang w:val="en-GB" w:eastAsia="pl-PL"/>
              </w:rPr>
            </w:pPr>
            <w:proofErr w:type="spellStart"/>
            <w:r w:rsidRPr="003E5C8B">
              <w:rPr>
                <w:rFonts w:ascii="Garamond" w:eastAsia="Times New Roman" w:hAnsi="Garamond" w:cs="Arial"/>
                <w:color w:val="202124"/>
                <w:spacing w:val="3"/>
                <w:sz w:val="21"/>
                <w:szCs w:val="21"/>
                <w:lang w:val="en-GB" w:eastAsia="pl-PL"/>
              </w:rPr>
              <w:t>przyjemne</w:t>
            </w:r>
            <w:proofErr w:type="spellEnd"/>
          </w:p>
        </w:tc>
        <w:tc>
          <w:tcPr>
            <w:tcW w:w="992" w:type="dxa"/>
            <w:tcBorders>
              <w:right w:val="nil"/>
            </w:tcBorders>
            <w:shd w:val="clear" w:color="auto" w:fill="D9D9D9" w:themeFill="background1" w:themeFillShade="D9"/>
            <w:vAlign w:val="center"/>
          </w:tcPr>
          <w:p w14:paraId="0480C872" w14:textId="4E4ADF37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5B967C0E" w14:textId="2962120E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721F93B" w14:textId="325B6B18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2D63259A" w14:textId="7828408C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FA63E44" w14:textId="3B4129FB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37AF8ED2" w14:textId="4DF4440C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3" w:type="dxa"/>
            <w:tcBorders>
              <w:left w:val="nil"/>
            </w:tcBorders>
            <w:shd w:val="clear" w:color="auto" w:fill="D9D9D9" w:themeFill="background1" w:themeFillShade="D9"/>
            <w:vAlign w:val="center"/>
          </w:tcPr>
          <w:p w14:paraId="6506D924" w14:textId="2EE34D3D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1559" w:type="dxa"/>
            <w:tcBorders>
              <w:left w:val="nil"/>
            </w:tcBorders>
            <w:shd w:val="clear" w:color="auto" w:fill="auto"/>
            <w:vAlign w:val="center"/>
          </w:tcPr>
          <w:p w14:paraId="30A6D13D" w14:textId="77777777" w:rsidR="003E5C8B" w:rsidRDefault="003E5C8B" w:rsidP="00A50FD9">
            <w:pPr>
              <w:textAlignment w:val="center"/>
              <w:rPr>
                <w:rFonts w:ascii="Garamond" w:eastAsia="Times New Roman" w:hAnsi="Garamond" w:cs="Cambria Math"/>
                <w:smallCaps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</w:pPr>
            <w:r>
              <w:rPr>
                <w:rFonts w:ascii="Garamond" w:eastAsia="Times New Roman" w:hAnsi="Garamond" w:cs="Cambria Math"/>
                <w:smallCaps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  <w:t>unpleasant</w:t>
            </w:r>
          </w:p>
          <w:p w14:paraId="52C52586" w14:textId="1BC31D5B" w:rsidR="003E5C8B" w:rsidRPr="003E5C8B" w:rsidRDefault="003E5C8B" w:rsidP="00A50FD9">
            <w:pPr>
              <w:textAlignment w:val="center"/>
              <w:rPr>
                <w:rFonts w:ascii="Garamond" w:eastAsia="Times New Roman" w:hAnsi="Garamond" w:cs="Cambria Math"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</w:pPr>
            <w:proofErr w:type="spellStart"/>
            <w:r w:rsidRPr="003E5C8B">
              <w:rPr>
                <w:rFonts w:ascii="Garamond" w:eastAsia="Times New Roman" w:hAnsi="Garamond" w:cs="Cambria Math"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  <w:t>nieprzyjemne</w:t>
            </w:r>
            <w:proofErr w:type="spellEnd"/>
          </w:p>
        </w:tc>
      </w:tr>
      <w:tr w:rsidR="00A50FD9" w:rsidRPr="00331938" w14:paraId="1FA97544" w14:textId="77777777" w:rsidTr="003E5C8B">
        <w:trPr>
          <w:jc w:val="center"/>
        </w:trPr>
        <w:tc>
          <w:tcPr>
            <w:tcW w:w="1843" w:type="dxa"/>
          </w:tcPr>
          <w:p w14:paraId="5CDFA517" w14:textId="77777777" w:rsidR="003E5C8B" w:rsidRDefault="003E5C8B" w:rsidP="003C1F13">
            <w:pPr>
              <w:jc w:val="right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1"/>
                <w:szCs w:val="21"/>
                <w:lang w:val="en-GB" w:eastAsia="pl-PL"/>
              </w:rPr>
            </w:pPr>
            <w:r w:rsidRPr="003E5C8B">
              <w:rPr>
                <w:rFonts w:ascii="Garamond" w:eastAsia="Times New Roman" w:hAnsi="Garamond" w:cs="Arial"/>
                <w:smallCaps/>
                <w:color w:val="202124"/>
                <w:spacing w:val="3"/>
                <w:sz w:val="21"/>
                <w:szCs w:val="21"/>
                <w:lang w:val="en-GB" w:eastAsia="pl-PL"/>
              </w:rPr>
              <w:t>powerless(ness)</w:t>
            </w:r>
          </w:p>
          <w:p w14:paraId="4D6D9A67" w14:textId="76A7856A" w:rsidR="003E5C8B" w:rsidRPr="003E5C8B" w:rsidRDefault="003E5C8B" w:rsidP="003C1F13">
            <w:pPr>
              <w:jc w:val="right"/>
              <w:textAlignment w:val="center"/>
              <w:rPr>
                <w:rFonts w:ascii="Garamond" w:eastAsia="Times New Roman" w:hAnsi="Garamond" w:cs="Arial"/>
                <w:color w:val="202124"/>
                <w:spacing w:val="3"/>
                <w:sz w:val="21"/>
                <w:szCs w:val="21"/>
                <w:lang w:val="en-GB" w:eastAsia="pl-PL"/>
              </w:rPr>
            </w:pPr>
            <w:proofErr w:type="spellStart"/>
            <w:r w:rsidRPr="003E5C8B">
              <w:rPr>
                <w:rFonts w:ascii="Garamond" w:eastAsia="Times New Roman" w:hAnsi="Garamond" w:cs="Arial"/>
                <w:color w:val="202124"/>
                <w:spacing w:val="3"/>
                <w:sz w:val="21"/>
                <w:szCs w:val="21"/>
                <w:lang w:val="en-GB" w:eastAsia="pl-PL"/>
              </w:rPr>
              <w:t>niemoc</w:t>
            </w:r>
            <w:proofErr w:type="spellEnd"/>
          </w:p>
        </w:tc>
        <w:tc>
          <w:tcPr>
            <w:tcW w:w="992" w:type="dxa"/>
            <w:tcBorders>
              <w:right w:val="nil"/>
            </w:tcBorders>
            <w:shd w:val="clear" w:color="auto" w:fill="D9D9D9" w:themeFill="background1" w:themeFillShade="D9"/>
            <w:vAlign w:val="center"/>
          </w:tcPr>
          <w:p w14:paraId="00C93C16" w14:textId="6116DE92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4312C33A" w14:textId="456576D5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1D85A7E" w14:textId="608CA384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24147196" w14:textId="0E69EC80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F564ADA" w14:textId="10A2B369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6C827259" w14:textId="4CC96C81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3" w:type="dxa"/>
            <w:tcBorders>
              <w:left w:val="nil"/>
            </w:tcBorders>
            <w:shd w:val="clear" w:color="auto" w:fill="D9D9D9" w:themeFill="background1" w:themeFillShade="D9"/>
            <w:vAlign w:val="center"/>
          </w:tcPr>
          <w:p w14:paraId="6369A269" w14:textId="665474E4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1559" w:type="dxa"/>
            <w:tcBorders>
              <w:left w:val="nil"/>
            </w:tcBorders>
            <w:shd w:val="clear" w:color="auto" w:fill="auto"/>
            <w:vAlign w:val="center"/>
          </w:tcPr>
          <w:p w14:paraId="4D457F47" w14:textId="77777777" w:rsidR="003E5C8B" w:rsidRDefault="003E5C8B" w:rsidP="00A50FD9">
            <w:pPr>
              <w:textAlignment w:val="center"/>
              <w:rPr>
                <w:rFonts w:ascii="Garamond" w:eastAsia="Times New Roman" w:hAnsi="Garamond" w:cs="Cambria Math"/>
                <w:smallCaps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</w:pPr>
            <w:r>
              <w:rPr>
                <w:rFonts w:ascii="Garamond" w:eastAsia="Times New Roman" w:hAnsi="Garamond" w:cs="Cambria Math"/>
                <w:smallCaps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  <w:t>power</w:t>
            </w:r>
          </w:p>
          <w:p w14:paraId="66888D81" w14:textId="284A6C91" w:rsidR="003E5C8B" w:rsidRPr="003E5C8B" w:rsidRDefault="003E5C8B" w:rsidP="00A50FD9">
            <w:pPr>
              <w:textAlignment w:val="center"/>
              <w:rPr>
                <w:rFonts w:ascii="Garamond" w:eastAsia="Times New Roman" w:hAnsi="Garamond" w:cs="Cambria Math"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</w:pPr>
            <w:proofErr w:type="spellStart"/>
            <w:r w:rsidRPr="003E5C8B">
              <w:rPr>
                <w:rFonts w:ascii="Garamond" w:eastAsia="Times New Roman" w:hAnsi="Garamond" w:cs="Cambria Math"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  <w:t>moc</w:t>
            </w:r>
            <w:proofErr w:type="spellEnd"/>
          </w:p>
        </w:tc>
      </w:tr>
      <w:tr w:rsidR="003E5C8B" w:rsidRPr="00331938" w14:paraId="7926C9E6" w14:textId="30C47DD3" w:rsidTr="003E5C8B">
        <w:trPr>
          <w:jc w:val="center"/>
        </w:trPr>
        <w:tc>
          <w:tcPr>
            <w:tcW w:w="1843" w:type="dxa"/>
          </w:tcPr>
          <w:p w14:paraId="3BCE436F" w14:textId="77777777" w:rsidR="006928C0" w:rsidRDefault="006928C0" w:rsidP="003C1F13">
            <w:pPr>
              <w:jc w:val="right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1"/>
                <w:szCs w:val="21"/>
                <w:lang w:val="en-GB" w:eastAsia="pl-PL"/>
              </w:rPr>
            </w:pPr>
            <w:r w:rsidRPr="003E5C8B">
              <w:rPr>
                <w:rFonts w:ascii="Garamond" w:eastAsia="Times New Roman" w:hAnsi="Garamond" w:cs="Arial"/>
                <w:smallCaps/>
                <w:color w:val="202124"/>
                <w:spacing w:val="3"/>
                <w:sz w:val="21"/>
                <w:szCs w:val="21"/>
                <w:lang w:val="en-GB" w:eastAsia="pl-PL"/>
              </w:rPr>
              <w:t>purity</w:t>
            </w:r>
          </w:p>
          <w:p w14:paraId="3253CF42" w14:textId="03C8296C" w:rsidR="003E5C8B" w:rsidRPr="003E5C8B" w:rsidRDefault="003E5C8B" w:rsidP="003C1F13">
            <w:pPr>
              <w:jc w:val="right"/>
              <w:textAlignment w:val="center"/>
              <w:rPr>
                <w:rFonts w:ascii="Garamond" w:eastAsia="Times New Roman" w:hAnsi="Garamond" w:cs="Arial"/>
                <w:color w:val="202124"/>
                <w:spacing w:val="3"/>
                <w:sz w:val="21"/>
                <w:szCs w:val="21"/>
                <w:lang w:val="en-GB" w:eastAsia="pl-PL"/>
              </w:rPr>
            </w:pPr>
            <w:proofErr w:type="spellStart"/>
            <w:r w:rsidRPr="003E5C8B">
              <w:rPr>
                <w:rFonts w:ascii="Garamond" w:eastAsia="Times New Roman" w:hAnsi="Garamond" w:cs="Arial"/>
                <w:color w:val="202124"/>
                <w:spacing w:val="3"/>
                <w:sz w:val="21"/>
                <w:szCs w:val="21"/>
                <w:lang w:val="en-GB" w:eastAsia="pl-PL"/>
              </w:rPr>
              <w:t>czystość</w:t>
            </w:r>
            <w:proofErr w:type="spellEnd"/>
          </w:p>
        </w:tc>
        <w:tc>
          <w:tcPr>
            <w:tcW w:w="992" w:type="dxa"/>
            <w:tcBorders>
              <w:right w:val="nil"/>
            </w:tcBorders>
            <w:shd w:val="clear" w:color="auto" w:fill="D9D9D9" w:themeFill="background1" w:themeFillShade="D9"/>
            <w:vAlign w:val="center"/>
          </w:tcPr>
          <w:p w14:paraId="5442F05D" w14:textId="76DA1C0C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270C1460" w14:textId="3110D826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57672A1" w14:textId="09C644DE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7C185676" w14:textId="018BB3F3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CB9F41D" w14:textId="34BB626A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14D6D122" w14:textId="30C5CDB9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3" w:type="dxa"/>
            <w:tcBorders>
              <w:left w:val="nil"/>
            </w:tcBorders>
            <w:shd w:val="clear" w:color="auto" w:fill="D9D9D9" w:themeFill="background1" w:themeFillShade="D9"/>
            <w:vAlign w:val="center"/>
          </w:tcPr>
          <w:p w14:paraId="1021BB9A" w14:textId="1C39FBFC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1559" w:type="dxa"/>
            <w:tcBorders>
              <w:left w:val="nil"/>
            </w:tcBorders>
            <w:shd w:val="clear" w:color="auto" w:fill="auto"/>
            <w:vAlign w:val="center"/>
          </w:tcPr>
          <w:p w14:paraId="130149E8" w14:textId="77777777" w:rsidR="006928C0" w:rsidRDefault="006928C0" w:rsidP="00A50FD9">
            <w:pPr>
              <w:textAlignment w:val="center"/>
              <w:rPr>
                <w:rFonts w:ascii="Garamond" w:eastAsia="Times New Roman" w:hAnsi="Garamond" w:cs="Cambria Math"/>
                <w:smallCaps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</w:pPr>
            <w:r w:rsidRPr="00AC138E">
              <w:rPr>
                <w:rFonts w:ascii="Garamond" w:eastAsia="Times New Roman" w:hAnsi="Garamond" w:cs="Cambria Math"/>
                <w:smallCaps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  <w:t>impurity</w:t>
            </w:r>
          </w:p>
          <w:p w14:paraId="7D1BCE28" w14:textId="0DF1FA66" w:rsidR="003E5C8B" w:rsidRPr="003E5C8B" w:rsidRDefault="003E5C8B" w:rsidP="00A50FD9">
            <w:pPr>
              <w:textAlignment w:val="center"/>
              <w:rPr>
                <w:rFonts w:ascii="Garamond" w:eastAsia="Times New Roman" w:hAnsi="Garamond" w:cs="Cambria Math"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</w:pPr>
            <w:proofErr w:type="spellStart"/>
            <w:r w:rsidRPr="003E5C8B">
              <w:rPr>
                <w:rFonts w:ascii="Garamond" w:eastAsia="Times New Roman" w:hAnsi="Garamond" w:cs="Cambria Math"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  <w:t>skalanie</w:t>
            </w:r>
            <w:proofErr w:type="spellEnd"/>
          </w:p>
        </w:tc>
      </w:tr>
      <w:tr w:rsidR="003E5C8B" w:rsidRPr="00331938" w14:paraId="759AF6C0" w14:textId="2EC0D1D0" w:rsidTr="003E5C8B">
        <w:trPr>
          <w:jc w:val="center"/>
        </w:trPr>
        <w:tc>
          <w:tcPr>
            <w:tcW w:w="1843" w:type="dxa"/>
          </w:tcPr>
          <w:p w14:paraId="5452C4B8" w14:textId="77777777" w:rsidR="006928C0" w:rsidRDefault="006928C0" w:rsidP="003C1F13">
            <w:pPr>
              <w:jc w:val="right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1"/>
                <w:szCs w:val="21"/>
                <w:lang w:val="en-GB" w:eastAsia="pl-PL"/>
              </w:rPr>
            </w:pPr>
            <w:r w:rsidRPr="003E5C8B">
              <w:rPr>
                <w:rFonts w:ascii="Garamond" w:eastAsia="Times New Roman" w:hAnsi="Garamond" w:cs="Arial"/>
                <w:smallCaps/>
                <w:color w:val="202124"/>
                <w:spacing w:val="3"/>
                <w:sz w:val="21"/>
                <w:szCs w:val="21"/>
                <w:lang w:val="en-GB" w:eastAsia="pl-PL"/>
              </w:rPr>
              <w:t>reachable</w:t>
            </w:r>
          </w:p>
          <w:p w14:paraId="601C7D48" w14:textId="0D0F806B" w:rsidR="00A50FD9" w:rsidRPr="00A50FD9" w:rsidRDefault="00A50FD9" w:rsidP="003C1F13">
            <w:pPr>
              <w:jc w:val="right"/>
              <w:textAlignment w:val="center"/>
              <w:rPr>
                <w:rFonts w:ascii="Garamond" w:eastAsia="Times New Roman" w:hAnsi="Garamond" w:cs="Arial"/>
                <w:color w:val="202124"/>
                <w:spacing w:val="3"/>
                <w:sz w:val="21"/>
                <w:szCs w:val="21"/>
                <w:lang w:val="en-GB" w:eastAsia="pl-PL"/>
              </w:rPr>
            </w:pPr>
            <w:r w:rsidRPr="00A50FD9">
              <w:rPr>
                <w:rFonts w:ascii="Garamond" w:eastAsia="Times New Roman" w:hAnsi="Garamond" w:cs="Arial"/>
                <w:color w:val="202124"/>
                <w:spacing w:val="3"/>
                <w:sz w:val="21"/>
                <w:szCs w:val="21"/>
                <w:lang w:val="en-GB" w:eastAsia="pl-PL"/>
              </w:rPr>
              <w:t>łatwodostępne</w:t>
            </w:r>
          </w:p>
        </w:tc>
        <w:tc>
          <w:tcPr>
            <w:tcW w:w="992" w:type="dxa"/>
            <w:tcBorders>
              <w:right w:val="nil"/>
            </w:tcBorders>
            <w:shd w:val="clear" w:color="auto" w:fill="D9D9D9" w:themeFill="background1" w:themeFillShade="D9"/>
            <w:vAlign w:val="center"/>
          </w:tcPr>
          <w:p w14:paraId="3FFF0F65" w14:textId="287301A1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36FE602C" w14:textId="6E4105D0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7BC4097" w14:textId="164CC0A8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6C06BB11" w14:textId="67832606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9436FB0" w14:textId="13BB46C4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0B209E2A" w14:textId="2F7206E1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3" w:type="dxa"/>
            <w:tcBorders>
              <w:left w:val="nil"/>
            </w:tcBorders>
            <w:shd w:val="clear" w:color="auto" w:fill="D9D9D9" w:themeFill="background1" w:themeFillShade="D9"/>
            <w:vAlign w:val="center"/>
          </w:tcPr>
          <w:p w14:paraId="7D6061F5" w14:textId="7784B41B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1559" w:type="dxa"/>
            <w:tcBorders>
              <w:left w:val="nil"/>
            </w:tcBorders>
            <w:shd w:val="clear" w:color="auto" w:fill="auto"/>
            <w:vAlign w:val="center"/>
          </w:tcPr>
          <w:p w14:paraId="6B407273" w14:textId="77777777" w:rsidR="006928C0" w:rsidRDefault="006928C0" w:rsidP="00A50FD9">
            <w:pPr>
              <w:textAlignment w:val="center"/>
              <w:rPr>
                <w:rFonts w:ascii="Garamond" w:eastAsia="Times New Roman" w:hAnsi="Garamond" w:cs="Cambria Math"/>
                <w:smallCaps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</w:pPr>
            <w:r w:rsidRPr="00AC138E">
              <w:rPr>
                <w:rFonts w:ascii="Garamond" w:eastAsia="Times New Roman" w:hAnsi="Garamond" w:cs="Cambria Math"/>
                <w:smallCaps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  <w:t>inaccessible</w:t>
            </w:r>
          </w:p>
          <w:p w14:paraId="363DE703" w14:textId="31F65A7B" w:rsidR="00A50FD9" w:rsidRPr="00A50FD9" w:rsidRDefault="00A50FD9" w:rsidP="00A50FD9">
            <w:pPr>
              <w:textAlignment w:val="center"/>
              <w:rPr>
                <w:rFonts w:ascii="Garamond" w:eastAsia="Times New Roman" w:hAnsi="Garamond" w:cs="Cambria Math"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</w:pPr>
            <w:proofErr w:type="spellStart"/>
            <w:r w:rsidRPr="00A50FD9">
              <w:rPr>
                <w:rFonts w:ascii="Garamond" w:eastAsia="Times New Roman" w:hAnsi="Garamond" w:cs="Cambria Math"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  <w:t>trudnodostępne</w:t>
            </w:r>
            <w:proofErr w:type="spellEnd"/>
          </w:p>
        </w:tc>
      </w:tr>
      <w:tr w:rsidR="003E5C8B" w:rsidRPr="00331938" w14:paraId="356BC571" w14:textId="7FD43EBE" w:rsidTr="003E5C8B">
        <w:trPr>
          <w:jc w:val="center"/>
        </w:trPr>
        <w:tc>
          <w:tcPr>
            <w:tcW w:w="1843" w:type="dxa"/>
          </w:tcPr>
          <w:p w14:paraId="577AA17A" w14:textId="77777777" w:rsidR="006928C0" w:rsidRDefault="006928C0" w:rsidP="003C1F13">
            <w:pPr>
              <w:jc w:val="right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1"/>
                <w:szCs w:val="21"/>
                <w:lang w:val="en-GB" w:eastAsia="pl-PL"/>
              </w:rPr>
            </w:pPr>
            <w:r w:rsidRPr="003E5C8B">
              <w:rPr>
                <w:rFonts w:ascii="Garamond" w:eastAsia="Times New Roman" w:hAnsi="Garamond" w:cs="Arial"/>
                <w:smallCaps/>
                <w:color w:val="202124"/>
                <w:spacing w:val="3"/>
                <w:sz w:val="21"/>
                <w:szCs w:val="21"/>
                <w:lang w:val="en-GB" w:eastAsia="pl-PL"/>
              </w:rPr>
              <w:t>real</w:t>
            </w:r>
          </w:p>
          <w:p w14:paraId="54F9229A" w14:textId="3C6C5AA4" w:rsidR="00A50FD9" w:rsidRPr="00A50FD9" w:rsidRDefault="00A50FD9" w:rsidP="003C1F13">
            <w:pPr>
              <w:jc w:val="right"/>
              <w:textAlignment w:val="center"/>
              <w:rPr>
                <w:rFonts w:ascii="Garamond" w:eastAsia="Times New Roman" w:hAnsi="Garamond" w:cs="Arial"/>
                <w:color w:val="202124"/>
                <w:spacing w:val="3"/>
                <w:sz w:val="21"/>
                <w:szCs w:val="21"/>
                <w:lang w:val="en-GB" w:eastAsia="pl-PL"/>
              </w:rPr>
            </w:pPr>
            <w:proofErr w:type="spellStart"/>
            <w:r w:rsidRPr="00A50FD9">
              <w:rPr>
                <w:rFonts w:ascii="Garamond" w:eastAsia="Times New Roman" w:hAnsi="Garamond" w:cs="Arial"/>
                <w:color w:val="202124"/>
                <w:spacing w:val="3"/>
                <w:sz w:val="21"/>
                <w:szCs w:val="21"/>
                <w:lang w:val="en-GB" w:eastAsia="pl-PL"/>
              </w:rPr>
              <w:t>prawdziwe</w:t>
            </w:r>
            <w:proofErr w:type="spellEnd"/>
          </w:p>
        </w:tc>
        <w:tc>
          <w:tcPr>
            <w:tcW w:w="992" w:type="dxa"/>
            <w:tcBorders>
              <w:right w:val="nil"/>
            </w:tcBorders>
            <w:shd w:val="clear" w:color="auto" w:fill="D9D9D9" w:themeFill="background1" w:themeFillShade="D9"/>
            <w:vAlign w:val="center"/>
          </w:tcPr>
          <w:p w14:paraId="74B15BB6" w14:textId="5F124E56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5318594A" w14:textId="4F88FEDD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826559B" w14:textId="1987B5DD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21AF0077" w14:textId="2D56AF97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1B190F3" w14:textId="129680E8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24128B34" w14:textId="447EA2F4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3" w:type="dxa"/>
            <w:tcBorders>
              <w:left w:val="nil"/>
            </w:tcBorders>
            <w:shd w:val="clear" w:color="auto" w:fill="D9D9D9" w:themeFill="background1" w:themeFillShade="D9"/>
            <w:vAlign w:val="center"/>
          </w:tcPr>
          <w:p w14:paraId="767303F5" w14:textId="38FE6D8A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1559" w:type="dxa"/>
            <w:tcBorders>
              <w:left w:val="nil"/>
            </w:tcBorders>
            <w:shd w:val="clear" w:color="auto" w:fill="auto"/>
            <w:vAlign w:val="center"/>
          </w:tcPr>
          <w:p w14:paraId="1CB86E6A" w14:textId="77777777" w:rsidR="006928C0" w:rsidRDefault="006928C0" w:rsidP="00A50FD9">
            <w:pPr>
              <w:textAlignment w:val="center"/>
              <w:rPr>
                <w:rFonts w:ascii="Garamond" w:eastAsia="Times New Roman" w:hAnsi="Garamond" w:cs="Cambria Math"/>
                <w:smallCaps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</w:pPr>
            <w:r w:rsidRPr="00AC138E">
              <w:rPr>
                <w:rFonts w:ascii="Garamond" w:eastAsia="Times New Roman" w:hAnsi="Garamond" w:cs="Cambria Math"/>
                <w:smallCaps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  <w:t>fictitious</w:t>
            </w:r>
          </w:p>
          <w:p w14:paraId="0C780B5E" w14:textId="37DAB791" w:rsidR="00A50FD9" w:rsidRPr="00A50FD9" w:rsidRDefault="00A50FD9" w:rsidP="00A50FD9">
            <w:pPr>
              <w:textAlignment w:val="center"/>
              <w:rPr>
                <w:rFonts w:ascii="Garamond" w:eastAsia="Times New Roman" w:hAnsi="Garamond" w:cs="Cambria Math"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</w:pPr>
            <w:proofErr w:type="spellStart"/>
            <w:r w:rsidRPr="00A50FD9">
              <w:rPr>
                <w:rFonts w:ascii="Garamond" w:eastAsia="Times New Roman" w:hAnsi="Garamond" w:cs="Cambria Math"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  <w:t>fikcyjne</w:t>
            </w:r>
            <w:proofErr w:type="spellEnd"/>
          </w:p>
        </w:tc>
      </w:tr>
      <w:tr w:rsidR="003E5C8B" w:rsidRPr="00331938" w14:paraId="3DB8B136" w14:textId="7458D0DD" w:rsidTr="003E5C8B">
        <w:trPr>
          <w:jc w:val="center"/>
        </w:trPr>
        <w:tc>
          <w:tcPr>
            <w:tcW w:w="1843" w:type="dxa"/>
          </w:tcPr>
          <w:p w14:paraId="71E25623" w14:textId="77777777" w:rsidR="006928C0" w:rsidRDefault="006928C0" w:rsidP="003C1F13">
            <w:pPr>
              <w:jc w:val="right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1"/>
                <w:szCs w:val="21"/>
                <w:lang w:val="en-GB" w:eastAsia="pl-PL"/>
              </w:rPr>
            </w:pPr>
            <w:r w:rsidRPr="003E5C8B">
              <w:rPr>
                <w:rFonts w:ascii="Garamond" w:eastAsia="Times New Roman" w:hAnsi="Garamond" w:cs="Arial"/>
                <w:smallCaps/>
                <w:color w:val="202124"/>
                <w:spacing w:val="3"/>
                <w:sz w:val="21"/>
                <w:szCs w:val="21"/>
                <w:lang w:val="en-GB" w:eastAsia="pl-PL"/>
              </w:rPr>
              <w:t>safety</w:t>
            </w:r>
          </w:p>
          <w:p w14:paraId="02824836" w14:textId="289C672E" w:rsidR="00A50FD9" w:rsidRPr="00A50FD9" w:rsidRDefault="00A50FD9" w:rsidP="003C1F13">
            <w:pPr>
              <w:jc w:val="right"/>
              <w:textAlignment w:val="center"/>
              <w:rPr>
                <w:rFonts w:ascii="Garamond" w:eastAsia="Times New Roman" w:hAnsi="Garamond" w:cs="Arial"/>
                <w:color w:val="202124"/>
                <w:spacing w:val="3"/>
                <w:sz w:val="21"/>
                <w:szCs w:val="21"/>
                <w:lang w:val="en-GB" w:eastAsia="pl-PL"/>
              </w:rPr>
            </w:pPr>
            <w:proofErr w:type="spellStart"/>
            <w:r w:rsidRPr="00A50FD9">
              <w:rPr>
                <w:rFonts w:ascii="Garamond" w:eastAsia="Times New Roman" w:hAnsi="Garamond" w:cs="Arial"/>
                <w:color w:val="202124"/>
                <w:spacing w:val="3"/>
                <w:sz w:val="21"/>
                <w:szCs w:val="21"/>
                <w:lang w:val="en-GB" w:eastAsia="pl-PL"/>
              </w:rPr>
              <w:t>bezpieczeństwo</w:t>
            </w:r>
            <w:proofErr w:type="spellEnd"/>
          </w:p>
        </w:tc>
        <w:tc>
          <w:tcPr>
            <w:tcW w:w="992" w:type="dxa"/>
            <w:tcBorders>
              <w:right w:val="nil"/>
            </w:tcBorders>
            <w:shd w:val="clear" w:color="auto" w:fill="D9D9D9" w:themeFill="background1" w:themeFillShade="D9"/>
            <w:vAlign w:val="center"/>
          </w:tcPr>
          <w:p w14:paraId="5B18F005" w14:textId="5C5412B5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66BCD6B1" w14:textId="55A63954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5854433" w14:textId="0658A80B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14965B0E" w14:textId="719AF903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72FEBBE" w14:textId="32DC047F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3473D90D" w14:textId="493E53D7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3" w:type="dxa"/>
            <w:tcBorders>
              <w:left w:val="nil"/>
            </w:tcBorders>
            <w:shd w:val="clear" w:color="auto" w:fill="D9D9D9" w:themeFill="background1" w:themeFillShade="D9"/>
            <w:vAlign w:val="center"/>
          </w:tcPr>
          <w:p w14:paraId="5B5A9951" w14:textId="13BD192F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1559" w:type="dxa"/>
            <w:tcBorders>
              <w:left w:val="nil"/>
            </w:tcBorders>
            <w:shd w:val="clear" w:color="auto" w:fill="auto"/>
            <w:vAlign w:val="center"/>
          </w:tcPr>
          <w:p w14:paraId="0E5211D6" w14:textId="77777777" w:rsidR="006928C0" w:rsidRDefault="006928C0" w:rsidP="00A50FD9">
            <w:pPr>
              <w:textAlignment w:val="center"/>
              <w:rPr>
                <w:rFonts w:ascii="Garamond" w:eastAsia="Times New Roman" w:hAnsi="Garamond" w:cs="Cambria Math"/>
                <w:smallCaps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</w:pPr>
            <w:r w:rsidRPr="00AC138E">
              <w:rPr>
                <w:rFonts w:ascii="Garamond" w:eastAsia="Times New Roman" w:hAnsi="Garamond" w:cs="Cambria Math"/>
                <w:smallCaps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  <w:t>danger</w:t>
            </w:r>
          </w:p>
          <w:p w14:paraId="0E51A593" w14:textId="4F5A977C" w:rsidR="00A50FD9" w:rsidRPr="00A50FD9" w:rsidRDefault="00A50FD9" w:rsidP="00A50FD9">
            <w:pPr>
              <w:textAlignment w:val="center"/>
              <w:rPr>
                <w:rFonts w:ascii="Garamond" w:eastAsia="Times New Roman" w:hAnsi="Garamond" w:cs="Cambria Math"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</w:pPr>
            <w:proofErr w:type="spellStart"/>
            <w:r w:rsidRPr="00A50FD9">
              <w:rPr>
                <w:rFonts w:ascii="Garamond" w:eastAsia="Times New Roman" w:hAnsi="Garamond" w:cs="Cambria Math"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  <w:t>zagrożenie</w:t>
            </w:r>
            <w:proofErr w:type="spellEnd"/>
          </w:p>
        </w:tc>
      </w:tr>
      <w:tr w:rsidR="003E5C8B" w:rsidRPr="00331938" w14:paraId="202AC371" w14:textId="6D49B278" w:rsidTr="003E5C8B">
        <w:trPr>
          <w:jc w:val="center"/>
        </w:trPr>
        <w:tc>
          <w:tcPr>
            <w:tcW w:w="1843" w:type="dxa"/>
          </w:tcPr>
          <w:p w14:paraId="78024136" w14:textId="77777777" w:rsidR="006928C0" w:rsidRDefault="006928C0" w:rsidP="003C1F13">
            <w:pPr>
              <w:jc w:val="right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1"/>
                <w:szCs w:val="21"/>
                <w:lang w:val="en-GB" w:eastAsia="pl-PL"/>
              </w:rPr>
            </w:pPr>
            <w:r w:rsidRPr="003E5C8B">
              <w:rPr>
                <w:rFonts w:ascii="Garamond" w:eastAsia="Times New Roman" w:hAnsi="Garamond" w:cs="Arial"/>
                <w:smallCaps/>
                <w:color w:val="202124"/>
                <w:spacing w:val="3"/>
                <w:sz w:val="21"/>
                <w:szCs w:val="21"/>
                <w:lang w:val="en-GB" w:eastAsia="pl-PL"/>
              </w:rPr>
              <w:t>seriousness</w:t>
            </w:r>
          </w:p>
          <w:p w14:paraId="717336F6" w14:textId="0B8B0D50" w:rsidR="00A50FD9" w:rsidRPr="00A50FD9" w:rsidRDefault="00A50FD9" w:rsidP="003C1F13">
            <w:pPr>
              <w:jc w:val="right"/>
              <w:textAlignment w:val="center"/>
              <w:rPr>
                <w:rFonts w:ascii="Garamond" w:eastAsia="Times New Roman" w:hAnsi="Garamond" w:cs="Arial"/>
                <w:color w:val="202124"/>
                <w:spacing w:val="3"/>
                <w:sz w:val="21"/>
                <w:szCs w:val="21"/>
                <w:lang w:val="en-GB" w:eastAsia="pl-PL"/>
              </w:rPr>
            </w:pPr>
            <w:proofErr w:type="spellStart"/>
            <w:r w:rsidRPr="00A50FD9">
              <w:rPr>
                <w:rFonts w:ascii="Garamond" w:eastAsia="Times New Roman" w:hAnsi="Garamond" w:cs="Arial"/>
                <w:color w:val="202124"/>
                <w:spacing w:val="3"/>
                <w:sz w:val="21"/>
                <w:szCs w:val="21"/>
                <w:lang w:val="en-GB" w:eastAsia="pl-PL"/>
              </w:rPr>
              <w:t>powaga</w:t>
            </w:r>
            <w:proofErr w:type="spellEnd"/>
          </w:p>
        </w:tc>
        <w:tc>
          <w:tcPr>
            <w:tcW w:w="992" w:type="dxa"/>
            <w:tcBorders>
              <w:right w:val="nil"/>
            </w:tcBorders>
            <w:shd w:val="clear" w:color="auto" w:fill="D9D9D9" w:themeFill="background1" w:themeFillShade="D9"/>
            <w:vAlign w:val="center"/>
          </w:tcPr>
          <w:p w14:paraId="6C106D1B" w14:textId="205E7EF3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4D369AD2" w14:textId="64F22B92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2DE476D" w14:textId="12336FC9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6466F1F8" w14:textId="614FDB07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C5D9AF9" w14:textId="3DA5492A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0E0F212B" w14:textId="772339D7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3" w:type="dxa"/>
            <w:tcBorders>
              <w:left w:val="nil"/>
            </w:tcBorders>
            <w:shd w:val="clear" w:color="auto" w:fill="D9D9D9" w:themeFill="background1" w:themeFillShade="D9"/>
            <w:vAlign w:val="center"/>
          </w:tcPr>
          <w:p w14:paraId="757838DF" w14:textId="587BCF94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1559" w:type="dxa"/>
            <w:tcBorders>
              <w:left w:val="nil"/>
            </w:tcBorders>
            <w:shd w:val="clear" w:color="auto" w:fill="auto"/>
            <w:vAlign w:val="center"/>
          </w:tcPr>
          <w:p w14:paraId="0B69A901" w14:textId="77777777" w:rsidR="006928C0" w:rsidRDefault="006928C0" w:rsidP="00A50FD9">
            <w:pPr>
              <w:textAlignment w:val="center"/>
              <w:rPr>
                <w:rFonts w:ascii="Garamond" w:eastAsia="Times New Roman" w:hAnsi="Garamond" w:cs="Cambria Math"/>
                <w:smallCaps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</w:pPr>
            <w:r w:rsidRPr="00AC138E">
              <w:rPr>
                <w:rFonts w:ascii="Garamond" w:eastAsia="Times New Roman" w:hAnsi="Garamond" w:cs="Cambria Math"/>
                <w:smallCaps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  <w:t>comicality</w:t>
            </w:r>
          </w:p>
          <w:p w14:paraId="3F509D08" w14:textId="7D6CE919" w:rsidR="00A50FD9" w:rsidRPr="00A50FD9" w:rsidRDefault="00A50FD9" w:rsidP="00A50FD9">
            <w:pPr>
              <w:textAlignment w:val="center"/>
              <w:rPr>
                <w:rFonts w:ascii="Garamond" w:eastAsia="Times New Roman" w:hAnsi="Garamond" w:cs="Cambria Math"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</w:pPr>
            <w:proofErr w:type="spellStart"/>
            <w:r w:rsidRPr="00A50FD9">
              <w:rPr>
                <w:rFonts w:ascii="Garamond" w:eastAsia="Times New Roman" w:hAnsi="Garamond" w:cs="Cambria Math"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  <w:t>komizm</w:t>
            </w:r>
            <w:proofErr w:type="spellEnd"/>
          </w:p>
        </w:tc>
      </w:tr>
      <w:tr w:rsidR="00A50FD9" w:rsidRPr="00331938" w14:paraId="66F45744" w14:textId="77777777" w:rsidTr="003E5C8B">
        <w:trPr>
          <w:jc w:val="center"/>
        </w:trPr>
        <w:tc>
          <w:tcPr>
            <w:tcW w:w="1843" w:type="dxa"/>
          </w:tcPr>
          <w:p w14:paraId="23743446" w14:textId="77777777" w:rsidR="003E5C8B" w:rsidRDefault="003E5C8B" w:rsidP="003C1F13">
            <w:pPr>
              <w:jc w:val="right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1"/>
                <w:szCs w:val="21"/>
                <w:lang w:val="en-GB" w:eastAsia="pl-PL"/>
              </w:rPr>
            </w:pPr>
            <w:r w:rsidRPr="003E5C8B">
              <w:rPr>
                <w:rFonts w:ascii="Garamond" w:eastAsia="Times New Roman" w:hAnsi="Garamond" w:cs="Arial"/>
                <w:smallCaps/>
                <w:color w:val="202124"/>
                <w:spacing w:val="3"/>
                <w:sz w:val="21"/>
                <w:szCs w:val="21"/>
                <w:lang w:val="en-GB" w:eastAsia="pl-PL"/>
              </w:rPr>
              <w:t>shallow</w:t>
            </w:r>
          </w:p>
          <w:p w14:paraId="4F60EDC4" w14:textId="4EC499E7" w:rsidR="00A50FD9" w:rsidRPr="00A50FD9" w:rsidRDefault="00A50FD9" w:rsidP="003C1F13">
            <w:pPr>
              <w:jc w:val="right"/>
              <w:textAlignment w:val="center"/>
              <w:rPr>
                <w:rFonts w:ascii="Garamond" w:eastAsia="Times New Roman" w:hAnsi="Garamond" w:cs="Arial"/>
                <w:color w:val="202124"/>
                <w:spacing w:val="3"/>
                <w:sz w:val="21"/>
                <w:szCs w:val="21"/>
                <w:lang w:val="en-GB" w:eastAsia="pl-PL"/>
              </w:rPr>
            </w:pPr>
            <w:proofErr w:type="spellStart"/>
            <w:r w:rsidRPr="00A50FD9">
              <w:rPr>
                <w:rFonts w:ascii="Garamond" w:eastAsia="Times New Roman" w:hAnsi="Garamond" w:cs="Arial"/>
                <w:color w:val="202124"/>
                <w:spacing w:val="3"/>
                <w:sz w:val="21"/>
                <w:szCs w:val="21"/>
                <w:lang w:val="en-GB" w:eastAsia="pl-PL"/>
              </w:rPr>
              <w:t>płytkie</w:t>
            </w:r>
            <w:proofErr w:type="spellEnd"/>
          </w:p>
        </w:tc>
        <w:tc>
          <w:tcPr>
            <w:tcW w:w="992" w:type="dxa"/>
            <w:tcBorders>
              <w:right w:val="nil"/>
            </w:tcBorders>
            <w:shd w:val="clear" w:color="auto" w:fill="D9D9D9" w:themeFill="background1" w:themeFillShade="D9"/>
            <w:vAlign w:val="center"/>
          </w:tcPr>
          <w:p w14:paraId="548E4F58" w14:textId="42D79D28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7286C652" w14:textId="64B4F29A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7733273" w14:textId="0CCBED71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59632697" w14:textId="0660C652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BCC4D44" w14:textId="49A4E917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77BCFE72" w14:textId="568F0520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3" w:type="dxa"/>
            <w:tcBorders>
              <w:left w:val="nil"/>
            </w:tcBorders>
            <w:shd w:val="clear" w:color="auto" w:fill="D9D9D9" w:themeFill="background1" w:themeFillShade="D9"/>
            <w:vAlign w:val="center"/>
          </w:tcPr>
          <w:p w14:paraId="287A45F7" w14:textId="47C47A6F" w:rsidR="003E5C8B" w:rsidRPr="00331938" w:rsidRDefault="003E5C8B" w:rsidP="003E5C8B">
            <w:pPr>
              <w:spacing w:line="300" w:lineRule="atLeast"/>
              <w:jc w:val="center"/>
              <w:textAlignment w:val="center"/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1559" w:type="dxa"/>
            <w:tcBorders>
              <w:left w:val="nil"/>
            </w:tcBorders>
            <w:shd w:val="clear" w:color="auto" w:fill="auto"/>
            <w:vAlign w:val="center"/>
          </w:tcPr>
          <w:p w14:paraId="2BD07B3C" w14:textId="77777777" w:rsidR="003E5C8B" w:rsidRDefault="003E5C8B" w:rsidP="00A50FD9">
            <w:pPr>
              <w:textAlignment w:val="center"/>
              <w:rPr>
                <w:rFonts w:ascii="Garamond" w:eastAsia="Times New Roman" w:hAnsi="Garamond" w:cs="Cambria Math"/>
                <w:smallCaps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</w:pPr>
            <w:r>
              <w:rPr>
                <w:rFonts w:ascii="Garamond" w:eastAsia="Times New Roman" w:hAnsi="Garamond" w:cs="Cambria Math"/>
                <w:smallCaps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  <w:t>deep</w:t>
            </w:r>
          </w:p>
          <w:p w14:paraId="75DAD398" w14:textId="59854755" w:rsidR="00A50FD9" w:rsidRPr="00A50FD9" w:rsidRDefault="00A50FD9" w:rsidP="00A50FD9">
            <w:pPr>
              <w:textAlignment w:val="center"/>
              <w:rPr>
                <w:rFonts w:ascii="Garamond" w:eastAsia="Times New Roman" w:hAnsi="Garamond" w:cs="Cambria Math"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</w:pPr>
            <w:proofErr w:type="spellStart"/>
            <w:r w:rsidRPr="00A50FD9">
              <w:rPr>
                <w:rFonts w:ascii="Garamond" w:eastAsia="Times New Roman" w:hAnsi="Garamond" w:cs="Cambria Math"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  <w:t>głębokie</w:t>
            </w:r>
            <w:proofErr w:type="spellEnd"/>
          </w:p>
        </w:tc>
      </w:tr>
      <w:tr w:rsidR="003E5C8B" w:rsidRPr="00331938" w14:paraId="6ED27F8D" w14:textId="12A50411" w:rsidTr="003E5C8B">
        <w:trPr>
          <w:jc w:val="center"/>
        </w:trPr>
        <w:tc>
          <w:tcPr>
            <w:tcW w:w="1843" w:type="dxa"/>
          </w:tcPr>
          <w:p w14:paraId="68B636C8" w14:textId="77777777" w:rsidR="006928C0" w:rsidRDefault="006928C0" w:rsidP="003C1F13">
            <w:pPr>
              <w:jc w:val="right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1"/>
                <w:szCs w:val="21"/>
                <w:lang w:val="en-GB" w:eastAsia="pl-PL"/>
              </w:rPr>
            </w:pPr>
            <w:r w:rsidRPr="003E5C8B">
              <w:rPr>
                <w:rFonts w:ascii="Garamond" w:eastAsia="Times New Roman" w:hAnsi="Garamond" w:cs="Arial"/>
                <w:smallCaps/>
                <w:color w:val="202124"/>
                <w:spacing w:val="3"/>
                <w:sz w:val="21"/>
                <w:szCs w:val="21"/>
                <w:lang w:val="en-GB" w:eastAsia="pl-PL"/>
              </w:rPr>
              <w:t>silence</w:t>
            </w:r>
          </w:p>
          <w:p w14:paraId="2398866B" w14:textId="69F26008" w:rsidR="00A50FD9" w:rsidRPr="00A50FD9" w:rsidRDefault="00A50FD9" w:rsidP="003C1F13">
            <w:pPr>
              <w:jc w:val="right"/>
              <w:textAlignment w:val="center"/>
              <w:rPr>
                <w:rFonts w:ascii="Garamond" w:eastAsia="Times New Roman" w:hAnsi="Garamond" w:cs="Arial"/>
                <w:color w:val="202124"/>
                <w:spacing w:val="3"/>
                <w:sz w:val="21"/>
                <w:szCs w:val="21"/>
                <w:lang w:val="en-GB" w:eastAsia="pl-PL"/>
              </w:rPr>
            </w:pPr>
            <w:proofErr w:type="spellStart"/>
            <w:r w:rsidRPr="00A50FD9">
              <w:rPr>
                <w:rFonts w:ascii="Garamond" w:eastAsia="Times New Roman" w:hAnsi="Garamond" w:cs="Arial"/>
                <w:color w:val="202124"/>
                <w:spacing w:val="3"/>
                <w:sz w:val="21"/>
                <w:szCs w:val="21"/>
                <w:lang w:val="en-GB" w:eastAsia="pl-PL"/>
              </w:rPr>
              <w:t>cisza</w:t>
            </w:r>
            <w:proofErr w:type="spellEnd"/>
          </w:p>
        </w:tc>
        <w:tc>
          <w:tcPr>
            <w:tcW w:w="992" w:type="dxa"/>
            <w:tcBorders>
              <w:right w:val="nil"/>
            </w:tcBorders>
            <w:shd w:val="clear" w:color="auto" w:fill="D9D9D9" w:themeFill="background1" w:themeFillShade="D9"/>
            <w:vAlign w:val="center"/>
          </w:tcPr>
          <w:p w14:paraId="2D696B79" w14:textId="6438F7E8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404CC810" w14:textId="397E7AFF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CA3F61C" w14:textId="5A5437ED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19258A62" w14:textId="4F928DF5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03A8EE4" w14:textId="08F49F9C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7188B0FE" w14:textId="1D6EEC09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3" w:type="dxa"/>
            <w:tcBorders>
              <w:left w:val="nil"/>
            </w:tcBorders>
            <w:shd w:val="clear" w:color="auto" w:fill="D9D9D9" w:themeFill="background1" w:themeFillShade="D9"/>
            <w:vAlign w:val="center"/>
          </w:tcPr>
          <w:p w14:paraId="23FAFD42" w14:textId="20D740C0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1559" w:type="dxa"/>
            <w:tcBorders>
              <w:left w:val="nil"/>
            </w:tcBorders>
            <w:shd w:val="clear" w:color="auto" w:fill="auto"/>
            <w:vAlign w:val="center"/>
          </w:tcPr>
          <w:p w14:paraId="499FFA5D" w14:textId="77777777" w:rsidR="006928C0" w:rsidRDefault="006928C0" w:rsidP="00A50FD9">
            <w:pPr>
              <w:textAlignment w:val="center"/>
              <w:rPr>
                <w:rFonts w:ascii="Garamond" w:eastAsia="Times New Roman" w:hAnsi="Garamond" w:cs="Cambria Math"/>
                <w:smallCaps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</w:pPr>
            <w:r w:rsidRPr="00AC138E">
              <w:rPr>
                <w:rFonts w:ascii="Garamond" w:eastAsia="Times New Roman" w:hAnsi="Garamond" w:cs="Cambria Math"/>
                <w:smallCaps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  <w:t>noise</w:t>
            </w:r>
          </w:p>
          <w:p w14:paraId="5F99B094" w14:textId="02109373" w:rsidR="00A50FD9" w:rsidRPr="00A50FD9" w:rsidRDefault="00A50FD9" w:rsidP="00A50FD9">
            <w:pPr>
              <w:textAlignment w:val="center"/>
              <w:rPr>
                <w:rFonts w:ascii="Garamond" w:eastAsia="Times New Roman" w:hAnsi="Garamond" w:cs="Cambria Math"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</w:pPr>
            <w:proofErr w:type="spellStart"/>
            <w:r w:rsidRPr="00A50FD9">
              <w:rPr>
                <w:rFonts w:ascii="Garamond" w:eastAsia="Times New Roman" w:hAnsi="Garamond" w:cs="Cambria Math"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  <w:t>hałas</w:t>
            </w:r>
            <w:proofErr w:type="spellEnd"/>
          </w:p>
        </w:tc>
      </w:tr>
      <w:tr w:rsidR="003E5C8B" w:rsidRPr="00331938" w14:paraId="239EAE62" w14:textId="261804A5" w:rsidTr="003E5C8B">
        <w:trPr>
          <w:jc w:val="center"/>
        </w:trPr>
        <w:tc>
          <w:tcPr>
            <w:tcW w:w="1843" w:type="dxa"/>
          </w:tcPr>
          <w:p w14:paraId="6EA1B14B" w14:textId="77777777" w:rsidR="006928C0" w:rsidRDefault="006928C0" w:rsidP="003C1F13">
            <w:pPr>
              <w:jc w:val="right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1"/>
                <w:szCs w:val="21"/>
                <w:lang w:val="en-GB" w:eastAsia="pl-PL"/>
              </w:rPr>
            </w:pPr>
            <w:r w:rsidRPr="003E5C8B">
              <w:rPr>
                <w:rFonts w:ascii="Garamond" w:eastAsia="Times New Roman" w:hAnsi="Garamond" w:cs="Arial"/>
                <w:smallCaps/>
                <w:color w:val="202124"/>
                <w:spacing w:val="3"/>
                <w:sz w:val="21"/>
                <w:szCs w:val="21"/>
                <w:lang w:val="en-GB" w:eastAsia="pl-PL"/>
              </w:rPr>
              <w:t>small</w:t>
            </w:r>
          </w:p>
          <w:p w14:paraId="1C74355E" w14:textId="3B6B0939" w:rsidR="00A50FD9" w:rsidRPr="00A50FD9" w:rsidRDefault="00A50FD9" w:rsidP="003C1F13">
            <w:pPr>
              <w:jc w:val="right"/>
              <w:textAlignment w:val="center"/>
              <w:rPr>
                <w:rFonts w:ascii="Garamond" w:eastAsia="Times New Roman" w:hAnsi="Garamond" w:cs="Arial"/>
                <w:color w:val="202124"/>
                <w:spacing w:val="3"/>
                <w:sz w:val="21"/>
                <w:szCs w:val="21"/>
                <w:lang w:val="en-GB" w:eastAsia="pl-PL"/>
              </w:rPr>
            </w:pPr>
            <w:proofErr w:type="spellStart"/>
            <w:r w:rsidRPr="00A50FD9">
              <w:rPr>
                <w:rFonts w:ascii="Garamond" w:eastAsia="Times New Roman" w:hAnsi="Garamond" w:cs="Arial"/>
                <w:color w:val="202124"/>
                <w:spacing w:val="3"/>
                <w:sz w:val="21"/>
                <w:szCs w:val="21"/>
                <w:lang w:val="en-GB" w:eastAsia="pl-PL"/>
              </w:rPr>
              <w:t>małe</w:t>
            </w:r>
            <w:proofErr w:type="spellEnd"/>
          </w:p>
        </w:tc>
        <w:tc>
          <w:tcPr>
            <w:tcW w:w="992" w:type="dxa"/>
            <w:tcBorders>
              <w:right w:val="nil"/>
            </w:tcBorders>
            <w:shd w:val="clear" w:color="auto" w:fill="D9D9D9" w:themeFill="background1" w:themeFillShade="D9"/>
            <w:vAlign w:val="center"/>
          </w:tcPr>
          <w:p w14:paraId="3130156A" w14:textId="788B71FE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1CB25B2D" w14:textId="44416540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16094C2" w14:textId="6BF26AFE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71378DEC" w14:textId="445CD7DB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B4C8075" w14:textId="2B9BE4DC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40E8F945" w14:textId="4361E3B8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3" w:type="dxa"/>
            <w:tcBorders>
              <w:left w:val="nil"/>
            </w:tcBorders>
            <w:shd w:val="clear" w:color="auto" w:fill="D9D9D9" w:themeFill="background1" w:themeFillShade="D9"/>
            <w:vAlign w:val="center"/>
          </w:tcPr>
          <w:p w14:paraId="44AFB424" w14:textId="7CDBD35F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1559" w:type="dxa"/>
            <w:tcBorders>
              <w:left w:val="nil"/>
            </w:tcBorders>
            <w:shd w:val="clear" w:color="auto" w:fill="auto"/>
            <w:vAlign w:val="center"/>
          </w:tcPr>
          <w:p w14:paraId="7F8B72C4" w14:textId="77777777" w:rsidR="006928C0" w:rsidRDefault="006928C0" w:rsidP="00A50FD9">
            <w:pPr>
              <w:textAlignment w:val="center"/>
              <w:rPr>
                <w:rFonts w:ascii="Garamond" w:eastAsia="Times New Roman" w:hAnsi="Garamond" w:cs="Cambria Math"/>
                <w:smallCaps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</w:pPr>
            <w:r w:rsidRPr="00AC138E">
              <w:rPr>
                <w:rFonts w:ascii="Garamond" w:eastAsia="Times New Roman" w:hAnsi="Garamond" w:cs="Cambria Math"/>
                <w:smallCaps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  <w:t>great</w:t>
            </w:r>
          </w:p>
          <w:p w14:paraId="0276F07B" w14:textId="2A59D36E" w:rsidR="00A50FD9" w:rsidRPr="00A50FD9" w:rsidRDefault="00A50FD9" w:rsidP="00A50FD9">
            <w:pPr>
              <w:textAlignment w:val="center"/>
              <w:rPr>
                <w:rFonts w:ascii="Garamond" w:eastAsia="Times New Roman" w:hAnsi="Garamond" w:cs="Cambria Math"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</w:pPr>
            <w:proofErr w:type="spellStart"/>
            <w:r w:rsidRPr="00A50FD9">
              <w:rPr>
                <w:rFonts w:ascii="Garamond" w:eastAsia="Times New Roman" w:hAnsi="Garamond" w:cs="Cambria Math"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  <w:t>wielkie</w:t>
            </w:r>
            <w:proofErr w:type="spellEnd"/>
          </w:p>
        </w:tc>
      </w:tr>
      <w:tr w:rsidR="003E5C8B" w:rsidRPr="00331938" w14:paraId="7F507400" w14:textId="77777777" w:rsidTr="003E5C8B">
        <w:trPr>
          <w:jc w:val="center"/>
        </w:trPr>
        <w:tc>
          <w:tcPr>
            <w:tcW w:w="1843" w:type="dxa"/>
          </w:tcPr>
          <w:p w14:paraId="4D015EAE" w14:textId="77777777" w:rsidR="006928C0" w:rsidRDefault="006928C0" w:rsidP="003C1F13">
            <w:pPr>
              <w:jc w:val="right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1"/>
                <w:szCs w:val="21"/>
                <w:lang w:val="en-GB" w:eastAsia="pl-PL"/>
              </w:rPr>
            </w:pPr>
            <w:r w:rsidRPr="003E5C8B">
              <w:rPr>
                <w:rFonts w:ascii="Garamond" w:eastAsia="Times New Roman" w:hAnsi="Garamond" w:cs="Arial"/>
                <w:smallCaps/>
                <w:color w:val="202124"/>
                <w:spacing w:val="3"/>
                <w:sz w:val="21"/>
                <w:szCs w:val="21"/>
                <w:lang w:val="en-GB" w:eastAsia="pl-PL"/>
              </w:rPr>
              <w:t>stagnancy</w:t>
            </w:r>
          </w:p>
          <w:p w14:paraId="3A3ABCF0" w14:textId="49CD985F" w:rsidR="00A50FD9" w:rsidRPr="00A50FD9" w:rsidRDefault="00A50FD9" w:rsidP="003C1F13">
            <w:pPr>
              <w:jc w:val="right"/>
              <w:textAlignment w:val="center"/>
              <w:rPr>
                <w:rFonts w:ascii="Garamond" w:eastAsia="Times New Roman" w:hAnsi="Garamond" w:cs="Arial"/>
                <w:color w:val="202124"/>
                <w:spacing w:val="3"/>
                <w:sz w:val="21"/>
                <w:szCs w:val="21"/>
                <w:lang w:val="en-GB" w:eastAsia="pl-PL"/>
              </w:rPr>
            </w:pPr>
            <w:proofErr w:type="spellStart"/>
            <w:r w:rsidRPr="00A50FD9">
              <w:rPr>
                <w:rFonts w:ascii="Garamond" w:eastAsia="Times New Roman" w:hAnsi="Garamond" w:cs="Arial"/>
                <w:color w:val="202124"/>
                <w:spacing w:val="3"/>
                <w:sz w:val="21"/>
                <w:szCs w:val="21"/>
                <w:lang w:val="en-GB" w:eastAsia="pl-PL"/>
              </w:rPr>
              <w:t>zastój</w:t>
            </w:r>
            <w:proofErr w:type="spellEnd"/>
          </w:p>
        </w:tc>
        <w:tc>
          <w:tcPr>
            <w:tcW w:w="992" w:type="dxa"/>
            <w:tcBorders>
              <w:right w:val="nil"/>
            </w:tcBorders>
            <w:shd w:val="clear" w:color="auto" w:fill="D9D9D9" w:themeFill="background1" w:themeFillShade="D9"/>
            <w:vAlign w:val="center"/>
          </w:tcPr>
          <w:p w14:paraId="7A6F11EF" w14:textId="6B0D7343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120FFA5C" w14:textId="7E0BC327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A044AB5" w14:textId="244AAC13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61B2A678" w14:textId="5FB826F2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DA92396" w14:textId="36BB0E25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7CC6EABC" w14:textId="411A816D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3" w:type="dxa"/>
            <w:tcBorders>
              <w:left w:val="nil"/>
            </w:tcBorders>
            <w:shd w:val="clear" w:color="auto" w:fill="D9D9D9" w:themeFill="background1" w:themeFillShade="D9"/>
            <w:vAlign w:val="center"/>
          </w:tcPr>
          <w:p w14:paraId="762825CE" w14:textId="30E4003A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1559" w:type="dxa"/>
            <w:tcBorders>
              <w:left w:val="nil"/>
            </w:tcBorders>
            <w:shd w:val="clear" w:color="auto" w:fill="auto"/>
            <w:vAlign w:val="center"/>
          </w:tcPr>
          <w:p w14:paraId="1EAE2F4A" w14:textId="77777777" w:rsidR="006928C0" w:rsidRDefault="006928C0" w:rsidP="00A50FD9">
            <w:pPr>
              <w:textAlignment w:val="center"/>
              <w:rPr>
                <w:rFonts w:ascii="Garamond" w:eastAsia="Times New Roman" w:hAnsi="Garamond" w:cs="Cambria Math"/>
                <w:smallCaps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</w:pPr>
            <w:r w:rsidRPr="00AC138E">
              <w:rPr>
                <w:rFonts w:ascii="Garamond" w:eastAsia="Times New Roman" w:hAnsi="Garamond" w:cs="Cambria Math"/>
                <w:smallCaps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  <w:t>action</w:t>
            </w:r>
          </w:p>
          <w:p w14:paraId="7D3F453F" w14:textId="1DF46D8D" w:rsidR="00A50FD9" w:rsidRPr="00A50FD9" w:rsidRDefault="00A50FD9" w:rsidP="00A50FD9">
            <w:pPr>
              <w:textAlignment w:val="center"/>
              <w:rPr>
                <w:rFonts w:ascii="Garamond" w:eastAsia="Times New Roman" w:hAnsi="Garamond" w:cs="Cambria Math"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</w:pPr>
            <w:proofErr w:type="spellStart"/>
            <w:r w:rsidRPr="00A50FD9">
              <w:rPr>
                <w:rFonts w:ascii="Garamond" w:eastAsia="Times New Roman" w:hAnsi="Garamond" w:cs="Cambria Math"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  <w:t>działanie</w:t>
            </w:r>
            <w:proofErr w:type="spellEnd"/>
          </w:p>
        </w:tc>
      </w:tr>
      <w:tr w:rsidR="003E5C8B" w:rsidRPr="00331938" w14:paraId="00E1393D" w14:textId="27F45D8D" w:rsidTr="003E5C8B">
        <w:trPr>
          <w:jc w:val="center"/>
        </w:trPr>
        <w:tc>
          <w:tcPr>
            <w:tcW w:w="1843" w:type="dxa"/>
          </w:tcPr>
          <w:p w14:paraId="4C2BF115" w14:textId="77777777" w:rsidR="006928C0" w:rsidRDefault="006928C0" w:rsidP="003C1F13">
            <w:pPr>
              <w:jc w:val="right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1"/>
                <w:szCs w:val="21"/>
                <w:lang w:val="en-GB" w:eastAsia="pl-PL"/>
              </w:rPr>
            </w:pPr>
            <w:r w:rsidRPr="003E5C8B">
              <w:rPr>
                <w:rFonts w:ascii="Garamond" w:eastAsia="Times New Roman" w:hAnsi="Garamond" w:cs="Arial"/>
                <w:smallCaps/>
                <w:color w:val="202124"/>
                <w:spacing w:val="3"/>
                <w:sz w:val="21"/>
                <w:szCs w:val="21"/>
                <w:lang w:val="en-GB" w:eastAsia="pl-PL"/>
              </w:rPr>
              <w:t>sun</w:t>
            </w:r>
          </w:p>
          <w:p w14:paraId="1994AF42" w14:textId="28AA7490" w:rsidR="00A50FD9" w:rsidRPr="00A50FD9" w:rsidRDefault="00A50FD9" w:rsidP="003C1F13">
            <w:pPr>
              <w:jc w:val="right"/>
              <w:textAlignment w:val="center"/>
              <w:rPr>
                <w:rFonts w:ascii="Garamond" w:eastAsia="Times New Roman" w:hAnsi="Garamond" w:cs="Arial"/>
                <w:color w:val="202124"/>
                <w:spacing w:val="3"/>
                <w:sz w:val="21"/>
                <w:szCs w:val="21"/>
                <w:lang w:val="en-GB" w:eastAsia="pl-PL"/>
              </w:rPr>
            </w:pPr>
            <w:proofErr w:type="spellStart"/>
            <w:r w:rsidRPr="00A50FD9">
              <w:rPr>
                <w:rFonts w:ascii="Garamond" w:eastAsia="Times New Roman" w:hAnsi="Garamond" w:cs="Arial"/>
                <w:color w:val="202124"/>
                <w:spacing w:val="3"/>
                <w:sz w:val="21"/>
                <w:szCs w:val="21"/>
                <w:lang w:val="en-GB" w:eastAsia="pl-PL"/>
              </w:rPr>
              <w:t>słońce</w:t>
            </w:r>
            <w:proofErr w:type="spellEnd"/>
          </w:p>
        </w:tc>
        <w:tc>
          <w:tcPr>
            <w:tcW w:w="992" w:type="dxa"/>
            <w:tcBorders>
              <w:right w:val="nil"/>
            </w:tcBorders>
            <w:shd w:val="clear" w:color="auto" w:fill="D9D9D9" w:themeFill="background1" w:themeFillShade="D9"/>
            <w:vAlign w:val="center"/>
          </w:tcPr>
          <w:p w14:paraId="78143FA7" w14:textId="18A12100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3BDAF137" w14:textId="1BD60F36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9649515" w14:textId="4DFF81B1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02B83920" w14:textId="38D1BCF5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07422B7" w14:textId="16A7A6D0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3264B920" w14:textId="1D69EA81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3" w:type="dxa"/>
            <w:tcBorders>
              <w:left w:val="nil"/>
            </w:tcBorders>
            <w:shd w:val="clear" w:color="auto" w:fill="D9D9D9" w:themeFill="background1" w:themeFillShade="D9"/>
            <w:vAlign w:val="center"/>
          </w:tcPr>
          <w:p w14:paraId="5D1EC7BB" w14:textId="1848EA9C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1559" w:type="dxa"/>
            <w:tcBorders>
              <w:left w:val="nil"/>
            </w:tcBorders>
            <w:shd w:val="clear" w:color="auto" w:fill="auto"/>
            <w:vAlign w:val="center"/>
          </w:tcPr>
          <w:p w14:paraId="60CCBD18" w14:textId="77777777" w:rsidR="006928C0" w:rsidRDefault="006928C0" w:rsidP="00A50FD9">
            <w:pPr>
              <w:textAlignment w:val="center"/>
              <w:rPr>
                <w:rFonts w:ascii="Garamond" w:eastAsia="Times New Roman" w:hAnsi="Garamond" w:cs="Cambria Math"/>
                <w:smallCaps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</w:pPr>
            <w:r w:rsidRPr="00AC138E">
              <w:rPr>
                <w:rFonts w:ascii="Garamond" w:eastAsia="Times New Roman" w:hAnsi="Garamond" w:cs="Cambria Math"/>
                <w:smallCaps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  <w:t>moon</w:t>
            </w:r>
          </w:p>
          <w:p w14:paraId="64B5ACE9" w14:textId="237C58E0" w:rsidR="00A50FD9" w:rsidRPr="00A50FD9" w:rsidRDefault="00A50FD9" w:rsidP="00A50FD9">
            <w:pPr>
              <w:textAlignment w:val="center"/>
              <w:rPr>
                <w:rFonts w:ascii="Garamond" w:eastAsia="Times New Roman" w:hAnsi="Garamond" w:cs="Cambria Math"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</w:pPr>
            <w:proofErr w:type="spellStart"/>
            <w:r w:rsidRPr="00A50FD9">
              <w:rPr>
                <w:rFonts w:ascii="Garamond" w:eastAsia="Times New Roman" w:hAnsi="Garamond" w:cs="Cambria Math"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  <w:t>księży</w:t>
            </w:r>
            <w:r>
              <w:rPr>
                <w:rFonts w:ascii="Garamond" w:eastAsia="Times New Roman" w:hAnsi="Garamond" w:cs="Cambria Math"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  <w:t>c</w:t>
            </w:r>
            <w:proofErr w:type="spellEnd"/>
          </w:p>
        </w:tc>
      </w:tr>
      <w:tr w:rsidR="003E5C8B" w:rsidRPr="00331938" w14:paraId="6699867B" w14:textId="28B74A73" w:rsidTr="003E5C8B">
        <w:trPr>
          <w:jc w:val="center"/>
        </w:trPr>
        <w:tc>
          <w:tcPr>
            <w:tcW w:w="1843" w:type="dxa"/>
          </w:tcPr>
          <w:p w14:paraId="2E1CE14B" w14:textId="77777777" w:rsidR="006928C0" w:rsidRDefault="006928C0" w:rsidP="003C1F13">
            <w:pPr>
              <w:jc w:val="right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1"/>
                <w:szCs w:val="21"/>
                <w:lang w:val="en-GB" w:eastAsia="pl-PL"/>
              </w:rPr>
            </w:pPr>
            <w:r w:rsidRPr="003E5C8B">
              <w:rPr>
                <w:rFonts w:ascii="Garamond" w:eastAsia="Times New Roman" w:hAnsi="Garamond" w:cs="Arial"/>
                <w:smallCaps/>
                <w:color w:val="202124"/>
                <w:spacing w:val="3"/>
                <w:sz w:val="21"/>
                <w:szCs w:val="21"/>
                <w:lang w:val="en-GB" w:eastAsia="pl-PL"/>
              </w:rPr>
              <w:t>water</w:t>
            </w:r>
          </w:p>
          <w:p w14:paraId="5B5D86A4" w14:textId="68CE5C45" w:rsidR="00A50FD9" w:rsidRPr="00A50FD9" w:rsidRDefault="00A50FD9" w:rsidP="003C1F13">
            <w:pPr>
              <w:jc w:val="right"/>
              <w:textAlignment w:val="center"/>
              <w:rPr>
                <w:rFonts w:ascii="Garamond" w:eastAsia="Times New Roman" w:hAnsi="Garamond" w:cs="Arial"/>
                <w:color w:val="202124"/>
                <w:spacing w:val="3"/>
                <w:sz w:val="21"/>
                <w:szCs w:val="21"/>
                <w:lang w:val="en-GB" w:eastAsia="pl-PL"/>
              </w:rPr>
            </w:pPr>
            <w:proofErr w:type="spellStart"/>
            <w:r w:rsidRPr="00A50FD9">
              <w:rPr>
                <w:rFonts w:ascii="Garamond" w:eastAsia="Times New Roman" w:hAnsi="Garamond" w:cs="Arial"/>
                <w:color w:val="202124"/>
                <w:spacing w:val="3"/>
                <w:sz w:val="21"/>
                <w:szCs w:val="21"/>
                <w:lang w:val="en-GB" w:eastAsia="pl-PL"/>
              </w:rPr>
              <w:t>woda</w:t>
            </w:r>
            <w:proofErr w:type="spellEnd"/>
          </w:p>
        </w:tc>
        <w:tc>
          <w:tcPr>
            <w:tcW w:w="992" w:type="dxa"/>
            <w:tcBorders>
              <w:right w:val="nil"/>
            </w:tcBorders>
            <w:shd w:val="clear" w:color="auto" w:fill="D9D9D9" w:themeFill="background1" w:themeFillShade="D9"/>
            <w:vAlign w:val="center"/>
          </w:tcPr>
          <w:p w14:paraId="2E03253C" w14:textId="787BBD10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49B84411" w14:textId="7E123E9D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D180EC7" w14:textId="5E1F4109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5EFBB086" w14:textId="614AD905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8AFE269" w14:textId="38B739B4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0E8DDF44" w14:textId="0356167B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3" w:type="dxa"/>
            <w:tcBorders>
              <w:left w:val="nil"/>
            </w:tcBorders>
            <w:shd w:val="clear" w:color="auto" w:fill="D9D9D9" w:themeFill="background1" w:themeFillShade="D9"/>
            <w:vAlign w:val="center"/>
          </w:tcPr>
          <w:p w14:paraId="73BAF6C3" w14:textId="405D2954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1559" w:type="dxa"/>
            <w:tcBorders>
              <w:left w:val="nil"/>
            </w:tcBorders>
            <w:shd w:val="clear" w:color="auto" w:fill="auto"/>
            <w:vAlign w:val="center"/>
          </w:tcPr>
          <w:p w14:paraId="2D718DA6" w14:textId="77777777" w:rsidR="006928C0" w:rsidRDefault="006928C0" w:rsidP="00A50FD9">
            <w:pPr>
              <w:textAlignment w:val="center"/>
              <w:rPr>
                <w:rFonts w:ascii="Garamond" w:eastAsia="Times New Roman" w:hAnsi="Garamond" w:cs="Cambria Math"/>
                <w:smallCaps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</w:pPr>
            <w:r w:rsidRPr="00AC138E">
              <w:rPr>
                <w:rFonts w:ascii="Garamond" w:eastAsia="Times New Roman" w:hAnsi="Garamond" w:cs="Cambria Math"/>
                <w:smallCaps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  <w:t>fire</w:t>
            </w:r>
          </w:p>
          <w:p w14:paraId="1AAFF585" w14:textId="22AD1D0B" w:rsidR="00A50FD9" w:rsidRPr="00A50FD9" w:rsidRDefault="00A50FD9" w:rsidP="00A50FD9">
            <w:pPr>
              <w:textAlignment w:val="center"/>
              <w:rPr>
                <w:rFonts w:ascii="Garamond" w:eastAsia="Times New Roman" w:hAnsi="Garamond" w:cs="Cambria Math"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</w:pPr>
            <w:proofErr w:type="spellStart"/>
            <w:r w:rsidRPr="00A50FD9">
              <w:rPr>
                <w:rFonts w:ascii="Garamond" w:eastAsia="Times New Roman" w:hAnsi="Garamond" w:cs="Cambria Math"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  <w:t>ogień</w:t>
            </w:r>
            <w:proofErr w:type="spellEnd"/>
          </w:p>
        </w:tc>
      </w:tr>
      <w:tr w:rsidR="003E5C8B" w:rsidRPr="00331938" w14:paraId="35EAE63A" w14:textId="6B6ABDB0" w:rsidTr="003E5C8B">
        <w:trPr>
          <w:jc w:val="center"/>
        </w:trPr>
        <w:tc>
          <w:tcPr>
            <w:tcW w:w="1843" w:type="dxa"/>
          </w:tcPr>
          <w:p w14:paraId="4088F7F5" w14:textId="77777777" w:rsidR="006928C0" w:rsidRDefault="006928C0" w:rsidP="003C1F13">
            <w:pPr>
              <w:jc w:val="right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1"/>
                <w:szCs w:val="21"/>
                <w:lang w:val="en-GB" w:eastAsia="pl-PL"/>
              </w:rPr>
            </w:pPr>
            <w:r w:rsidRPr="003E5C8B">
              <w:rPr>
                <w:rFonts w:ascii="Garamond" w:eastAsia="Times New Roman" w:hAnsi="Garamond" w:cs="Arial"/>
                <w:smallCaps/>
                <w:color w:val="202124"/>
                <w:spacing w:val="3"/>
                <w:sz w:val="21"/>
                <w:szCs w:val="21"/>
                <w:lang w:val="en-GB" w:eastAsia="pl-PL"/>
              </w:rPr>
              <w:t>west</w:t>
            </w:r>
          </w:p>
          <w:p w14:paraId="2AC90F67" w14:textId="04E206F7" w:rsidR="00A50FD9" w:rsidRPr="00A50FD9" w:rsidRDefault="00A50FD9" w:rsidP="003C1F13">
            <w:pPr>
              <w:jc w:val="right"/>
              <w:textAlignment w:val="center"/>
              <w:rPr>
                <w:rFonts w:ascii="Garamond" w:eastAsia="Times New Roman" w:hAnsi="Garamond" w:cs="Arial"/>
                <w:color w:val="202124"/>
                <w:spacing w:val="3"/>
                <w:sz w:val="21"/>
                <w:szCs w:val="21"/>
                <w:lang w:val="en-GB" w:eastAsia="pl-PL"/>
              </w:rPr>
            </w:pPr>
            <w:proofErr w:type="spellStart"/>
            <w:r w:rsidRPr="00A50FD9">
              <w:rPr>
                <w:rFonts w:ascii="Garamond" w:eastAsia="Times New Roman" w:hAnsi="Garamond" w:cs="Arial"/>
                <w:color w:val="202124"/>
                <w:spacing w:val="3"/>
                <w:sz w:val="21"/>
                <w:szCs w:val="21"/>
                <w:lang w:val="en-GB" w:eastAsia="pl-PL"/>
              </w:rPr>
              <w:t>zachód</w:t>
            </w:r>
            <w:proofErr w:type="spellEnd"/>
            <w:r w:rsidRPr="00A50FD9">
              <w:rPr>
                <w:rFonts w:ascii="Garamond" w:eastAsia="Times New Roman" w:hAnsi="Garamond" w:cs="Arial"/>
                <w:color w:val="202124"/>
                <w:spacing w:val="3"/>
                <w:sz w:val="21"/>
                <w:szCs w:val="21"/>
                <w:lang w:val="en-GB" w:eastAsia="pl-PL"/>
              </w:rPr>
              <w:t xml:space="preserve"> (W)</w:t>
            </w:r>
          </w:p>
        </w:tc>
        <w:tc>
          <w:tcPr>
            <w:tcW w:w="992" w:type="dxa"/>
            <w:tcBorders>
              <w:right w:val="nil"/>
            </w:tcBorders>
            <w:shd w:val="clear" w:color="auto" w:fill="D9D9D9" w:themeFill="background1" w:themeFillShade="D9"/>
            <w:vAlign w:val="center"/>
          </w:tcPr>
          <w:p w14:paraId="7E609969" w14:textId="3E10F444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5AEA5DC9" w14:textId="1CF90F7D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C1CBF9C" w14:textId="700ED906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25EFAA7A" w14:textId="0F7482BD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66BC5E3" w14:textId="682D7472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1F937ED1" w14:textId="18A92854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993" w:type="dxa"/>
            <w:tcBorders>
              <w:left w:val="nil"/>
            </w:tcBorders>
            <w:shd w:val="clear" w:color="auto" w:fill="D9D9D9" w:themeFill="background1" w:themeFillShade="D9"/>
            <w:vAlign w:val="center"/>
          </w:tcPr>
          <w:p w14:paraId="7874DA62" w14:textId="5107605E" w:rsidR="006928C0" w:rsidRPr="00331938" w:rsidRDefault="006928C0" w:rsidP="006928C0">
            <w:pPr>
              <w:spacing w:line="300" w:lineRule="atLeast"/>
              <w:jc w:val="center"/>
              <w:textAlignment w:val="center"/>
              <w:rPr>
                <w:rFonts w:ascii="Garamond" w:eastAsia="Times New Roman" w:hAnsi="Garamond" w:cs="Arial"/>
                <w:smallCaps/>
                <w:color w:val="202124"/>
                <w:spacing w:val="3"/>
                <w:sz w:val="24"/>
                <w:szCs w:val="24"/>
                <w:lang w:val="en-GB" w:eastAsia="pl-PL"/>
              </w:rPr>
            </w:pPr>
            <w:r w:rsidRPr="00331938">
              <w:rPr>
                <w:rFonts w:ascii="Cambria Math" w:eastAsia="Times New Roman" w:hAnsi="Cambria Math" w:cs="Cambria Math"/>
                <w:color w:val="373637"/>
                <w:kern w:val="36"/>
                <w:sz w:val="24"/>
                <w:szCs w:val="24"/>
                <w:bdr w:val="none" w:sz="0" w:space="0" w:color="auto" w:frame="1"/>
                <w:lang w:val="en-GB" w:eastAsia="pl-PL"/>
              </w:rPr>
              <w:t>◯</w:t>
            </w:r>
          </w:p>
        </w:tc>
        <w:tc>
          <w:tcPr>
            <w:tcW w:w="1559" w:type="dxa"/>
            <w:tcBorders>
              <w:left w:val="nil"/>
            </w:tcBorders>
            <w:shd w:val="clear" w:color="auto" w:fill="auto"/>
            <w:vAlign w:val="center"/>
          </w:tcPr>
          <w:p w14:paraId="0A587DC2" w14:textId="77777777" w:rsidR="006928C0" w:rsidRDefault="006928C0" w:rsidP="00A50FD9">
            <w:pPr>
              <w:textAlignment w:val="center"/>
              <w:rPr>
                <w:rFonts w:ascii="Garamond" w:eastAsia="Times New Roman" w:hAnsi="Garamond" w:cs="Cambria Math"/>
                <w:smallCaps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</w:pPr>
            <w:r w:rsidRPr="00AC138E">
              <w:rPr>
                <w:rFonts w:ascii="Garamond" w:eastAsia="Times New Roman" w:hAnsi="Garamond" w:cs="Cambria Math"/>
                <w:smallCaps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  <w:t>east</w:t>
            </w:r>
          </w:p>
          <w:p w14:paraId="78FC08FD" w14:textId="4B4A61B2" w:rsidR="00A50FD9" w:rsidRPr="00A50FD9" w:rsidRDefault="00A50FD9" w:rsidP="00A50FD9">
            <w:pPr>
              <w:textAlignment w:val="center"/>
              <w:rPr>
                <w:rFonts w:ascii="Garamond" w:eastAsia="Times New Roman" w:hAnsi="Garamond" w:cs="Cambria Math"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</w:pPr>
            <w:proofErr w:type="spellStart"/>
            <w:r w:rsidRPr="00A50FD9">
              <w:rPr>
                <w:rFonts w:ascii="Garamond" w:eastAsia="Times New Roman" w:hAnsi="Garamond" w:cs="Cambria Math"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  <w:t>wschód</w:t>
            </w:r>
            <w:proofErr w:type="spellEnd"/>
            <w:r w:rsidRPr="00A50FD9">
              <w:rPr>
                <w:rFonts w:ascii="Garamond" w:eastAsia="Times New Roman" w:hAnsi="Garamond" w:cs="Cambria Math"/>
                <w:color w:val="373637"/>
                <w:kern w:val="36"/>
                <w:sz w:val="21"/>
                <w:szCs w:val="21"/>
                <w:bdr w:val="none" w:sz="0" w:space="0" w:color="auto" w:frame="1"/>
                <w:lang w:val="en-GB" w:eastAsia="pl-PL"/>
              </w:rPr>
              <w:t xml:space="preserve"> (E)</w:t>
            </w:r>
          </w:p>
        </w:tc>
      </w:tr>
    </w:tbl>
    <w:p w14:paraId="392E4E09" w14:textId="35404AC9" w:rsidR="002F3A5F" w:rsidRDefault="002F3A5F" w:rsidP="004C2C9E">
      <w:pPr>
        <w:spacing w:after="0" w:line="300" w:lineRule="atLeast"/>
        <w:textAlignment w:val="center"/>
        <w:rPr>
          <w:rFonts w:ascii="Garamond" w:eastAsia="Times New Roman" w:hAnsi="Garamond" w:cs="Arial"/>
          <w:color w:val="202124"/>
          <w:spacing w:val="3"/>
          <w:sz w:val="21"/>
          <w:szCs w:val="21"/>
          <w:lang w:val="en-GB" w:eastAsia="pl-PL"/>
        </w:rPr>
      </w:pPr>
    </w:p>
    <w:p w14:paraId="44617E26" w14:textId="77777777" w:rsidR="00AC138E" w:rsidRPr="00331938" w:rsidRDefault="00AC138E" w:rsidP="004C2C9E">
      <w:pPr>
        <w:spacing w:after="0" w:line="300" w:lineRule="atLeast"/>
        <w:textAlignment w:val="center"/>
        <w:rPr>
          <w:rFonts w:ascii="Garamond" w:eastAsia="Times New Roman" w:hAnsi="Garamond" w:cs="Arial"/>
          <w:color w:val="202124"/>
          <w:spacing w:val="3"/>
          <w:sz w:val="21"/>
          <w:szCs w:val="21"/>
          <w:lang w:val="en-GB" w:eastAsia="pl-PL"/>
        </w:rPr>
      </w:pPr>
    </w:p>
    <w:sectPr w:rsidR="00AC138E" w:rsidRPr="00331938" w:rsidSect="000735DE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4B28F3"/>
    <w:multiLevelType w:val="hybridMultilevel"/>
    <w:tmpl w:val="52B0B63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AC7E2E"/>
    <w:multiLevelType w:val="hybridMultilevel"/>
    <w:tmpl w:val="0B04E8F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591988"/>
    <w:multiLevelType w:val="hybridMultilevel"/>
    <w:tmpl w:val="6EBCC3E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3734F1"/>
    <w:multiLevelType w:val="hybridMultilevel"/>
    <w:tmpl w:val="76B8D7D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572A54"/>
    <w:multiLevelType w:val="hybridMultilevel"/>
    <w:tmpl w:val="055E59C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6422578"/>
    <w:multiLevelType w:val="hybridMultilevel"/>
    <w:tmpl w:val="3110AD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82124356">
    <w:abstractNumId w:val="0"/>
  </w:num>
  <w:num w:numId="2" w16cid:durableId="126239455">
    <w:abstractNumId w:val="2"/>
  </w:num>
  <w:num w:numId="3" w16cid:durableId="2073918076">
    <w:abstractNumId w:val="1"/>
  </w:num>
  <w:num w:numId="4" w16cid:durableId="1189370755">
    <w:abstractNumId w:val="5"/>
  </w:num>
  <w:num w:numId="5" w16cid:durableId="435947570">
    <w:abstractNumId w:val="4"/>
  </w:num>
  <w:num w:numId="6" w16cid:durableId="143717088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1MjC2MDYyB9Imxko6SsGpxcWZ+XkgBYa1AIrTlK4sAAAA"/>
  </w:docVars>
  <w:rsids>
    <w:rsidRoot w:val="004A3F35"/>
    <w:rsid w:val="000735DE"/>
    <w:rsid w:val="000A4222"/>
    <w:rsid w:val="000C7BAE"/>
    <w:rsid w:val="000E5DDD"/>
    <w:rsid w:val="000F73E4"/>
    <w:rsid w:val="00115843"/>
    <w:rsid w:val="001B3D53"/>
    <w:rsid w:val="00204441"/>
    <w:rsid w:val="002F3A5F"/>
    <w:rsid w:val="00313CB4"/>
    <w:rsid w:val="00331938"/>
    <w:rsid w:val="003C1F13"/>
    <w:rsid w:val="003E5C8B"/>
    <w:rsid w:val="004A3F35"/>
    <w:rsid w:val="004C2C9E"/>
    <w:rsid w:val="0059659B"/>
    <w:rsid w:val="006928C0"/>
    <w:rsid w:val="006F1591"/>
    <w:rsid w:val="00734331"/>
    <w:rsid w:val="00774BC3"/>
    <w:rsid w:val="00814F2D"/>
    <w:rsid w:val="008C6F9C"/>
    <w:rsid w:val="00920440"/>
    <w:rsid w:val="00981B85"/>
    <w:rsid w:val="009D56AE"/>
    <w:rsid w:val="00A50FD9"/>
    <w:rsid w:val="00AC138E"/>
    <w:rsid w:val="00B70C32"/>
    <w:rsid w:val="00B86315"/>
    <w:rsid w:val="00BA3108"/>
    <w:rsid w:val="00BD7F42"/>
    <w:rsid w:val="00C44415"/>
    <w:rsid w:val="00CC1BF8"/>
    <w:rsid w:val="00D44CCA"/>
    <w:rsid w:val="00DD7351"/>
    <w:rsid w:val="00EA70F7"/>
    <w:rsid w:val="00EB4A65"/>
    <w:rsid w:val="00ED2B31"/>
    <w:rsid w:val="00FE04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E3C1F3"/>
  <w15:chartTrackingRefBased/>
  <w15:docId w15:val="{3812C339-9164-4938-BA67-3D4A491673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link w:val="Nagwek1Znak"/>
    <w:uiPriority w:val="9"/>
    <w:qFormat/>
    <w:rsid w:val="001B3D5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4A3F35"/>
    <w:pPr>
      <w:spacing w:after="0" w:line="240" w:lineRule="auto"/>
    </w:pPr>
    <w:rPr>
      <w:lang w:val="en-GB"/>
    </w:rPr>
  </w:style>
  <w:style w:type="paragraph" w:customStyle="1" w:styleId="msonormal0">
    <w:name w:val="msonormal"/>
    <w:basedOn w:val="Normalny"/>
    <w:rsid w:val="004A3F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appsmaterialwizbuttonpapericonbuttoncontent">
    <w:name w:val="appsmaterialwizbuttonpapericonbuttoncontent"/>
    <w:basedOn w:val="Domylnaczcionkaakapitu"/>
    <w:rsid w:val="004A3F35"/>
  </w:style>
  <w:style w:type="character" w:customStyle="1" w:styleId="appsmaterialwizbuttonpapericonbuttoncontentspan">
    <w:name w:val="appsmaterialwizbuttonpapericonbuttoncontentspan"/>
    <w:basedOn w:val="Domylnaczcionkaakapitu"/>
    <w:rsid w:val="004A3F35"/>
  </w:style>
  <w:style w:type="character" w:customStyle="1" w:styleId="appsmaterialwizbuttonpaperbuttoncontent">
    <w:name w:val="appsmaterialwizbuttonpaperbuttoncontent"/>
    <w:basedOn w:val="Domylnaczcionkaakapitu"/>
    <w:rsid w:val="004A3F35"/>
  </w:style>
  <w:style w:type="character" w:customStyle="1" w:styleId="appsmaterialwizbuttonpaperbuttonlabel">
    <w:name w:val="appsmaterialwizbuttonpaperbuttonlabel"/>
    <w:basedOn w:val="Domylnaczcionkaakapitu"/>
    <w:rsid w:val="004A3F35"/>
  </w:style>
  <w:style w:type="character" w:customStyle="1" w:styleId="quantumwizmenupapermenuiconbuttoncontent">
    <w:name w:val="quantumwizmenupapermenuiconbuttoncontent"/>
    <w:basedOn w:val="Domylnaczcionkaakapitu"/>
    <w:rsid w:val="004A3F35"/>
  </w:style>
  <w:style w:type="character" w:customStyle="1" w:styleId="quantumwizmenupapermenuiconbuttonlabel">
    <w:name w:val="quantumwizmenupapermenuiconbuttonlabel"/>
    <w:basedOn w:val="Domylnaczcionkaakapitu"/>
    <w:rsid w:val="004A3F35"/>
  </w:style>
  <w:style w:type="character" w:styleId="Hipercze">
    <w:name w:val="Hyperlink"/>
    <w:basedOn w:val="Domylnaczcionkaakapitu"/>
    <w:uiPriority w:val="99"/>
    <w:semiHidden/>
    <w:unhideWhenUsed/>
    <w:rsid w:val="004A3F35"/>
    <w:rPr>
      <w:color w:val="0000FF"/>
      <w:u w:val="single"/>
    </w:rPr>
  </w:style>
  <w:style w:type="character" w:styleId="UyteHipercze">
    <w:name w:val="FollowedHyperlink"/>
    <w:basedOn w:val="Domylnaczcionkaakapitu"/>
    <w:uiPriority w:val="99"/>
    <w:semiHidden/>
    <w:unhideWhenUsed/>
    <w:rsid w:val="004A3F35"/>
    <w:rPr>
      <w:color w:val="800080"/>
      <w:u w:val="single"/>
    </w:rPr>
  </w:style>
  <w:style w:type="character" w:customStyle="1" w:styleId="quantumwiztabspapertabstabcontent">
    <w:name w:val="quantumwiztabspapertabstabcontent"/>
    <w:basedOn w:val="Domylnaczcionkaakapitu"/>
    <w:rsid w:val="004A3F35"/>
  </w:style>
  <w:style w:type="character" w:customStyle="1" w:styleId="quantumwizmenupaperselectcontent">
    <w:name w:val="quantumwizmenupaperselectcontent"/>
    <w:basedOn w:val="Domylnaczcionkaakapitu"/>
    <w:rsid w:val="004A3F35"/>
  </w:style>
  <w:style w:type="character" w:customStyle="1" w:styleId="freebirdformeditorviewitemrequiredasterisk">
    <w:name w:val="freebirdformeditorviewitemrequiredasterisk"/>
    <w:basedOn w:val="Domylnaczcionkaakapitu"/>
    <w:rsid w:val="004A3F35"/>
  </w:style>
  <w:style w:type="character" w:customStyle="1" w:styleId="freebirdformeditorviewquestionfootertogglelabel">
    <w:name w:val="freebirdformeditorviewquestionfootertogglelabel"/>
    <w:basedOn w:val="Domylnaczcionkaakapitu"/>
    <w:rsid w:val="004A3F35"/>
  </w:style>
  <w:style w:type="character" w:customStyle="1" w:styleId="freebirdformeditorviewquestionfooterwide">
    <w:name w:val="freebirdformeditorviewquestionfooterwide"/>
    <w:basedOn w:val="Domylnaczcionkaakapitu"/>
    <w:rsid w:val="004A3F35"/>
  </w:style>
  <w:style w:type="paragraph" w:styleId="Akapitzlist">
    <w:name w:val="List Paragraph"/>
    <w:basedOn w:val="Normalny"/>
    <w:uiPriority w:val="34"/>
    <w:qFormat/>
    <w:rsid w:val="004A3F35"/>
    <w:pPr>
      <w:ind w:left="720"/>
      <w:contextualSpacing/>
    </w:pPr>
  </w:style>
  <w:style w:type="table" w:styleId="Tabela-Siatka">
    <w:name w:val="Table Grid"/>
    <w:basedOn w:val="Standardowy"/>
    <w:uiPriority w:val="39"/>
    <w:rsid w:val="000735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1Znak">
    <w:name w:val="Nagłówek 1 Znak"/>
    <w:basedOn w:val="Domylnaczcionkaakapitu"/>
    <w:link w:val="Nagwek1"/>
    <w:uiPriority w:val="9"/>
    <w:rsid w:val="001B3D53"/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character" w:customStyle="1" w:styleId="code">
    <w:name w:val="code"/>
    <w:basedOn w:val="Domylnaczcionkaakapitu"/>
    <w:rsid w:val="001B3D53"/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6F1591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6F1591"/>
    <w:rPr>
      <w:i/>
      <w:iCs/>
      <w:color w:val="4472C4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307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72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03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213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887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6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100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6879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4617793">
                          <w:marLeft w:val="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010671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004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4991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8457781">
                              <w:marLeft w:val="0"/>
                              <w:marRight w:val="0"/>
                              <w:marTop w:val="12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36170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181024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2097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6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533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2150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6464127">
                          <w:marLeft w:val="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703943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4203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02052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3911545">
                              <w:marLeft w:val="0"/>
                              <w:marRight w:val="0"/>
                              <w:marTop w:val="12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4642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34015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157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74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4616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706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507937">
                          <w:marLeft w:val="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804854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3228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51137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1714704">
                              <w:marLeft w:val="0"/>
                              <w:marRight w:val="0"/>
                              <w:marTop w:val="12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0488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62272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1890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71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4075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554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6650649">
                          <w:marLeft w:val="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81235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306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70764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6706492">
                              <w:marLeft w:val="0"/>
                              <w:marRight w:val="0"/>
                              <w:marTop w:val="12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10927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888610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1313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9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5696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2934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5212090">
                          <w:marLeft w:val="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957908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651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68555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0597509">
                              <w:marLeft w:val="0"/>
                              <w:marRight w:val="0"/>
                              <w:marTop w:val="12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28467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75255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2477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80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2044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715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2716696">
                          <w:marLeft w:val="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048602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6059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88797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2822186">
                              <w:marLeft w:val="0"/>
                              <w:marRight w:val="0"/>
                              <w:marTop w:val="12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6974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093725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95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33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4619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7969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3889126">
                          <w:marLeft w:val="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61523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14912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3954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4418777">
                              <w:marLeft w:val="0"/>
                              <w:marRight w:val="0"/>
                              <w:marTop w:val="12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70040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55404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3734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89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465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178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2730454">
                          <w:marLeft w:val="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387298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23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8012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6731923">
                              <w:marLeft w:val="0"/>
                              <w:marRight w:val="0"/>
                              <w:marTop w:val="12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279792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16283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9277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6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6499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380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8714954">
                          <w:marLeft w:val="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804619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256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1218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6247591">
                              <w:marLeft w:val="0"/>
                              <w:marRight w:val="0"/>
                              <w:marTop w:val="12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883824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96345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46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7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3722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4799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5677778">
                          <w:marLeft w:val="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13542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076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83719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3428905">
                              <w:marLeft w:val="0"/>
                              <w:marRight w:val="0"/>
                              <w:marTop w:val="12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52252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967536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903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94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3952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8698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6594915">
                          <w:marLeft w:val="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905942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8893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99126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289843">
                              <w:marLeft w:val="0"/>
                              <w:marRight w:val="0"/>
                              <w:marTop w:val="12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97530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84479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6981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05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2787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4089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2068858">
                          <w:marLeft w:val="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445921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4273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37669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1733126">
                              <w:marLeft w:val="0"/>
                              <w:marRight w:val="0"/>
                              <w:marTop w:val="12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45571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05792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9697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0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2380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0025508">
                          <w:marLeft w:val="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125588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7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50735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0875150">
                              <w:marLeft w:val="0"/>
                              <w:marRight w:val="0"/>
                              <w:marTop w:val="12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59292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3446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825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05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3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445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8133662">
                          <w:marLeft w:val="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380373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9361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78482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8690087">
                              <w:marLeft w:val="0"/>
                              <w:marRight w:val="0"/>
                              <w:marTop w:val="12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75682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68659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8293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37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4090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826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7081821">
                          <w:marLeft w:val="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40995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3648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85502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3426068">
                              <w:marLeft w:val="0"/>
                              <w:marRight w:val="0"/>
                              <w:marTop w:val="12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62255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79772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7067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5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236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2679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4396643">
                          <w:marLeft w:val="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62348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3642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27886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9370706">
                              <w:marLeft w:val="0"/>
                              <w:marRight w:val="0"/>
                              <w:marTop w:val="12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79331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02772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279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18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947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3000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8780570">
                          <w:marLeft w:val="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358776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9295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39010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0048023">
                              <w:marLeft w:val="0"/>
                              <w:marRight w:val="0"/>
                              <w:marTop w:val="12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44319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57335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72400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064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0032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112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454617">
                          <w:marLeft w:val="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744445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1955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49479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1528344">
                              <w:marLeft w:val="0"/>
                              <w:marRight w:val="0"/>
                              <w:marTop w:val="12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59652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67611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8428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66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289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4207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896774">
                          <w:marLeft w:val="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318650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847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5181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9170262">
                              <w:marLeft w:val="0"/>
                              <w:marRight w:val="0"/>
                              <w:marTop w:val="12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99941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85951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2749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72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6256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0031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6310694">
                          <w:marLeft w:val="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945579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4166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95912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7733694">
                              <w:marLeft w:val="0"/>
                              <w:marRight w:val="0"/>
                              <w:marTop w:val="12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54574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48618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043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92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975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6112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6802242">
                          <w:marLeft w:val="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640920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241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77974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9579740">
                              <w:marLeft w:val="0"/>
                              <w:marRight w:val="0"/>
                              <w:marTop w:val="12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74987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128570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7959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73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9636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2565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2933973">
                          <w:marLeft w:val="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2846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623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0896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5412912">
                              <w:marLeft w:val="0"/>
                              <w:marRight w:val="0"/>
                              <w:marTop w:val="12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33986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71373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0548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52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266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254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6307689">
                          <w:marLeft w:val="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726220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402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91200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9350772">
                              <w:marLeft w:val="0"/>
                              <w:marRight w:val="0"/>
                              <w:marTop w:val="12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06892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29472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5786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8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6028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911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6078507">
                          <w:marLeft w:val="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379937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2182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83855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2753740">
                              <w:marLeft w:val="0"/>
                              <w:marRight w:val="0"/>
                              <w:marTop w:val="12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88632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19490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954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37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481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2588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7447296">
                          <w:marLeft w:val="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533420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1143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05812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8415748">
                              <w:marLeft w:val="0"/>
                              <w:marRight w:val="0"/>
                              <w:marTop w:val="12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45282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562437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968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37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3825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029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8491402">
                          <w:marLeft w:val="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132023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575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60791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9550018">
                              <w:marLeft w:val="0"/>
                              <w:marRight w:val="0"/>
                              <w:marTop w:val="12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5013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71452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9567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99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5412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2160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1452700">
                          <w:marLeft w:val="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34374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8307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13460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7946341">
                              <w:marLeft w:val="0"/>
                              <w:marRight w:val="0"/>
                              <w:marTop w:val="12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61311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480249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4206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50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7652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0413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9897622">
                          <w:marLeft w:val="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9136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6020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3185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3280902">
                              <w:marLeft w:val="0"/>
                              <w:marRight w:val="0"/>
                              <w:marTop w:val="12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78602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61038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813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32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4982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9048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6521376">
                          <w:marLeft w:val="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10607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9381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73960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255438">
                              <w:marLeft w:val="0"/>
                              <w:marRight w:val="0"/>
                              <w:marTop w:val="12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24135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7657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6967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88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2063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481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1321043">
                          <w:marLeft w:val="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061756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247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6589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6989866">
                              <w:marLeft w:val="0"/>
                              <w:marRight w:val="0"/>
                              <w:marTop w:val="12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39192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45918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238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96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86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392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0" w:color="DADCE0"/>
                    <w:right w:val="none" w:sz="0" w:space="0" w:color="auto"/>
                  </w:divBdr>
                  <w:divsChild>
                    <w:div w:id="1054618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37326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36495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03265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574376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88219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9968829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74803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76906215">
                                      <w:marLeft w:val="0"/>
                                      <w:marRight w:val="12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38872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017128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98987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45432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5471522">
                                      <w:marLeft w:val="0"/>
                                      <w:marRight w:val="12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86405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911012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118324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83925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36908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32620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7478459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934084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5884632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29493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332345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31699777">
                                      <w:marLeft w:val="150"/>
                                      <w:marRight w:val="15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1614313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685888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461990741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08787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74163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307333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0175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337556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36693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6001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86283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8220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7413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32726896">
                                          <w:marLeft w:val="18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39075117">
              <w:marLeft w:val="0"/>
              <w:marRight w:val="0"/>
              <w:marTop w:val="18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2820459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0332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91293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43375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52395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92579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DADCE0"/>
                                        <w:left w:val="single" w:sz="6" w:space="0" w:color="DADCE0"/>
                                        <w:bottom w:val="single" w:sz="6" w:space="0" w:color="DADCE0"/>
                                        <w:right w:val="single" w:sz="6" w:space="0" w:color="DADCE0"/>
                                      </w:divBdr>
                                      <w:divsChild>
                                        <w:div w:id="8700677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09013835">
                                              <w:marLeft w:val="30"/>
                                              <w:marRight w:val="3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12876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783505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21341874">
                                              <w:marLeft w:val="30"/>
                                              <w:marRight w:val="3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548626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5471867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20102296">
                                              <w:marLeft w:val="30"/>
                                              <w:marRight w:val="3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196187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453874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09194436">
                                              <w:marLeft w:val="30"/>
                                              <w:marRight w:val="3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281219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948022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84788974">
                                              <w:marLeft w:val="30"/>
                                              <w:marRight w:val="3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079026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745957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97184203">
                                              <w:marLeft w:val="30"/>
                                              <w:marRight w:val="3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081163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878899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56714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47150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45687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108734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74967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019565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0679984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DADCE0"/>
                                            <w:left w:val="single" w:sz="6" w:space="0" w:color="DADCE0"/>
                                            <w:bottom w:val="single" w:sz="6" w:space="0" w:color="DADCE0"/>
                                            <w:right w:val="single" w:sz="6" w:space="0" w:color="DADCE0"/>
                                          </w:divBdr>
                                          <w:divsChild>
                                            <w:div w:id="1266286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513812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783435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400652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02366009">
                                                              <w:marLeft w:val="0"/>
                                                              <w:marRight w:val="0"/>
                                                              <w:marTop w:val="12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1573222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5922546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5624495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8194908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937949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2784112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03182914">
                                                      <w:marLeft w:val="0"/>
                                                      <w:marRight w:val="0"/>
                                                      <w:marTop w:val="6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111429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077575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726345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593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524333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343373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4931454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6" w:space="0" w:color="DADCE0"/>
                                                            <w:left w:val="single" w:sz="6" w:space="0" w:color="DADCE0"/>
                                                            <w:bottom w:val="single" w:sz="6" w:space="0" w:color="DADCE0"/>
                                                            <w:right w:val="single" w:sz="6" w:space="0" w:color="DADCE0"/>
                                                          </w:divBdr>
                                                          <w:divsChild>
                                                            <w:div w:id="15647561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24121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4432896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8006828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8962774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848401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988187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1832404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9357838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7957105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72833200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11484439">
                                                                      <w:marLeft w:val="630"/>
                                                                      <w:marRight w:val="36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0652733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4690584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42002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3656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38990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9175635">
                                              <w:marLeft w:val="0"/>
                                              <w:marRight w:val="0"/>
                                              <w:marTop w:val="75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235328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587191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0370035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92152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666415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406519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3608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701620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DADCE0"/>
                                            <w:left w:val="single" w:sz="6" w:space="0" w:color="DADCE0"/>
                                            <w:bottom w:val="single" w:sz="6" w:space="0" w:color="DADCE0"/>
                                            <w:right w:val="single" w:sz="6" w:space="0" w:color="DADCE0"/>
                                          </w:divBdr>
                                          <w:divsChild>
                                            <w:div w:id="3283373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432341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257097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013224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30448641">
                                                              <w:marLeft w:val="0"/>
                                                              <w:marRight w:val="0"/>
                                                              <w:marTop w:val="12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6997915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598728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5021634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81463558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116613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1331324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58256795">
                                                      <w:marLeft w:val="0"/>
                                                      <w:marRight w:val="0"/>
                                                      <w:marTop w:val="6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181241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172479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135857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7803042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20097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141336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768056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234893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6" w:space="0" w:color="DADCE0"/>
                                                            <w:left w:val="single" w:sz="6" w:space="0" w:color="DADCE0"/>
                                                            <w:bottom w:val="single" w:sz="6" w:space="0" w:color="DADCE0"/>
                                                            <w:right w:val="single" w:sz="6" w:space="0" w:color="DADCE0"/>
                                                          </w:divBdr>
                                                          <w:divsChild>
                                                            <w:div w:id="5437148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6140502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1019055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3275465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72262350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016007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389342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56316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4423685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31688167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5401172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5634078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8487800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558995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243956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9938326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635276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4393271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9437687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73075727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58106437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8231386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2505676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6024984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4255098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024749973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9792011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7401990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80597526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9267877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956674130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9274850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1121603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2851966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89732568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1828530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20232661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870530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405877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77918170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961682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87729646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72938250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52648145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13706873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98004099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16162789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256400033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3870695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605464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520499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080734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6" w:space="0" w:color="DADCE0"/>
                                                            <w:left w:val="single" w:sz="6" w:space="0" w:color="DADCE0"/>
                                                            <w:bottom w:val="single" w:sz="6" w:space="0" w:color="DADCE0"/>
                                                            <w:right w:val="single" w:sz="6" w:space="0" w:color="DADCE0"/>
                                                          </w:divBdr>
                                                          <w:divsChild>
                                                            <w:div w:id="10270217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6578235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5478448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9269667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6818180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150718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496372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419830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4152303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74641572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9928537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9073275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8339758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248952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192802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13728801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494557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161463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78056262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65049718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69088108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6377856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9983863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59856627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60576931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205950663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935524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5069078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82274533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26550247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3472109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27637281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57774567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1226724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8892738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36583511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41393437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370706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333741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1090884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738067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19311473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3082977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58327110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4751200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0233909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48775129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80670392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959313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22415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2627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670015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4309092">
                                              <w:marLeft w:val="0"/>
                                              <w:marRight w:val="0"/>
                                              <w:marTop w:val="75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576471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99109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1376030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06046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87894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792174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550908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4206339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DADCE0"/>
                                            <w:left w:val="single" w:sz="6" w:space="0" w:color="DADCE0"/>
                                            <w:bottom w:val="single" w:sz="6" w:space="0" w:color="DADCE0"/>
                                            <w:right w:val="single" w:sz="6" w:space="0" w:color="DADCE0"/>
                                          </w:divBdr>
                                          <w:divsChild>
                                            <w:div w:id="8582030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333909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356267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112111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43895561">
                                                              <w:marLeft w:val="0"/>
                                                              <w:marRight w:val="0"/>
                                                              <w:marTop w:val="12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37992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0380656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0263238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8122882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267523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9015545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8029412">
                                                      <w:marLeft w:val="0"/>
                                                      <w:marRight w:val="0"/>
                                                      <w:marTop w:val="6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575220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624392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286741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2758681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817933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134273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188358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9334045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6" w:space="0" w:color="DADCE0"/>
                                                            <w:left w:val="single" w:sz="6" w:space="0" w:color="DADCE0"/>
                                                            <w:bottom w:val="single" w:sz="6" w:space="0" w:color="DADCE0"/>
                                                            <w:right w:val="single" w:sz="6" w:space="0" w:color="DADCE0"/>
                                                          </w:divBdr>
                                                          <w:divsChild>
                                                            <w:div w:id="5198542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619224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8766027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9410507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72616548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239078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564778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2306778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691237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6201091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0228626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22982922">
                                                                          <w:marLeft w:val="36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8392416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46238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42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434782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4561387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0358079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1263860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045695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179086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833953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6" w:space="0" w:color="DADCE0"/>
                                                            <w:left w:val="single" w:sz="6" w:space="0" w:color="DADCE0"/>
                                                            <w:bottom w:val="single" w:sz="6" w:space="0" w:color="DADCE0"/>
                                                            <w:right w:val="single" w:sz="6" w:space="0" w:color="DADCE0"/>
                                                          </w:divBdr>
                                                          <w:divsChild>
                                                            <w:div w:id="18538322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038398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2858530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7056746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77813519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841112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701865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506085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3283773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4343527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0320325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1073576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1443991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590555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965356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4878119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8293258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9962603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2739581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1746689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95698307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29329032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5235858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80634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454449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5761314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4280415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7569378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49082815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10561271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11046283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9865540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1839811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07546889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5527683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4362180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1714097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9337031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2738778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928371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560468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2238855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1740362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1019331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01013564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3824786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64701226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33466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1272497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608268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009944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0177714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1865817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30751546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9968110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17743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474231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01280377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13729043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143917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2812671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18851890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9643655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8140342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271897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740255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1372110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6" w:space="0" w:color="DADCE0"/>
                                                            <w:left w:val="single" w:sz="6" w:space="0" w:color="DADCE0"/>
                                                            <w:bottom w:val="single" w:sz="6" w:space="0" w:color="DADCE0"/>
                                                            <w:right w:val="single" w:sz="6" w:space="0" w:color="DADCE0"/>
                                                          </w:divBdr>
                                                          <w:divsChild>
                                                            <w:div w:id="15084016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4735807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052674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4143991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26450112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1446198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59906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277312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4103405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58067060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3174702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9747262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3876955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337267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631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1158021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7233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33734135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58572583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993872548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64627684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58611041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253130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1693851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41733347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37600696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334069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627335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3331777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4512232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48239989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00828683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54802981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4173402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4666419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13085231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13819863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1660883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04611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40514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318623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9917811">
                                              <w:marLeft w:val="0"/>
                                              <w:marRight w:val="0"/>
                                              <w:marTop w:val="75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061779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390090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4529877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24465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57882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915935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229597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8744614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DADCE0"/>
                                            <w:left w:val="single" w:sz="6" w:space="0" w:color="DADCE0"/>
                                            <w:bottom w:val="single" w:sz="6" w:space="0" w:color="DADCE0"/>
                                            <w:right w:val="single" w:sz="6" w:space="0" w:color="DADCE0"/>
                                          </w:divBdr>
                                          <w:divsChild>
                                            <w:div w:id="11919920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898719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239968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81051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17875375">
                                                              <w:marLeft w:val="0"/>
                                                              <w:marRight w:val="0"/>
                                                              <w:marTop w:val="12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1535405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8142045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0624084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92349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3004885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3401118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89459354">
                                                      <w:marLeft w:val="0"/>
                                                      <w:marRight w:val="0"/>
                                                      <w:marTop w:val="6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92199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266987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4845098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440164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63742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766948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3468948">
                                              <w:marLeft w:val="0"/>
                                              <w:marRight w:val="0"/>
                                              <w:marTop w:val="75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126751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183309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772805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52582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87101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407894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450412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8233513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DADCE0"/>
                                            <w:left w:val="single" w:sz="6" w:space="0" w:color="DADCE0"/>
                                            <w:bottom w:val="single" w:sz="6" w:space="0" w:color="DADCE0"/>
                                            <w:right w:val="single" w:sz="6" w:space="0" w:color="DADCE0"/>
                                          </w:divBdr>
                                          <w:divsChild>
                                            <w:div w:id="4431619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72427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292386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680661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07786297">
                                                              <w:marLeft w:val="0"/>
                                                              <w:marRight w:val="0"/>
                                                              <w:marTop w:val="12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251146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2442157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20139914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9059423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1782809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0038952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66684945">
                                                      <w:marLeft w:val="0"/>
                                                      <w:marRight w:val="0"/>
                                                      <w:marTop w:val="6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482935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443233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4444973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29880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71085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368230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1151929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6" w:space="0" w:color="DADCE0"/>
                                                            <w:left w:val="single" w:sz="6" w:space="0" w:color="DADCE0"/>
                                                            <w:bottom w:val="single" w:sz="6" w:space="0" w:color="DADCE0"/>
                                                            <w:right w:val="single" w:sz="6" w:space="0" w:color="DADCE0"/>
                                                          </w:divBdr>
                                                          <w:divsChild>
                                                            <w:div w:id="6868324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8471265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9945239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164791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7707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3661566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12175571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41408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388755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6224449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048623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25795463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73892926">
                                                                                  <w:marLeft w:val="0"/>
                                                                                  <w:marRight w:val="12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496237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10495595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81861585">
                                                                                  <w:marLeft w:val="0"/>
                                                                                  <w:marRight w:val="36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220271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688277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DADCE0"/>
                                                                                        <w:left w:val="single" w:sz="6" w:space="0" w:color="DADCE0"/>
                                                                                        <w:bottom w:val="single" w:sz="6" w:space="0" w:color="DADCE0"/>
                                                                                        <w:right w:val="single" w:sz="6" w:space="0" w:color="DADCE0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026446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7616658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9110293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77440534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57431728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5052574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75258366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1717985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20062637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52424760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38498999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896801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34501201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8417416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31919435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7974616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86024728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4334257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203569357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3857937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61887794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0690667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76988859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57538585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3090211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195112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35808986">
                                                                          <w:marLeft w:val="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56869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481328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5510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1532091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26407006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0795803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8294433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0477010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7061260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871649249">
                                                                                                              <w:marLeft w:val="0"/>
                                                                                                              <w:marRight w:val="15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32658925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3953113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1519963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35156539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12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081558893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721250027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  <w:div w:id="64581410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07269775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9500476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3313370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32250137">
                                                                                                              <w:marLeft w:val="0"/>
                                                                                                              <w:marRight w:val="15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29525837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6583272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7214077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7822153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12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24271916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029140516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  <w:div w:id="1438616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574495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79798543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5653949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64435240">
                                                                                                              <w:marLeft w:val="0"/>
                                                                                                              <w:marRight w:val="15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99557097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3419939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6614262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2583995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12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90101392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22472619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  <w:div w:id="8186183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9471842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7220720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94981644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8570940">
                                                                                                              <w:marLeft w:val="0"/>
                                                                                                              <w:marRight w:val="15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83214319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2219398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8106494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06432799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12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88279166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436289111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  <w:div w:id="6335666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181098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12240756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4297746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519861161">
                                                                                                              <w:marLeft w:val="0"/>
                                                                                                              <w:marRight w:val="15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48774373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92159861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868212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828439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12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99605822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897285756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  <w:div w:id="11425742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3254783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2073151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91705930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768551447">
                                                                                                              <w:marLeft w:val="0"/>
                                                                                                              <w:marRight w:val="15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42306598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4470480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82805962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7041685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12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13267224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34307666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  <w:div w:id="4995430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4317443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2496844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16296489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997028744">
                                                                                                              <w:marLeft w:val="0"/>
                                                                                                              <w:marRight w:val="15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72476441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6288379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3574592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689989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12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79320476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567806275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  <w:div w:id="13825577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89759106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602679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7937319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791291579">
                                                                                                              <w:marLeft w:val="0"/>
                                                                                                              <w:marRight w:val="15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37979210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192314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57436071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45976320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12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94460748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01801163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  <w:div w:id="4184084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5847247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6760613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5219442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76992971">
                                                                                                              <w:marLeft w:val="0"/>
                                                                                                              <w:marRight w:val="15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127415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9384685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8513600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85596905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12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5520973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553155806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  <w:div w:id="164928047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11136457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0144768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8402762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992219625">
                                                                                                              <w:marLeft w:val="0"/>
                                                                                                              <w:marRight w:val="15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87740198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91582321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72083418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22167044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12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35491753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2020157438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  <w:div w:id="8645603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13949452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4743978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3157910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04866211">
                                                                                                              <w:marLeft w:val="0"/>
                                                                                                              <w:marRight w:val="15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13888483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75493285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57982498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5172190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12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39134733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423574166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  <w:div w:id="149568320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54409758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13672529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178039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985809799">
                                                                                                              <w:marLeft w:val="0"/>
                                                                                                              <w:marRight w:val="15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92892337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1203607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4612931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6240433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12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12077433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86829868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  <w:div w:id="109412758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21885855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10731182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94812377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34867740">
                                                                                                              <w:marLeft w:val="0"/>
                                                                                                              <w:marRight w:val="15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25686524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2826827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43799346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98169377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12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689797275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517571001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  <w:div w:id="121485040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48276938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14303886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5761803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996879418">
                                                                                                              <w:marLeft w:val="0"/>
                                                                                                              <w:marRight w:val="15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91837264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10789227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2520587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6090559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12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47614917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823862909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  <w:div w:id="22723251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14233538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1267454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9236076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94959141">
                                                                                                              <w:marLeft w:val="0"/>
                                                                                                              <w:marRight w:val="15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209401159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6190969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3843576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98084150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12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87885868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741366241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  <w:div w:id="15862595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4838876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2426870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9764432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5584434">
                                                                                                              <w:marLeft w:val="0"/>
                                                                                                              <w:marRight w:val="15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16196744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9350777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4092933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45039312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12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5569095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06431655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  <w:div w:id="15130341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46908462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0630904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4721613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924872190">
                                                                                                              <w:marLeft w:val="0"/>
                                                                                                              <w:marRight w:val="15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89150197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9470065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5029663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9309875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12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54001711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419571352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  <w:div w:id="17044802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7683036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9340936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2057001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92810700">
                                                                                                              <w:marLeft w:val="0"/>
                                                                                                              <w:marRight w:val="15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49080113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5633853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4073727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9695520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12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84883713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481537822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  <w:div w:id="8825169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048518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4589645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8826148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13025367">
                                                                                                              <w:marLeft w:val="0"/>
                                                                                                              <w:marRight w:val="15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32894961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4602274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77132088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0926647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12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6363031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946693357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  <w:div w:id="184971247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5400566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20031694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4334329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02919781">
                                                                                                              <w:marLeft w:val="0"/>
                                                                                                              <w:marRight w:val="15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3206954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2529325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0700596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1373493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12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31611051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888422421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  <w:div w:id="13395955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88633304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54194111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74930492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077435720">
                                                                                                              <w:marLeft w:val="0"/>
                                                                                                              <w:marRight w:val="15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23929210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97108888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43497859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69955192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12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4511175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397478423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  <w:div w:id="13300616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00817361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79713911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5391118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61225432">
                                                                                                              <w:marLeft w:val="0"/>
                                                                                                              <w:marRight w:val="15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54915504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470980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57563377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6101236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12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328413545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01904375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  <w:div w:id="132193054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07462174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6532935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15946717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727338041">
                                                                                                              <w:marLeft w:val="0"/>
                                                                                                              <w:marRight w:val="15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47869683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9234899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82235549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6869841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12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89458309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141775408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  <w:div w:id="7348630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40780222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5398455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3988649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470855780">
                                                                                                              <w:marLeft w:val="0"/>
                                                                                                              <w:marRight w:val="15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95285634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5343173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9707769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72944957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12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13170011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470251245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  <w:div w:id="14865835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0337759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73973992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12260954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132087929">
                                                                                                              <w:marLeft w:val="0"/>
                                                                                                              <w:marRight w:val="15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93470190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1587498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604302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1973613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12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9635741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376156449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  <w:div w:id="196969690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4125471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1240393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1159178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097794614">
                                                                                                              <w:marLeft w:val="0"/>
                                                                                                              <w:marRight w:val="15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58800146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1475464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2798950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83322620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12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86374520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35783303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  <w:div w:id="131591277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50713790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3553564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5712821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00725357">
                                                                                                              <w:marLeft w:val="0"/>
                                                                                                              <w:marRight w:val="15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61872910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3062993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8798819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4589351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12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61902609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351686385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  <w:div w:id="137391967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12820237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8420850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1397483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421873296">
                                                                                                              <w:marLeft w:val="0"/>
                                                                                                              <w:marRight w:val="15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58584378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4143159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9978443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82203827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12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7176886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754813281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  <w:div w:id="6901804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7559856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8243572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5373527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415013460">
                                                                                                              <w:marLeft w:val="0"/>
                                                                                                              <w:marRight w:val="15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33627553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6359423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951997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45845228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12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48844876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200763225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  <w:div w:id="15566183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14400753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59987455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91211037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24009269">
                                                                                                              <w:marLeft w:val="0"/>
                                                                                                              <w:marRight w:val="15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37928603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145427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3295803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9741457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12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2341523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272834459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  <w:div w:id="20030065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50185050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6503488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1309468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65563275">
                                                                                                              <w:marLeft w:val="0"/>
                                                                                                              <w:marRight w:val="15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96673524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3915629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41740594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62445716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12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16451755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76153044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717362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3440781">
                                                                                              <w:marLeft w:val="36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82150424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40572937">
                                                                                                      <w:marLeft w:val="0"/>
                                                                                                      <w:marRight w:val="15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09170410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105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7907246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4155961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158368183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869295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2113716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78896199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7308739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9984762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7808166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17638374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6045433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49009754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12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28739038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437285666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  <w:div w:id="6558433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36132353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4067593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8653675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3354500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82918009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12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04707059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274046523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  <w:div w:id="29687860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4052628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54123975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9789224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6620889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23778557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12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96346508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357998776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  <w:div w:id="36768616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26688876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8348509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2523792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349160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33831805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12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30955347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962808556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  <w:div w:id="3305729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13652695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3154554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4081523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1677433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23053270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12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04682955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846864805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  <w:div w:id="7868480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08314213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5902954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9924027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95783214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01880000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12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934318645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608195886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  <w:div w:id="8038098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9472247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2273333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7724390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379767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24538440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12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143160425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03255093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1192831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92785024">
                                                                                              <w:marLeft w:val="36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74272097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105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5034746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77070757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17990032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51410547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61217725">
                                                                          <w:marLeft w:val="36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single" w:sz="6" w:space="0" w:color="DADCE0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4076178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967117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968034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36361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686198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637783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960446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114831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542765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45768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10329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235556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0144605">
                                              <w:marLeft w:val="0"/>
                                              <w:marRight w:val="0"/>
                                              <w:marTop w:val="75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951837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521989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627627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68300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808160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419090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446699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7525557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DADCE0"/>
                                            <w:left w:val="single" w:sz="6" w:space="0" w:color="DADCE0"/>
                                            <w:bottom w:val="single" w:sz="6" w:space="0" w:color="DADCE0"/>
                                            <w:right w:val="single" w:sz="6" w:space="0" w:color="DADCE0"/>
                                          </w:divBdr>
                                          <w:divsChild>
                                            <w:div w:id="5395172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937014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359417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585637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51177127">
                                                              <w:marLeft w:val="0"/>
                                                              <w:marRight w:val="0"/>
                                                              <w:marTop w:val="12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1176258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0096266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259007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5153404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444350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0790090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76220135">
                                                      <w:marLeft w:val="0"/>
                                                      <w:marRight w:val="0"/>
                                                      <w:marTop w:val="6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40322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850051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4899029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903287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806113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745908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684066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6" w:space="0" w:color="DADCE0"/>
                                                            <w:left w:val="single" w:sz="6" w:space="0" w:color="DADCE0"/>
                                                            <w:bottom w:val="single" w:sz="6" w:space="0" w:color="DADCE0"/>
                                                            <w:right w:val="single" w:sz="6" w:space="0" w:color="DADCE0"/>
                                                          </w:divBdr>
                                                          <w:divsChild>
                                                            <w:div w:id="20048168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6727158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7881302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2610492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9715752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957127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5212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0003114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683618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36414156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9554079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13441541">
                                                                          <w:marLeft w:val="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5708760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58275822">
                                                                                  <w:marLeft w:val="63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39130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53007017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1067773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54853891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79597657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02722196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62453539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25686556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2145357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67950343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36683250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1285453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20720712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86691726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12029876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25123433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25644494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73990744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8564530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5349224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26052931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4056820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09998285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201079219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214075859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6991172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55786379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4724803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29433461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0602069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272706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6399233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9888266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975521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44696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79143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362885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27608514">
                                              <w:marLeft w:val="0"/>
                                              <w:marRight w:val="0"/>
                                              <w:marTop w:val="75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452113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742785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4873314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106250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746910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704926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603812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0547010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DADCE0"/>
                                            <w:left w:val="single" w:sz="6" w:space="0" w:color="DADCE0"/>
                                            <w:bottom w:val="single" w:sz="6" w:space="0" w:color="DADCE0"/>
                                            <w:right w:val="single" w:sz="6" w:space="0" w:color="DADCE0"/>
                                          </w:divBdr>
                                          <w:divsChild>
                                            <w:div w:id="7015888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574830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065154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749835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87006544">
                                                              <w:marLeft w:val="0"/>
                                                              <w:marRight w:val="0"/>
                                                              <w:marTop w:val="12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1387028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3582063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8933429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92523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005102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5032777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62484">
                                                      <w:marLeft w:val="0"/>
                                                      <w:marRight w:val="0"/>
                                                      <w:marTop w:val="6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391217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610676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487757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25998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040999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879605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9959492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6" w:space="0" w:color="DADCE0"/>
                                                            <w:left w:val="single" w:sz="6" w:space="0" w:color="DADCE0"/>
                                                            <w:bottom w:val="single" w:sz="6" w:space="0" w:color="DADCE0"/>
                                                            <w:right w:val="single" w:sz="6" w:space="0" w:color="DADCE0"/>
                                                          </w:divBdr>
                                                          <w:divsChild>
                                                            <w:div w:id="13877973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4127995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5942126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9156141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95684420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896170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016199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476929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724034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45486108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6659035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44080670">
                                                                          <w:marLeft w:val="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8976615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30717313">
                                                                                  <w:marLeft w:val="63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033071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33119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38224808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2843868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62110346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29984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9350853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94206075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7738930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2852336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32975282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202192823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2211609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25598635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2054042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42966102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76345409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581151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64470017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34802483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4902952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44383849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62372598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87919731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3447437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7091840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84189274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17129125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51009683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64431198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1870143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9556752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59215725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070499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14538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48682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772046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13032027">
                                              <w:marLeft w:val="0"/>
                                              <w:marRight w:val="0"/>
                                              <w:marTop w:val="75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717765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183400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5863516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07792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807360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094280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49385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3022705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DADCE0"/>
                                            <w:left w:val="single" w:sz="6" w:space="0" w:color="DADCE0"/>
                                            <w:bottom w:val="single" w:sz="6" w:space="0" w:color="DADCE0"/>
                                            <w:right w:val="single" w:sz="6" w:space="0" w:color="DADCE0"/>
                                          </w:divBdr>
                                          <w:divsChild>
                                            <w:div w:id="3644047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920653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99869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171045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44078363">
                                                              <w:marLeft w:val="0"/>
                                                              <w:marRight w:val="0"/>
                                                              <w:marTop w:val="12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067145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4214883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8201510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606458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504652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5057483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52377136">
                                                      <w:marLeft w:val="0"/>
                                                      <w:marRight w:val="0"/>
                                                      <w:marTop w:val="6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90096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040385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6501408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03863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12759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1723968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280415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6" w:space="0" w:color="DADCE0"/>
                                                            <w:left w:val="single" w:sz="6" w:space="0" w:color="DADCE0"/>
                                                            <w:bottom w:val="single" w:sz="6" w:space="0" w:color="DADCE0"/>
                                                            <w:right w:val="single" w:sz="6" w:space="0" w:color="DADCE0"/>
                                                          </w:divBdr>
                                                          <w:divsChild>
                                                            <w:div w:id="4710981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611854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225781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6194586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47146419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737972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567893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174411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158582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88922076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144030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35126385">
                                                                          <w:marLeft w:val="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059155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78291277">
                                                                                  <w:marLeft w:val="63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171626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1750358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11956421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730324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2851603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1793519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5629073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1334759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1938075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55176957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9207480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97382595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87218524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4544441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1858988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81857451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51109536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1113612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91420009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202435926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8038853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21232615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5167581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48145640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0017849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24059684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3969044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5984092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6424623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20616602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9643921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3022679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61888206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614909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92504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66852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831838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85842021">
                                              <w:marLeft w:val="0"/>
                                              <w:marRight w:val="0"/>
                                              <w:marTop w:val="75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333545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817380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981510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66052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87177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660205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441413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07847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DADCE0"/>
                                            <w:left w:val="single" w:sz="6" w:space="0" w:color="DADCE0"/>
                                            <w:bottom w:val="single" w:sz="6" w:space="0" w:color="DADCE0"/>
                                            <w:right w:val="single" w:sz="6" w:space="0" w:color="DADCE0"/>
                                          </w:divBdr>
                                          <w:divsChild>
                                            <w:div w:id="11723747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142303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118891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037289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27623223">
                                                              <w:marLeft w:val="0"/>
                                                              <w:marRight w:val="0"/>
                                                              <w:marTop w:val="12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9364166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344811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983050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468841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393465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1004436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267529">
                                                      <w:marLeft w:val="0"/>
                                                      <w:marRight w:val="0"/>
                                                      <w:marTop w:val="6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072037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3528481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3399361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463416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296753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070778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644822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6" w:space="0" w:color="DADCE0"/>
                                                            <w:left w:val="single" w:sz="6" w:space="0" w:color="DADCE0"/>
                                                            <w:bottom w:val="single" w:sz="6" w:space="0" w:color="DADCE0"/>
                                                            <w:right w:val="single" w:sz="6" w:space="0" w:color="DADCE0"/>
                                                          </w:divBdr>
                                                          <w:divsChild>
                                                            <w:div w:id="2174025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139979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9086786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3102318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08373620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78486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855012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2547818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6746580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2564037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1961046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87098464">
                                                                          <w:marLeft w:val="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1390431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96286005">
                                                                                  <w:marLeft w:val="63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198899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7555262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3032716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53898048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50490541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935928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44391681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3075114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94681355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2702911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232195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77536396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2752073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38830706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36054383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6631638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20463649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0726576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210167819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0636771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7232863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13247696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588729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96202764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9394429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44454756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75165735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30149481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56899791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52131875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73423419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968722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4204878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791314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940928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29147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539346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43768622">
                                              <w:marLeft w:val="0"/>
                                              <w:marRight w:val="0"/>
                                              <w:marTop w:val="75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159860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347466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0764429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05353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953035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929082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720386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7128745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DADCE0"/>
                                            <w:left w:val="single" w:sz="6" w:space="0" w:color="DADCE0"/>
                                            <w:bottom w:val="single" w:sz="6" w:space="0" w:color="DADCE0"/>
                                            <w:right w:val="single" w:sz="6" w:space="0" w:color="DADCE0"/>
                                          </w:divBdr>
                                          <w:divsChild>
                                            <w:div w:id="4769973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560699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611802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588863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02051066">
                                                              <w:marLeft w:val="0"/>
                                                              <w:marRight w:val="0"/>
                                                              <w:marTop w:val="12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124127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463702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5197818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205552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766973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4063020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32507760">
                                                      <w:marLeft w:val="0"/>
                                                      <w:marRight w:val="0"/>
                                                      <w:marTop w:val="6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3620975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415379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3528101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355809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107162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323549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569273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6" w:space="0" w:color="DADCE0"/>
                                                            <w:left w:val="single" w:sz="6" w:space="0" w:color="DADCE0"/>
                                                            <w:bottom w:val="single" w:sz="6" w:space="0" w:color="DADCE0"/>
                                                            <w:right w:val="single" w:sz="6" w:space="0" w:color="DADCE0"/>
                                                          </w:divBdr>
                                                          <w:divsChild>
                                                            <w:div w:id="14989550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3596600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2734027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2973584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89582316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785627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245511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158106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0188727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15660737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969859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91799098">
                                                                          <w:marLeft w:val="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8590992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63069956">
                                                                                  <w:marLeft w:val="63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371877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9227896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4541784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783500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5406270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2730267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08949681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20684087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20768553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12330287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3429469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00146518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87349498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211959305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4113184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344974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42782095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9051445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37670255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75377565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4611422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77471570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800540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7740547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54043176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9861551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209508045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97224490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41605511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10265099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21076511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8679171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2434464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9978092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98150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93338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12757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84435344">
                                              <w:marLeft w:val="0"/>
                                              <w:marRight w:val="0"/>
                                              <w:marTop w:val="75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290589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970169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225084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93968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928688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368096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007405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8330330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DADCE0"/>
                                            <w:left w:val="single" w:sz="6" w:space="0" w:color="DADCE0"/>
                                            <w:bottom w:val="single" w:sz="6" w:space="0" w:color="DADCE0"/>
                                            <w:right w:val="single" w:sz="6" w:space="0" w:color="DADCE0"/>
                                          </w:divBdr>
                                          <w:divsChild>
                                            <w:div w:id="7829229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29742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663455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0301590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68764875">
                                                              <w:marLeft w:val="0"/>
                                                              <w:marRight w:val="0"/>
                                                              <w:marTop w:val="12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903852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6540703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1872107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95409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722222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0686070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49699343">
                                                      <w:marLeft w:val="0"/>
                                                      <w:marRight w:val="0"/>
                                                      <w:marTop w:val="6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706520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957893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3413538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230856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19516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331132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407818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6" w:space="0" w:color="DADCE0"/>
                                                            <w:left w:val="single" w:sz="6" w:space="0" w:color="DADCE0"/>
                                                            <w:bottom w:val="single" w:sz="6" w:space="0" w:color="DADCE0"/>
                                                            <w:right w:val="single" w:sz="6" w:space="0" w:color="DADCE0"/>
                                                          </w:divBdr>
                                                          <w:divsChild>
                                                            <w:div w:id="17382399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884153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3716860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5537094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02428737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084891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617111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1312178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0465349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73828575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7166639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46157876">
                                                                          <w:marLeft w:val="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3568540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78461638">
                                                                                  <w:marLeft w:val="63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483149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4068041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37916151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8562356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6845161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3887191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23960642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134213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7711255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58715951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6796215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84235668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2782232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7399940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90912296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94647309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34142136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34806546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98809623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8248548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4556376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9210636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21320939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20258576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7994965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9529297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22329658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5458010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2440719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20400877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3955891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95278901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63023776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4745715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00387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4609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395691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51592817">
                                              <w:marLeft w:val="0"/>
                                              <w:marRight w:val="0"/>
                                              <w:marTop w:val="75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686878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932633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261907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35720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263312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886715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344853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7515883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DADCE0"/>
                                            <w:left w:val="single" w:sz="6" w:space="0" w:color="DADCE0"/>
                                            <w:bottom w:val="single" w:sz="6" w:space="0" w:color="DADCE0"/>
                                            <w:right w:val="single" w:sz="6" w:space="0" w:color="DADCE0"/>
                                          </w:divBdr>
                                          <w:divsChild>
                                            <w:div w:id="1230812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487507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512316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836799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42584505">
                                                              <w:marLeft w:val="0"/>
                                                              <w:marRight w:val="0"/>
                                                              <w:marTop w:val="12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244284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3834027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8655553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533407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256207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947111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04931684">
                                                      <w:marLeft w:val="0"/>
                                                      <w:marRight w:val="0"/>
                                                      <w:marTop w:val="6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042157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484723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4785241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28956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430905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909677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805126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6" w:space="0" w:color="DADCE0"/>
                                                            <w:left w:val="single" w:sz="6" w:space="0" w:color="DADCE0"/>
                                                            <w:bottom w:val="single" w:sz="6" w:space="0" w:color="DADCE0"/>
                                                            <w:right w:val="single" w:sz="6" w:space="0" w:color="DADCE0"/>
                                                          </w:divBdr>
                                                          <w:divsChild>
                                                            <w:div w:id="2050689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4083103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5662678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6510595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02515086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545703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087542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404578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1247638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1672874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6766781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79184049">
                                                                          <w:marLeft w:val="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6651836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10923114">
                                                                                  <w:marLeft w:val="63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841389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392990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20931591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9068388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72314011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30681256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99799976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52147347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4955355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6820043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53920080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9759873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34887421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27749647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2902074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36486285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52887606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41420376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2221850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22826715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8750452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5259473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4747168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8660186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40148839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3647509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7429483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6368848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7540896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3647884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69797028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20632117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867168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323149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59405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05269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689351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58470901">
                                              <w:marLeft w:val="0"/>
                                              <w:marRight w:val="0"/>
                                              <w:marTop w:val="75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02711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472150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3353052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13635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541793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833959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923221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3832110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DADCE0"/>
                                            <w:left w:val="single" w:sz="6" w:space="0" w:color="DADCE0"/>
                                            <w:bottom w:val="single" w:sz="6" w:space="0" w:color="DADCE0"/>
                                            <w:right w:val="single" w:sz="6" w:space="0" w:color="DADCE0"/>
                                          </w:divBdr>
                                          <w:divsChild>
                                            <w:div w:id="4017602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968039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490380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204094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55968707">
                                                              <w:marLeft w:val="0"/>
                                                              <w:marRight w:val="0"/>
                                                              <w:marTop w:val="12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01873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661875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654845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204966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992919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3944293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50535003">
                                                      <w:marLeft w:val="0"/>
                                                      <w:marRight w:val="0"/>
                                                      <w:marTop w:val="6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6863514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423065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540045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444271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46227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432854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433309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6" w:space="0" w:color="DADCE0"/>
                                                            <w:left w:val="single" w:sz="6" w:space="0" w:color="DADCE0"/>
                                                            <w:bottom w:val="single" w:sz="6" w:space="0" w:color="DADCE0"/>
                                                            <w:right w:val="single" w:sz="6" w:space="0" w:color="DADCE0"/>
                                                          </w:divBdr>
                                                          <w:divsChild>
                                                            <w:div w:id="9831229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658360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730792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9890269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64285235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920663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430291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9492835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4508517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13478764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1506113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408336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5801949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07136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995714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7906659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793369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03044893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4600194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19819905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78599939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8462609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95448470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323667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7964004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664937105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15816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3115287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9723937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1722148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24766287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63632635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2216600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4806228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5771984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35134457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46878835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352281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51816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132682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834837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82080527">
                                              <w:marLeft w:val="0"/>
                                              <w:marRight w:val="0"/>
                                              <w:marTop w:val="75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451422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086595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331971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00576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89381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735975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9385178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5082582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DADCE0"/>
                                            <w:left w:val="single" w:sz="6" w:space="0" w:color="DADCE0"/>
                                            <w:bottom w:val="single" w:sz="6" w:space="0" w:color="DADCE0"/>
                                            <w:right w:val="single" w:sz="6" w:space="0" w:color="DADCE0"/>
                                          </w:divBdr>
                                          <w:divsChild>
                                            <w:div w:id="6965383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530936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351794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232585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91459196">
                                                              <w:marLeft w:val="0"/>
                                                              <w:marRight w:val="0"/>
                                                              <w:marTop w:val="12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527339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8125055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8424285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11197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983277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6723746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64060220">
                                                      <w:marLeft w:val="0"/>
                                                      <w:marRight w:val="0"/>
                                                      <w:marTop w:val="6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541296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928791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67257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391426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03844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822506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407979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6" w:space="0" w:color="DADCE0"/>
                                                            <w:left w:val="single" w:sz="6" w:space="0" w:color="DADCE0"/>
                                                            <w:bottom w:val="single" w:sz="6" w:space="0" w:color="DADCE0"/>
                                                            <w:right w:val="single" w:sz="6" w:space="0" w:color="DADCE0"/>
                                                          </w:divBdr>
                                                          <w:divsChild>
                                                            <w:div w:id="20766607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0955742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3069952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2824096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58494874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164974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251307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815812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7886272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346089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16639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31251038">
                                                                          <w:marLeft w:val="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8004718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9132394">
                                                                                  <w:marLeft w:val="63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28680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161042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42939793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5184711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59161714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76464435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2537746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1611150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10692269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6028350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62241388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96785581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209350098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52328025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17206837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8354110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33853594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37535477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3123636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8730761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49923124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28265822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38551917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72433467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20647178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36617885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2154608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4071917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213590836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02552155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56715088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50262272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0786758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8844893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259885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84143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565016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0002958">
                                              <w:marLeft w:val="0"/>
                                              <w:marRight w:val="0"/>
                                              <w:marTop w:val="75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428320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727081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065765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049298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535418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328054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539183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3918113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DADCE0"/>
                                            <w:left w:val="single" w:sz="6" w:space="0" w:color="DADCE0"/>
                                            <w:bottom w:val="single" w:sz="6" w:space="0" w:color="DADCE0"/>
                                            <w:right w:val="single" w:sz="6" w:space="0" w:color="DADCE0"/>
                                          </w:divBdr>
                                          <w:divsChild>
                                            <w:div w:id="2590259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066380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58565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6878757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8883629">
                                                              <w:marLeft w:val="0"/>
                                                              <w:marRight w:val="0"/>
                                                              <w:marTop w:val="12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9041506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4596139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4940788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1451278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618688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5368161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14073281">
                                                      <w:marLeft w:val="0"/>
                                                      <w:marRight w:val="0"/>
                                                      <w:marTop w:val="6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3763679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88408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3548155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16627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594084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472560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075433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6" w:space="0" w:color="DADCE0"/>
                                                            <w:left w:val="single" w:sz="6" w:space="0" w:color="DADCE0"/>
                                                            <w:bottom w:val="single" w:sz="6" w:space="0" w:color="DADCE0"/>
                                                            <w:right w:val="single" w:sz="6" w:space="0" w:color="DADCE0"/>
                                                          </w:divBdr>
                                                          <w:divsChild>
                                                            <w:div w:id="6074736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596344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9348201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3624629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43132442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058852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516871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610546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704780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6821228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1979923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35192823">
                                                                          <w:marLeft w:val="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8944169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58439778">
                                                                                  <w:marLeft w:val="63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206974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4522424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2368912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8116815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5748258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20538432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49604241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6188052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5442194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4825759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2706746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09532175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0020063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6374921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9308462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208098305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8864259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31402735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81405839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20329550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0086032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29749167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4502434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47425476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707413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11637108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888824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4190639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54810173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8408375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4140129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4960024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74741155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3723424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747181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634556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998921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55487036">
                                              <w:marLeft w:val="0"/>
                                              <w:marRight w:val="0"/>
                                              <w:marTop w:val="75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074393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430808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3163034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36862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6017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905592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540758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0469092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DADCE0"/>
                                            <w:left w:val="single" w:sz="6" w:space="0" w:color="DADCE0"/>
                                            <w:bottom w:val="single" w:sz="6" w:space="0" w:color="DADCE0"/>
                                            <w:right w:val="single" w:sz="6" w:space="0" w:color="DADCE0"/>
                                          </w:divBdr>
                                          <w:divsChild>
                                            <w:div w:id="67612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512260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929936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393349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16587008">
                                                              <w:marLeft w:val="0"/>
                                                              <w:marRight w:val="0"/>
                                                              <w:marTop w:val="12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799434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200217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4830870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3841394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129600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669477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60068590">
                                                      <w:marLeft w:val="0"/>
                                                      <w:marRight w:val="0"/>
                                                      <w:marTop w:val="6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895546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824963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0844050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45198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52665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739900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503779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6" w:space="0" w:color="DADCE0"/>
                                                            <w:left w:val="single" w:sz="6" w:space="0" w:color="DADCE0"/>
                                                            <w:bottom w:val="single" w:sz="6" w:space="0" w:color="DADCE0"/>
                                                            <w:right w:val="single" w:sz="6" w:space="0" w:color="DADCE0"/>
                                                          </w:divBdr>
                                                          <w:divsChild>
                                                            <w:div w:id="13465155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660709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8595702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5417206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04112192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608732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013672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5734206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0850253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85900282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986698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6943698">
                                                                          <w:marLeft w:val="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126557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99464317">
                                                                                  <w:marLeft w:val="63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65278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947354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73731955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53997488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29810146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85854081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4601460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45548869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743490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5520380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5399286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19113904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3435456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5117209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4901680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1441564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70763538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201814459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9048749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36709494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9470813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4142105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59385526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3060134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3080506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59790248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81726667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55058031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3576604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7574875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6271943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9578338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04125030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1376480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09915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57488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993877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17365609">
                                              <w:marLeft w:val="0"/>
                                              <w:marRight w:val="0"/>
                                              <w:marTop w:val="75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86419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409177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3399683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569724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872438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097492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495378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433404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DADCE0"/>
                                            <w:left w:val="single" w:sz="6" w:space="0" w:color="DADCE0"/>
                                            <w:bottom w:val="single" w:sz="6" w:space="0" w:color="DADCE0"/>
                                            <w:right w:val="single" w:sz="6" w:space="0" w:color="DADCE0"/>
                                          </w:divBdr>
                                          <w:divsChild>
                                            <w:div w:id="5392498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998442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277719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017900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27292657">
                                                              <w:marLeft w:val="0"/>
                                                              <w:marRight w:val="0"/>
                                                              <w:marTop w:val="12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1923788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192925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2843154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369843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041667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2113083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3054164">
                                                      <w:marLeft w:val="0"/>
                                                      <w:marRight w:val="0"/>
                                                      <w:marTop w:val="6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232476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442710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4252004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798852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323434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47613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268405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6" w:space="0" w:color="DADCE0"/>
                                                            <w:left w:val="single" w:sz="6" w:space="0" w:color="DADCE0"/>
                                                            <w:bottom w:val="single" w:sz="6" w:space="0" w:color="DADCE0"/>
                                                            <w:right w:val="single" w:sz="6" w:space="0" w:color="DADCE0"/>
                                                          </w:divBdr>
                                                          <w:divsChild>
                                                            <w:div w:id="18888362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09511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3571297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9155948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53496595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26101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191465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155942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419763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97926718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9777438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38765082">
                                                                          <w:marLeft w:val="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0519849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11751962">
                                                                                  <w:marLeft w:val="63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33616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5339058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204297211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7778684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6963914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51750248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41420249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7402021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21271130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6129016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59312794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9928371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8901474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7555127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47305694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74773147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13255609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24923716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28450888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44692208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3323445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806141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4754174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2266906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2407962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08569110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31197830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73592667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96943499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2288041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4194488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50247264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3003116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9114319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68834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96466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847140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8606055">
                                              <w:marLeft w:val="0"/>
                                              <w:marRight w:val="0"/>
                                              <w:marTop w:val="75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982455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729609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343807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64673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33517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964081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40143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4031348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DADCE0"/>
                                            <w:left w:val="single" w:sz="6" w:space="0" w:color="DADCE0"/>
                                            <w:bottom w:val="single" w:sz="6" w:space="0" w:color="DADCE0"/>
                                            <w:right w:val="single" w:sz="6" w:space="0" w:color="DADCE0"/>
                                          </w:divBdr>
                                          <w:divsChild>
                                            <w:div w:id="12958655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484518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484988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286677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6700253">
                                                              <w:marLeft w:val="0"/>
                                                              <w:marRight w:val="0"/>
                                                              <w:marTop w:val="12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39087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4963036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4420708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7759011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235479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251487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22660883">
                                                      <w:marLeft w:val="0"/>
                                                      <w:marRight w:val="0"/>
                                                      <w:marTop w:val="6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30842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937610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89559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61668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170922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1625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583197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6" w:space="0" w:color="DADCE0"/>
                                                            <w:left w:val="single" w:sz="6" w:space="0" w:color="DADCE0"/>
                                                            <w:bottom w:val="single" w:sz="6" w:space="0" w:color="DADCE0"/>
                                                            <w:right w:val="single" w:sz="6" w:space="0" w:color="DADCE0"/>
                                                          </w:divBdr>
                                                          <w:divsChild>
                                                            <w:div w:id="5814512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549737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0342729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7126255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25012353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168158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368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553998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2008521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3563515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2630816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917859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8039666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775894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3485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4627157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4053716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42949746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13031927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0544886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03658676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47133542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97564283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6226186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371808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53551183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7384223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3948512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3648396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0306118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55092287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151485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269401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528384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987197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6" w:space="0" w:color="DADCE0"/>
                                                            <w:left w:val="single" w:sz="6" w:space="0" w:color="DADCE0"/>
                                                            <w:bottom w:val="single" w:sz="6" w:space="0" w:color="DADCE0"/>
                                                            <w:right w:val="single" w:sz="6" w:space="0" w:color="DADCE0"/>
                                                          </w:divBdr>
                                                          <w:divsChild>
                                                            <w:div w:id="10441403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439449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502399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0337236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22390721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036016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735425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058989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6545523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02802028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9431151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2951987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9333172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153579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188457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66389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159134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0866014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500757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3069971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3364192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23859574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37022883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9200701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8669096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2115851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2624736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16917797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45490372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73142339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99630225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7751281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147995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664337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182921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6" w:space="0" w:color="DADCE0"/>
                                                            <w:left w:val="single" w:sz="6" w:space="0" w:color="DADCE0"/>
                                                            <w:bottom w:val="single" w:sz="6" w:space="0" w:color="DADCE0"/>
                                                            <w:right w:val="single" w:sz="6" w:space="0" w:color="DADCE0"/>
                                                          </w:divBdr>
                                                          <w:divsChild>
                                                            <w:div w:id="20346502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711831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1642249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223529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39365429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24877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801597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398894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645676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1367514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0943561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14278695">
                                                                          <w:marLeft w:val="36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3000006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782516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42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866601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9054106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3847701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0012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5340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7829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527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3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039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71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00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370</Words>
  <Characters>2222</Characters>
  <DocSecurity>0</DocSecurity>
  <Lines>18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23-11-08T20:25:00Z</dcterms:created>
  <dcterms:modified xsi:type="dcterms:W3CDTF">2023-12-08T14:54:00Z</dcterms:modified>
</cp:coreProperties>
</file>